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B85F2" w14:textId="77777777" w:rsidR="00DD772D" w:rsidRPr="00E11822" w:rsidRDefault="00DD772D" w:rsidP="006625C8">
      <w:pPr>
        <w:pStyle w:val="ListParagraph"/>
        <w:jc w:val="center"/>
        <w:rPr>
          <w:rFonts w:cstheme="minorHAnsi"/>
          <w:b/>
          <w:color w:val="000000" w:themeColor="text1"/>
          <w:sz w:val="32"/>
          <w:szCs w:val="32"/>
          <w:u w:val="single"/>
        </w:rPr>
      </w:pPr>
    </w:p>
    <w:p w14:paraId="2D95BE22" w14:textId="77777777" w:rsidR="00DD772D" w:rsidRPr="00E11822" w:rsidRDefault="00DD772D" w:rsidP="006625C8">
      <w:pPr>
        <w:pStyle w:val="ListParagraph"/>
        <w:jc w:val="center"/>
        <w:rPr>
          <w:rFonts w:cstheme="minorHAnsi"/>
          <w:b/>
          <w:color w:val="000000" w:themeColor="text1"/>
          <w:sz w:val="30"/>
          <w:szCs w:val="30"/>
          <w:u w:val="single"/>
        </w:rPr>
      </w:pPr>
    </w:p>
    <w:p w14:paraId="50DB3485" w14:textId="74CE68C2" w:rsidR="00976C0E" w:rsidRPr="00E11822" w:rsidRDefault="002355FC" w:rsidP="006625C8">
      <w:pPr>
        <w:pStyle w:val="ListParagraph"/>
        <w:jc w:val="center"/>
        <w:rPr>
          <w:rFonts w:cstheme="minorHAnsi"/>
          <w:b/>
          <w:color w:val="000000" w:themeColor="text1"/>
          <w:sz w:val="32"/>
          <w:szCs w:val="32"/>
          <w:u w:val="single"/>
        </w:rPr>
      </w:pPr>
      <w:r w:rsidRPr="00E11822">
        <w:rPr>
          <w:rFonts w:cstheme="minorHAnsi"/>
          <w:b/>
          <w:color w:val="000000" w:themeColor="text1"/>
          <w:sz w:val="32"/>
          <w:szCs w:val="32"/>
          <w:u w:val="single"/>
        </w:rPr>
        <w:t>Criteria for Upgrading</w:t>
      </w:r>
      <w:r w:rsidR="009E1803" w:rsidRPr="00E11822">
        <w:rPr>
          <w:rFonts w:cstheme="minorHAnsi"/>
          <w:b/>
          <w:color w:val="000000" w:themeColor="text1"/>
          <w:sz w:val="32"/>
          <w:szCs w:val="32"/>
          <w:u w:val="single"/>
        </w:rPr>
        <w:t xml:space="preserve"> </w:t>
      </w:r>
      <w:r w:rsidR="00B305A8" w:rsidRPr="00E11822">
        <w:rPr>
          <w:rFonts w:cstheme="minorHAnsi"/>
          <w:b/>
          <w:color w:val="000000" w:themeColor="text1"/>
          <w:sz w:val="32"/>
          <w:szCs w:val="32"/>
          <w:u w:val="single"/>
        </w:rPr>
        <w:t xml:space="preserve">of </w:t>
      </w:r>
      <w:r w:rsidR="00976C0E" w:rsidRPr="00E11822">
        <w:rPr>
          <w:rFonts w:cstheme="minorHAnsi"/>
          <w:b/>
          <w:color w:val="000000" w:themeColor="text1"/>
          <w:sz w:val="32"/>
          <w:szCs w:val="32"/>
          <w:u w:val="single"/>
        </w:rPr>
        <w:t>Contractors</w:t>
      </w:r>
    </w:p>
    <w:p w14:paraId="4B1D9DEA" w14:textId="77777777" w:rsidR="00976C0E" w:rsidRPr="00E11822" w:rsidRDefault="00976C0E" w:rsidP="006625C8">
      <w:pPr>
        <w:pStyle w:val="ListParagraph"/>
        <w:jc w:val="center"/>
        <w:rPr>
          <w:rFonts w:cstheme="minorHAnsi"/>
          <w:b/>
          <w:color w:val="000000" w:themeColor="text1"/>
          <w:sz w:val="4"/>
          <w:szCs w:val="4"/>
          <w:u w:val="single"/>
        </w:rPr>
      </w:pPr>
    </w:p>
    <w:p w14:paraId="12CAC2B2" w14:textId="64F8644D" w:rsidR="008042C7" w:rsidRPr="00E11822" w:rsidRDefault="00A9105F" w:rsidP="006625C8">
      <w:pPr>
        <w:pStyle w:val="ListParagraph"/>
        <w:jc w:val="center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From </w:t>
      </w:r>
      <w:r w:rsidR="00976C0E"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Grade </w:t>
      </w:r>
      <w:r w:rsidR="004B5180"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A </w:t>
      </w:r>
      <w:r w:rsidR="004B5180"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="006625C8" w:rsidRPr="00E11822">
        <w:rPr>
          <w:rFonts w:cstheme="minorHAnsi"/>
          <w:b/>
          <w:color w:val="FF0000"/>
          <w:sz w:val="24"/>
          <w:szCs w:val="24"/>
          <w:u w:val="single"/>
        </w:rPr>
        <w:t>A+</w:t>
      </w:r>
      <w:r w:rsidR="000E7E87"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>(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MUR 1,000 million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No Limit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>)</w:t>
      </w:r>
    </w:p>
    <w:tbl>
      <w:tblPr>
        <w:tblW w:w="10068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2272"/>
        <w:gridCol w:w="1417"/>
        <w:gridCol w:w="1418"/>
        <w:gridCol w:w="1284"/>
        <w:gridCol w:w="1412"/>
        <w:gridCol w:w="1559"/>
      </w:tblGrid>
      <w:tr w:rsidR="00DB3A4F" w:rsidRPr="00E11822" w14:paraId="27C72CE8" w14:textId="77777777" w:rsidTr="000C2F1E">
        <w:trPr>
          <w:trHeight w:val="60"/>
          <w:jc w:val="center"/>
        </w:trPr>
        <w:tc>
          <w:tcPr>
            <w:tcW w:w="706" w:type="dxa"/>
            <w:vMerge w:val="restart"/>
            <w:shd w:val="clear" w:color="auto" w:fill="DEEAF6" w:themeFill="accent1" w:themeFillTint="33"/>
            <w:vAlign w:val="center"/>
          </w:tcPr>
          <w:p w14:paraId="079BDF8A" w14:textId="77777777" w:rsidR="00474DCE" w:rsidRPr="00E11822" w:rsidRDefault="00474DCE" w:rsidP="00F21FED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2272" w:type="dxa"/>
            <w:vMerge w:val="restart"/>
            <w:shd w:val="clear" w:color="auto" w:fill="DEEAF6" w:themeFill="accent1" w:themeFillTint="33"/>
            <w:vAlign w:val="center"/>
          </w:tcPr>
          <w:p w14:paraId="01DB5F71" w14:textId="77777777" w:rsidR="00474DCE" w:rsidRPr="00E11822" w:rsidRDefault="00474DCE" w:rsidP="00F21FED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90" w:type="dxa"/>
            <w:gridSpan w:val="5"/>
            <w:shd w:val="clear" w:color="auto" w:fill="DEEAF6" w:themeFill="accent1" w:themeFillTint="33"/>
            <w:vAlign w:val="center"/>
          </w:tcPr>
          <w:p w14:paraId="57E92F44" w14:textId="77777777" w:rsidR="00474DCE" w:rsidRPr="00E11822" w:rsidRDefault="00474DCE" w:rsidP="00F21FED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Requirements</w:t>
            </w:r>
          </w:p>
        </w:tc>
      </w:tr>
      <w:tr w:rsidR="00DB3A4F" w:rsidRPr="00E11822" w14:paraId="0547BEE3" w14:textId="77777777" w:rsidTr="000C2F1E">
        <w:trPr>
          <w:trHeight w:val="538"/>
          <w:jc w:val="center"/>
        </w:trPr>
        <w:tc>
          <w:tcPr>
            <w:tcW w:w="706" w:type="dxa"/>
            <w:vMerge/>
            <w:shd w:val="clear" w:color="auto" w:fill="DEEAF6" w:themeFill="accent1" w:themeFillTint="33"/>
            <w:vAlign w:val="center"/>
          </w:tcPr>
          <w:p w14:paraId="1F128BA9" w14:textId="77777777" w:rsidR="00474DCE" w:rsidRPr="00E11822" w:rsidRDefault="00474DCE" w:rsidP="00F21FED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272" w:type="dxa"/>
            <w:vMerge/>
            <w:shd w:val="clear" w:color="auto" w:fill="DEEAF6" w:themeFill="accent1" w:themeFillTint="33"/>
            <w:vAlign w:val="center"/>
          </w:tcPr>
          <w:p w14:paraId="2584A1E5" w14:textId="77777777" w:rsidR="00474DCE" w:rsidRPr="00E11822" w:rsidRDefault="00474DCE" w:rsidP="00F21FED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6C439D50" w14:textId="77777777" w:rsidR="00474DCE" w:rsidRPr="00E11822" w:rsidRDefault="00474DCE" w:rsidP="00F21FED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78F6FF12" w14:textId="77777777" w:rsidR="00474DCE" w:rsidRPr="00E11822" w:rsidRDefault="00474DCE" w:rsidP="00F21FED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284" w:type="dxa"/>
            <w:shd w:val="clear" w:color="auto" w:fill="DEEAF6" w:themeFill="accent1" w:themeFillTint="33"/>
            <w:vAlign w:val="center"/>
          </w:tcPr>
          <w:p w14:paraId="36A43CDE" w14:textId="3BDD8F87" w:rsidR="00474DCE" w:rsidRPr="00E11822" w:rsidRDefault="00474DCE" w:rsidP="002C786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MEP </w:t>
            </w:r>
            <w:r w:rsidR="002C7865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            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14:paraId="55BFD6B5" w14:textId="0A0A4667" w:rsidR="00474DCE" w:rsidRPr="00E11822" w:rsidRDefault="00474DCE" w:rsidP="00F21FED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(</w:t>
            </w:r>
            <w:r w:rsidR="007020B8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chanical Works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only)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3B9CB13A" w14:textId="6ABCA0D0" w:rsidR="00474DCE" w:rsidRPr="00E11822" w:rsidRDefault="00474DCE" w:rsidP="00F21FED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</w:t>
            </w:r>
            <w:r w:rsidR="007020B8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            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(</w:t>
            </w:r>
            <w:r w:rsidR="007020B8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Electrical            Works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only)</w:t>
            </w:r>
          </w:p>
        </w:tc>
      </w:tr>
      <w:tr w:rsidR="00742DCA" w:rsidRPr="00E11822" w14:paraId="5C36355B" w14:textId="77777777" w:rsidTr="007A79FF">
        <w:trPr>
          <w:trHeight w:val="620"/>
          <w:jc w:val="center"/>
        </w:trPr>
        <w:tc>
          <w:tcPr>
            <w:tcW w:w="706" w:type="dxa"/>
            <w:vAlign w:val="center"/>
          </w:tcPr>
          <w:p w14:paraId="2C72C283" w14:textId="77777777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1</w:t>
            </w:r>
          </w:p>
        </w:tc>
        <w:tc>
          <w:tcPr>
            <w:tcW w:w="2272" w:type="dxa"/>
            <w:shd w:val="clear" w:color="auto" w:fill="auto"/>
            <w:vAlign w:val="center"/>
          </w:tcPr>
          <w:p w14:paraId="499CF055" w14:textId="5AFF1B5F" w:rsidR="00742DCA" w:rsidRPr="00E11822" w:rsidRDefault="00742DCA" w:rsidP="00742DCA">
            <w:pPr>
              <w:jc w:val="both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7" w:type="dxa"/>
            <w:vAlign w:val="center"/>
          </w:tcPr>
          <w:p w14:paraId="24BCD76E" w14:textId="6DC5F676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500 million</w:t>
            </w:r>
          </w:p>
        </w:tc>
        <w:tc>
          <w:tcPr>
            <w:tcW w:w="1418" w:type="dxa"/>
            <w:vAlign w:val="center"/>
          </w:tcPr>
          <w:p w14:paraId="7BA155AC" w14:textId="212B2924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500 million</w:t>
            </w:r>
          </w:p>
        </w:tc>
        <w:tc>
          <w:tcPr>
            <w:tcW w:w="1284" w:type="dxa"/>
            <w:vAlign w:val="center"/>
          </w:tcPr>
          <w:p w14:paraId="7760A8F5" w14:textId="214A6124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00 million</w:t>
            </w:r>
          </w:p>
        </w:tc>
        <w:tc>
          <w:tcPr>
            <w:tcW w:w="1412" w:type="dxa"/>
            <w:vAlign w:val="center"/>
          </w:tcPr>
          <w:p w14:paraId="523EBA69" w14:textId="233D505E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00 million</w:t>
            </w:r>
          </w:p>
        </w:tc>
        <w:tc>
          <w:tcPr>
            <w:tcW w:w="1559" w:type="dxa"/>
            <w:vAlign w:val="center"/>
          </w:tcPr>
          <w:p w14:paraId="4B822E47" w14:textId="451E819B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00 million</w:t>
            </w:r>
          </w:p>
        </w:tc>
      </w:tr>
      <w:tr w:rsidR="00742DCA" w:rsidRPr="00E11822" w14:paraId="10DF2C9F" w14:textId="77777777" w:rsidTr="00DD772D">
        <w:trPr>
          <w:trHeight w:val="912"/>
          <w:jc w:val="center"/>
        </w:trPr>
        <w:tc>
          <w:tcPr>
            <w:tcW w:w="706" w:type="dxa"/>
            <w:vMerge w:val="restart"/>
            <w:vAlign w:val="center"/>
          </w:tcPr>
          <w:p w14:paraId="321B3B14" w14:textId="2F0A462D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2</w:t>
            </w:r>
          </w:p>
        </w:tc>
        <w:tc>
          <w:tcPr>
            <w:tcW w:w="2272" w:type="dxa"/>
            <w:shd w:val="clear" w:color="auto" w:fill="auto"/>
            <w:vAlign w:val="center"/>
          </w:tcPr>
          <w:p w14:paraId="59B642F9" w14:textId="1BD5E11B" w:rsidR="00742DCA" w:rsidRPr="00E11822" w:rsidRDefault="00742DCA" w:rsidP="00742DCA">
            <w:pPr>
              <w:jc w:val="both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40341E57" w14:textId="18CA2B5B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5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2A7CC387" w14:textId="31E00FC0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5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84" w:type="dxa"/>
            <w:vAlign w:val="center"/>
          </w:tcPr>
          <w:p w14:paraId="0F65D64E" w14:textId="1038ECDE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2" w:type="dxa"/>
            <w:vAlign w:val="center"/>
          </w:tcPr>
          <w:p w14:paraId="50DB3405" w14:textId="0240DE80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04677AD0" w14:textId="3E5EE77B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742DCA" w:rsidRPr="00E11822" w14:paraId="4F97337D" w14:textId="77777777" w:rsidTr="00F85CF1">
        <w:trPr>
          <w:trHeight w:val="194"/>
          <w:jc w:val="center"/>
        </w:trPr>
        <w:tc>
          <w:tcPr>
            <w:tcW w:w="706" w:type="dxa"/>
            <w:vMerge/>
            <w:vAlign w:val="center"/>
          </w:tcPr>
          <w:p w14:paraId="4C39FABB" w14:textId="44FCBDCD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272" w:type="dxa"/>
            <w:shd w:val="clear" w:color="auto" w:fill="auto"/>
            <w:vAlign w:val="center"/>
          </w:tcPr>
          <w:p w14:paraId="6754A99A" w14:textId="59F88CB0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417" w:type="dxa"/>
            <w:vAlign w:val="center"/>
          </w:tcPr>
          <w:p w14:paraId="35FB78B3" w14:textId="77777777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B523942" w14:textId="77777777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84" w:type="dxa"/>
            <w:vAlign w:val="center"/>
          </w:tcPr>
          <w:p w14:paraId="6C6B3E5D" w14:textId="77777777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2" w:type="dxa"/>
            <w:vAlign w:val="center"/>
          </w:tcPr>
          <w:p w14:paraId="69446820" w14:textId="77777777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005B74A9" w14:textId="77777777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742DCA" w:rsidRPr="00E11822" w14:paraId="6FF5330F" w14:textId="77777777" w:rsidTr="00DD772D">
        <w:trPr>
          <w:trHeight w:val="807"/>
          <w:jc w:val="center"/>
        </w:trPr>
        <w:tc>
          <w:tcPr>
            <w:tcW w:w="706" w:type="dxa"/>
            <w:vMerge/>
            <w:vAlign w:val="center"/>
          </w:tcPr>
          <w:p w14:paraId="26A9BC8D" w14:textId="00DA15A5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272" w:type="dxa"/>
            <w:shd w:val="clear" w:color="auto" w:fill="auto"/>
            <w:vAlign w:val="center"/>
          </w:tcPr>
          <w:p w14:paraId="58B3348E" w14:textId="707A5D49" w:rsidR="00742DCA" w:rsidRPr="00E11822" w:rsidRDefault="00742DCA" w:rsidP="00742DCA">
            <w:pPr>
              <w:jc w:val="both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6DF4026D" w14:textId="41DD65F7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30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450DFD71" w14:textId="71565FB5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30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84" w:type="dxa"/>
            <w:vAlign w:val="center"/>
          </w:tcPr>
          <w:p w14:paraId="44C0BCFB" w14:textId="4D13A338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32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2" w:type="dxa"/>
            <w:vAlign w:val="center"/>
          </w:tcPr>
          <w:p w14:paraId="311EB65C" w14:textId="79AB6E64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32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0246C4B6" w14:textId="7E4795D0" w:rsidR="00742DCA" w:rsidRPr="00E11822" w:rsidRDefault="00742DCA" w:rsidP="00742DCA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32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734E31" w:rsidRPr="00E11822" w14:paraId="4DF2FF9F" w14:textId="77777777" w:rsidTr="005D3662">
        <w:trPr>
          <w:trHeight w:val="3446"/>
          <w:jc w:val="center"/>
        </w:trPr>
        <w:tc>
          <w:tcPr>
            <w:tcW w:w="706" w:type="dxa"/>
            <w:vAlign w:val="center"/>
          </w:tcPr>
          <w:p w14:paraId="2CB4C874" w14:textId="77777777" w:rsidR="00734E31" w:rsidRPr="00E11822" w:rsidRDefault="00734E31" w:rsidP="00734E31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3</w:t>
            </w:r>
          </w:p>
        </w:tc>
        <w:tc>
          <w:tcPr>
            <w:tcW w:w="2272" w:type="dxa"/>
            <w:shd w:val="clear" w:color="auto" w:fill="auto"/>
            <w:vAlign w:val="center"/>
          </w:tcPr>
          <w:p w14:paraId="30868EB4" w14:textId="77777777" w:rsidR="00734E31" w:rsidRPr="00E11822" w:rsidRDefault="00734E31" w:rsidP="00734E31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Registered Professionals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in Full-Time Employment)</w:t>
            </w:r>
          </w:p>
          <w:p w14:paraId="41866EB2" w14:textId="77777777" w:rsidR="00734E31" w:rsidRPr="00E11822" w:rsidRDefault="00734E31" w:rsidP="00734E31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  <w:p w14:paraId="2E7ADA3E" w14:textId="351D5659" w:rsidR="00734E31" w:rsidRPr="00E11822" w:rsidRDefault="00734E31" w:rsidP="00734E31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A1336AB" w14:textId="77777777" w:rsidR="00734E31" w:rsidRPr="00E11822" w:rsidRDefault="00734E31" w:rsidP="00734E31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  <w:p w14:paraId="0E25162A" w14:textId="3C875662" w:rsidR="00734E31" w:rsidRPr="00E11822" w:rsidRDefault="00734E31" w:rsidP="00734E31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Civil Engineers           </w:t>
            </w:r>
          </w:p>
          <w:p w14:paraId="3FD00D25" w14:textId="50A6F731" w:rsidR="00734E31" w:rsidRPr="00E11822" w:rsidRDefault="00734E31" w:rsidP="00734E31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  <w:t>+</w:t>
            </w:r>
          </w:p>
          <w:p w14:paraId="2B950DA6" w14:textId="773D99C1" w:rsidR="00734E31" w:rsidRPr="00E11822" w:rsidRDefault="00734E31" w:rsidP="00734E31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Quantity Surveyor           </w:t>
            </w:r>
          </w:p>
          <w:p w14:paraId="21C63B90" w14:textId="5D517EC0" w:rsidR="00734E31" w:rsidRPr="00E11822" w:rsidRDefault="00734E31" w:rsidP="00734E31">
            <w:pPr>
              <w:jc w:val="center"/>
              <w:rPr>
                <w:rFonts w:eastAsia="Calibri" w:cstheme="minorHAns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B555B01" w14:textId="77777777" w:rsidR="00734E31" w:rsidRPr="00E11822" w:rsidRDefault="00734E31" w:rsidP="00734E31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  <w:p w14:paraId="6490F846" w14:textId="77777777" w:rsidR="00734E31" w:rsidRPr="00E11822" w:rsidRDefault="00734E31" w:rsidP="00734E31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Civil Engineers           </w:t>
            </w:r>
          </w:p>
          <w:p w14:paraId="28917723" w14:textId="77777777" w:rsidR="00734E31" w:rsidRPr="00E11822" w:rsidRDefault="00734E31" w:rsidP="00734E31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  <w:t>+</w:t>
            </w:r>
          </w:p>
          <w:p w14:paraId="6F944E28" w14:textId="77777777" w:rsidR="00734E31" w:rsidRPr="00E11822" w:rsidRDefault="00734E31" w:rsidP="00734E31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Quantity Surveyor           </w:t>
            </w:r>
          </w:p>
          <w:p w14:paraId="1D1D5B10" w14:textId="7E5E865B" w:rsidR="00734E31" w:rsidRPr="00E11822" w:rsidRDefault="00734E31" w:rsidP="00734E31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84" w:type="dxa"/>
            <w:vAlign w:val="center"/>
          </w:tcPr>
          <w:p w14:paraId="0A3B2465" w14:textId="0AC27592" w:rsidR="00734E31" w:rsidRPr="00E11822" w:rsidRDefault="00C31439" w:rsidP="00734E31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</w:t>
            </w:r>
            <w:r w:rsidR="00734E31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Mechanical Engineer/ Mechatronics Engineer  </w:t>
            </w:r>
          </w:p>
          <w:p w14:paraId="545AC722" w14:textId="77777777" w:rsidR="00C31439" w:rsidRPr="00E11822" w:rsidRDefault="00C31439" w:rsidP="00C31439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  <w:t>+</w:t>
            </w:r>
          </w:p>
          <w:p w14:paraId="25EE4EAA" w14:textId="4921AAC7" w:rsidR="00734E31" w:rsidRPr="00E11822" w:rsidRDefault="00C31439" w:rsidP="00734E31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</w:t>
            </w:r>
            <w:r w:rsidR="00734E31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Electrical Engineer/ Electronic Engineer/ Electrical and Electronic Engineer </w:t>
            </w:r>
          </w:p>
        </w:tc>
        <w:tc>
          <w:tcPr>
            <w:tcW w:w="1412" w:type="dxa"/>
            <w:vAlign w:val="center"/>
          </w:tcPr>
          <w:p w14:paraId="1E2D2055" w14:textId="7D78D018" w:rsidR="00734E31" w:rsidRPr="00E11822" w:rsidRDefault="004A12E4" w:rsidP="00734E31">
            <w:pPr>
              <w:jc w:val="center"/>
              <w:rPr>
                <w:rFonts w:eastAsia="Calibri" w:cstheme="minorHAnsi"/>
                <w:noProof/>
                <w:color w:val="000000" w:themeColor="text1"/>
                <w:sz w:val="18"/>
                <w:szCs w:val="18"/>
                <w:lang w:eastAsia="en-GB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</w:t>
            </w:r>
            <w:r w:rsidR="00734E31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Mechanical Engineer/ Mechatronics Engineer                  </w:t>
            </w:r>
          </w:p>
          <w:p w14:paraId="7A143501" w14:textId="77777777" w:rsidR="00734E31" w:rsidRPr="00E11822" w:rsidRDefault="00734E31" w:rsidP="00734E31">
            <w:pPr>
              <w:jc w:val="center"/>
              <w:rPr>
                <w:rFonts w:eastAsia="Calibri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3F3D0261" w14:textId="79BD9BF0" w:rsidR="00734E31" w:rsidRPr="00E11822" w:rsidRDefault="00734E31" w:rsidP="00734E31">
            <w:pPr>
              <w:jc w:val="center"/>
              <w:rPr>
                <w:rFonts w:eastAsia="Calibr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70F56816" w14:textId="1ED42361" w:rsidR="00734E31" w:rsidRPr="00E11822" w:rsidRDefault="004A12E4" w:rsidP="00734E31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         </w:t>
            </w:r>
            <w:r w:rsidR="00734E31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Electrical Engineer/ Electronic Engineer/ Electrical and Electronic Engineer </w:t>
            </w:r>
          </w:p>
          <w:p w14:paraId="11A6FADF" w14:textId="77777777" w:rsidR="00734E31" w:rsidRPr="00E11822" w:rsidRDefault="00734E31" w:rsidP="00734E31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500278" w:rsidRPr="00E11822" w14:paraId="6E27C1B4" w14:textId="77777777" w:rsidTr="000C2F1E">
        <w:trPr>
          <w:trHeight w:val="95"/>
          <w:jc w:val="center"/>
        </w:trPr>
        <w:tc>
          <w:tcPr>
            <w:tcW w:w="706" w:type="dxa"/>
            <w:vAlign w:val="center"/>
          </w:tcPr>
          <w:p w14:paraId="61FB5EB8" w14:textId="57CD70C0" w:rsidR="00500278" w:rsidRPr="00AC73B6" w:rsidRDefault="00500278" w:rsidP="009847D4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AC73B6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4</w:t>
            </w:r>
          </w:p>
        </w:tc>
        <w:tc>
          <w:tcPr>
            <w:tcW w:w="9362" w:type="dxa"/>
            <w:gridSpan w:val="6"/>
            <w:shd w:val="clear" w:color="auto" w:fill="auto"/>
            <w:vAlign w:val="center"/>
          </w:tcPr>
          <w:p w14:paraId="30134416" w14:textId="42997B5C" w:rsidR="00500278" w:rsidRPr="00E11822" w:rsidRDefault="00500278" w:rsidP="00500278">
            <w:pPr>
              <w:rPr>
                <w:rFonts w:eastAsia="Calibri" w:cstheme="minorHAnsi"/>
                <w:color w:val="000000" w:themeColor="text1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Experienced / Qualified Personnel (Full-Time Employment)                                                                                                   (Marks </w:t>
            </w:r>
            <w:r w:rsidR="00601659"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given </w:t>
            </w: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per person per year of experience) </w:t>
            </w:r>
            <w:r w:rsidRPr="00E11822">
              <w:rPr>
                <w:rFonts w:eastAsia="Calibri" w:cstheme="minorHAnsi"/>
                <w:i/>
                <w:color w:val="000000" w:themeColor="text1"/>
                <w:sz w:val="20"/>
                <w:szCs w:val="20"/>
                <w:lang w:val="en-US"/>
              </w:rPr>
              <w:t xml:space="preserve">Cumulative Minimum Marks required: </w:t>
            </w:r>
            <w:r w:rsidRPr="00E11822">
              <w:rPr>
                <w:rFonts w:eastAsia="Calibri" w:cstheme="minorHAnsi"/>
                <w:b/>
                <w:bCs/>
                <w:i/>
                <w:color w:val="FF0000"/>
                <w:sz w:val="20"/>
                <w:szCs w:val="20"/>
                <w:u w:val="single"/>
                <w:lang w:val="en-US"/>
              </w:rPr>
              <w:t>6 marks</w:t>
            </w:r>
            <w:r w:rsidRPr="00E11822">
              <w:rPr>
                <w:rFonts w:eastAsia="Calibri" w:cstheme="minorHAnsi"/>
                <w:i/>
                <w:color w:val="000000" w:themeColor="text1"/>
                <w:sz w:val="20"/>
                <w:szCs w:val="20"/>
                <w:lang w:val="en-US"/>
              </w:rPr>
              <w:t>)</w:t>
            </w: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               </w:t>
            </w:r>
          </w:p>
        </w:tc>
      </w:tr>
      <w:tr w:rsidR="00EB6FD3" w:rsidRPr="00E11822" w14:paraId="38588E64" w14:textId="77777777" w:rsidTr="00DD772D">
        <w:trPr>
          <w:trHeight w:val="675"/>
          <w:jc w:val="center"/>
        </w:trPr>
        <w:tc>
          <w:tcPr>
            <w:tcW w:w="706" w:type="dxa"/>
            <w:vAlign w:val="center"/>
          </w:tcPr>
          <w:p w14:paraId="568FDAD0" w14:textId="5A6DA0D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1.4.1</w:t>
            </w:r>
          </w:p>
        </w:tc>
        <w:tc>
          <w:tcPr>
            <w:tcW w:w="2272" w:type="dxa"/>
            <w:shd w:val="clear" w:color="auto" w:fill="auto"/>
            <w:vAlign w:val="center"/>
          </w:tcPr>
          <w:p w14:paraId="67CA4F14" w14:textId="425239B8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Degree in Engineering / Quantity Surveying / Architecture</w:t>
            </w:r>
          </w:p>
        </w:tc>
        <w:tc>
          <w:tcPr>
            <w:tcW w:w="1417" w:type="dxa"/>
            <w:vAlign w:val="center"/>
          </w:tcPr>
          <w:p w14:paraId="5748AA3A" w14:textId="37F34AD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6</w:t>
            </w:r>
          </w:p>
        </w:tc>
        <w:tc>
          <w:tcPr>
            <w:tcW w:w="1418" w:type="dxa"/>
            <w:vAlign w:val="center"/>
          </w:tcPr>
          <w:p w14:paraId="19B7457E" w14:textId="0C69C2A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6</w:t>
            </w:r>
          </w:p>
        </w:tc>
        <w:tc>
          <w:tcPr>
            <w:tcW w:w="1284" w:type="dxa"/>
            <w:shd w:val="clear" w:color="auto" w:fill="auto"/>
            <w:vAlign w:val="center"/>
          </w:tcPr>
          <w:p w14:paraId="26F1C51F" w14:textId="2DB68D7D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242401A4" w14:textId="484E1C1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45FC014" w14:textId="71C2E688" w:rsidR="00EB6FD3" w:rsidRPr="00E11822" w:rsidRDefault="00EB6FD3" w:rsidP="00EB6FD3">
            <w:pPr>
              <w:jc w:val="center"/>
              <w:rPr>
                <w:rFonts w:eastAsia="Calibri" w:cstheme="minorHAnsi"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24</w:t>
            </w:r>
          </w:p>
        </w:tc>
      </w:tr>
      <w:tr w:rsidR="00EB6FD3" w:rsidRPr="00E11822" w14:paraId="70C15682" w14:textId="77777777" w:rsidTr="000C2F1E">
        <w:trPr>
          <w:trHeight w:val="95"/>
          <w:jc w:val="center"/>
        </w:trPr>
        <w:tc>
          <w:tcPr>
            <w:tcW w:w="706" w:type="dxa"/>
            <w:vAlign w:val="center"/>
          </w:tcPr>
          <w:p w14:paraId="3966C0AF" w14:textId="7158C98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1.4.2</w:t>
            </w:r>
          </w:p>
        </w:tc>
        <w:tc>
          <w:tcPr>
            <w:tcW w:w="2272" w:type="dxa"/>
            <w:shd w:val="clear" w:color="auto" w:fill="auto"/>
            <w:vAlign w:val="center"/>
          </w:tcPr>
          <w:p w14:paraId="35FACFF8" w14:textId="69E59285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Diploma Holder / Qualified Technical / Supervisory Staff</w:t>
            </w:r>
          </w:p>
        </w:tc>
        <w:tc>
          <w:tcPr>
            <w:tcW w:w="1417" w:type="dxa"/>
            <w:vAlign w:val="center"/>
          </w:tcPr>
          <w:p w14:paraId="72092120" w14:textId="7254851C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6</w:t>
            </w:r>
          </w:p>
        </w:tc>
        <w:tc>
          <w:tcPr>
            <w:tcW w:w="1418" w:type="dxa"/>
            <w:vAlign w:val="center"/>
          </w:tcPr>
          <w:p w14:paraId="6348C621" w14:textId="72877886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6</w:t>
            </w:r>
          </w:p>
        </w:tc>
        <w:tc>
          <w:tcPr>
            <w:tcW w:w="1284" w:type="dxa"/>
            <w:shd w:val="clear" w:color="auto" w:fill="auto"/>
            <w:vAlign w:val="center"/>
          </w:tcPr>
          <w:p w14:paraId="79E5C36A" w14:textId="0035A04B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7E86BB21" w14:textId="77DD360D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1C5EA7C" w14:textId="3693D2A1" w:rsidR="00EB6FD3" w:rsidRPr="00E11822" w:rsidRDefault="00EB6FD3" w:rsidP="00EB6FD3">
            <w:pPr>
              <w:jc w:val="center"/>
              <w:rPr>
                <w:rFonts w:eastAsia="Calibri" w:cstheme="minorHAnsi"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8</w:t>
            </w:r>
          </w:p>
        </w:tc>
      </w:tr>
      <w:tr w:rsidR="00EB6FD3" w:rsidRPr="00E11822" w14:paraId="414AD2A9" w14:textId="77777777" w:rsidTr="000C2F1E">
        <w:trPr>
          <w:trHeight w:val="95"/>
          <w:jc w:val="center"/>
        </w:trPr>
        <w:tc>
          <w:tcPr>
            <w:tcW w:w="706" w:type="dxa"/>
            <w:vAlign w:val="center"/>
          </w:tcPr>
          <w:p w14:paraId="4420B3A9" w14:textId="641FE3FF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1.4.3</w:t>
            </w:r>
          </w:p>
        </w:tc>
        <w:tc>
          <w:tcPr>
            <w:tcW w:w="2272" w:type="dxa"/>
            <w:shd w:val="clear" w:color="auto" w:fill="auto"/>
            <w:vAlign w:val="center"/>
          </w:tcPr>
          <w:p w14:paraId="35992CBE" w14:textId="6EEF845D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Non-Qualified Technical / Supervisory Staff</w:t>
            </w:r>
          </w:p>
        </w:tc>
        <w:tc>
          <w:tcPr>
            <w:tcW w:w="1417" w:type="dxa"/>
            <w:vAlign w:val="center"/>
          </w:tcPr>
          <w:p w14:paraId="50564067" w14:textId="2AF4961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1418" w:type="dxa"/>
            <w:vAlign w:val="center"/>
          </w:tcPr>
          <w:p w14:paraId="17F17EEB" w14:textId="4D98F00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1284" w:type="dxa"/>
            <w:shd w:val="clear" w:color="auto" w:fill="auto"/>
            <w:vAlign w:val="center"/>
          </w:tcPr>
          <w:p w14:paraId="269ECC7F" w14:textId="20006E8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5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3517F6C9" w14:textId="38065FE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3633DE8" w14:textId="1DD546AA" w:rsidR="00EB6FD3" w:rsidRPr="00E11822" w:rsidRDefault="00EB6FD3" w:rsidP="00EB6FD3">
            <w:pPr>
              <w:jc w:val="center"/>
              <w:rPr>
                <w:rFonts w:eastAsia="Calibri" w:cstheme="minorHAnsi"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5</w:t>
            </w:r>
          </w:p>
        </w:tc>
      </w:tr>
      <w:tr w:rsidR="00EB6FD3" w:rsidRPr="00E11822" w14:paraId="611AE49F" w14:textId="77777777" w:rsidTr="000C2F1E">
        <w:trPr>
          <w:trHeight w:val="95"/>
          <w:jc w:val="center"/>
        </w:trPr>
        <w:tc>
          <w:tcPr>
            <w:tcW w:w="706" w:type="dxa"/>
            <w:vAlign w:val="center"/>
          </w:tcPr>
          <w:p w14:paraId="03CD10B7" w14:textId="1AC52A48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1.4.4</w:t>
            </w:r>
          </w:p>
        </w:tc>
        <w:tc>
          <w:tcPr>
            <w:tcW w:w="2272" w:type="dxa"/>
            <w:shd w:val="clear" w:color="auto" w:fill="auto"/>
            <w:vAlign w:val="center"/>
          </w:tcPr>
          <w:p w14:paraId="6D06DDF9" w14:textId="1A623E05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Administrative Staff</w:t>
            </w:r>
          </w:p>
        </w:tc>
        <w:tc>
          <w:tcPr>
            <w:tcW w:w="1417" w:type="dxa"/>
            <w:vAlign w:val="center"/>
          </w:tcPr>
          <w:p w14:paraId="3B7E7AB7" w14:textId="5DFEE11C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1418" w:type="dxa"/>
            <w:vAlign w:val="center"/>
          </w:tcPr>
          <w:p w14:paraId="7E368FA0" w14:textId="7CC98F3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1284" w:type="dxa"/>
            <w:shd w:val="clear" w:color="auto" w:fill="auto"/>
            <w:vAlign w:val="center"/>
          </w:tcPr>
          <w:p w14:paraId="0E30E277" w14:textId="72305F8F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2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046CB418" w14:textId="15D501FB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945AD6C" w14:textId="41BAD0D1" w:rsidR="00EB6FD3" w:rsidRPr="00E11822" w:rsidRDefault="00EB6FD3" w:rsidP="00EB6FD3">
            <w:pPr>
              <w:jc w:val="center"/>
              <w:rPr>
                <w:rFonts w:eastAsia="Calibri" w:cstheme="minorHAnsi"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2</w:t>
            </w:r>
          </w:p>
        </w:tc>
      </w:tr>
      <w:tr w:rsidR="00EB6FD3" w:rsidRPr="00E11822" w14:paraId="50A47FA6" w14:textId="77777777" w:rsidTr="000C2F1E">
        <w:trPr>
          <w:trHeight w:val="95"/>
          <w:jc w:val="center"/>
        </w:trPr>
        <w:tc>
          <w:tcPr>
            <w:tcW w:w="706" w:type="dxa"/>
            <w:vAlign w:val="center"/>
          </w:tcPr>
          <w:p w14:paraId="5FC1802D" w14:textId="5B4D6D0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1.4.5</w:t>
            </w:r>
          </w:p>
        </w:tc>
        <w:tc>
          <w:tcPr>
            <w:tcW w:w="2272" w:type="dxa"/>
            <w:shd w:val="clear" w:color="auto" w:fill="auto"/>
            <w:vAlign w:val="center"/>
          </w:tcPr>
          <w:p w14:paraId="1D5F2514" w14:textId="3CC5989E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Occupational Safety &amp; Health Officers</w:t>
            </w:r>
          </w:p>
        </w:tc>
        <w:tc>
          <w:tcPr>
            <w:tcW w:w="1417" w:type="dxa"/>
            <w:vAlign w:val="center"/>
          </w:tcPr>
          <w:p w14:paraId="661E24DD" w14:textId="3285A48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1418" w:type="dxa"/>
            <w:vAlign w:val="center"/>
          </w:tcPr>
          <w:p w14:paraId="2D791FC2" w14:textId="2E2DFBCF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1284" w:type="dxa"/>
            <w:shd w:val="clear" w:color="auto" w:fill="auto"/>
            <w:vAlign w:val="center"/>
          </w:tcPr>
          <w:p w14:paraId="1AC4176B" w14:textId="51CCB980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6FC3115A" w14:textId="05FFA4A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97D8D5A" w14:textId="4039BB59" w:rsidR="00EB6FD3" w:rsidRPr="00E11822" w:rsidRDefault="00EB6FD3" w:rsidP="00EB6FD3">
            <w:pPr>
              <w:jc w:val="center"/>
              <w:rPr>
                <w:rFonts w:eastAsia="Calibri" w:cstheme="minorHAnsi"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9</w:t>
            </w:r>
          </w:p>
        </w:tc>
      </w:tr>
      <w:tr w:rsidR="00EB6FD3" w:rsidRPr="00E11822" w14:paraId="52A3A4A6" w14:textId="77777777" w:rsidTr="000C2F1E">
        <w:trPr>
          <w:trHeight w:val="95"/>
          <w:jc w:val="center"/>
        </w:trPr>
        <w:tc>
          <w:tcPr>
            <w:tcW w:w="706" w:type="dxa"/>
            <w:vAlign w:val="center"/>
          </w:tcPr>
          <w:p w14:paraId="51C1E7DC" w14:textId="3C8FA07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1.4.6</w:t>
            </w:r>
          </w:p>
        </w:tc>
        <w:tc>
          <w:tcPr>
            <w:tcW w:w="2272" w:type="dxa"/>
            <w:shd w:val="clear" w:color="auto" w:fill="auto"/>
            <w:vAlign w:val="center"/>
          </w:tcPr>
          <w:p w14:paraId="16E8B39F" w14:textId="563BDBFC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Competent Person - Scaffolding Supervision</w:t>
            </w:r>
          </w:p>
        </w:tc>
        <w:tc>
          <w:tcPr>
            <w:tcW w:w="1417" w:type="dxa"/>
            <w:vAlign w:val="center"/>
          </w:tcPr>
          <w:p w14:paraId="783FA649" w14:textId="7AD85812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1418" w:type="dxa"/>
            <w:vAlign w:val="center"/>
          </w:tcPr>
          <w:p w14:paraId="3CDB4252" w14:textId="653EBF31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1284" w:type="dxa"/>
            <w:shd w:val="clear" w:color="auto" w:fill="auto"/>
            <w:vAlign w:val="center"/>
          </w:tcPr>
          <w:p w14:paraId="428C0ABF" w14:textId="1E138F3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N/A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11851BC1" w14:textId="27712A51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N/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A8670D6" w14:textId="023049E8" w:rsidR="00EB6FD3" w:rsidRPr="00E11822" w:rsidRDefault="00EB6FD3" w:rsidP="00EB6FD3">
            <w:pPr>
              <w:jc w:val="center"/>
              <w:rPr>
                <w:rFonts w:eastAsia="Calibri" w:cstheme="minorHAnsi"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N/A</w:t>
            </w:r>
          </w:p>
        </w:tc>
      </w:tr>
    </w:tbl>
    <w:p w14:paraId="1DD3393C" w14:textId="40FBFC87" w:rsidR="00D747FF" w:rsidRPr="00E11822" w:rsidRDefault="00D747FF" w:rsidP="003E0612">
      <w:pPr>
        <w:pStyle w:val="ListParagraph"/>
        <w:rPr>
          <w:rFonts w:cstheme="minorHAnsi"/>
          <w:b/>
          <w:color w:val="000000" w:themeColor="text1"/>
          <w:sz w:val="28"/>
          <w:szCs w:val="28"/>
          <w:u w:val="single"/>
        </w:rPr>
      </w:pPr>
    </w:p>
    <w:p w14:paraId="2605965F" w14:textId="77777777" w:rsidR="00DC19E3" w:rsidRPr="00E11822" w:rsidRDefault="00DC19E3" w:rsidP="007A79FF">
      <w:pPr>
        <w:pStyle w:val="ListParagraph"/>
        <w:jc w:val="center"/>
        <w:rPr>
          <w:rFonts w:cstheme="minorHAnsi"/>
          <w:b/>
          <w:color w:val="000000" w:themeColor="text1"/>
          <w:sz w:val="32"/>
          <w:szCs w:val="32"/>
          <w:u w:val="single"/>
        </w:rPr>
      </w:pPr>
    </w:p>
    <w:p w14:paraId="04428CBB" w14:textId="3D63501F" w:rsidR="00954604" w:rsidRPr="00E11822" w:rsidRDefault="00954604" w:rsidP="007A79FF">
      <w:pPr>
        <w:pStyle w:val="ListParagraph"/>
        <w:jc w:val="center"/>
        <w:rPr>
          <w:rFonts w:cstheme="minorHAnsi"/>
          <w:b/>
          <w:color w:val="000000" w:themeColor="text1"/>
          <w:sz w:val="32"/>
          <w:szCs w:val="32"/>
          <w:u w:val="single"/>
        </w:rPr>
      </w:pPr>
      <w:r w:rsidRPr="00E11822">
        <w:rPr>
          <w:rFonts w:cstheme="minorHAnsi"/>
          <w:b/>
          <w:color w:val="000000" w:themeColor="text1"/>
          <w:sz w:val="32"/>
          <w:szCs w:val="32"/>
          <w:u w:val="single"/>
        </w:rPr>
        <w:t>Criteria for Upgrading of Contractors</w:t>
      </w:r>
    </w:p>
    <w:p w14:paraId="081D9C9B" w14:textId="77777777" w:rsidR="00954604" w:rsidRPr="00E11822" w:rsidRDefault="00954604" w:rsidP="007A79FF">
      <w:pPr>
        <w:pStyle w:val="ListParagraph"/>
        <w:jc w:val="center"/>
        <w:rPr>
          <w:rFonts w:cstheme="minorHAnsi"/>
          <w:b/>
          <w:color w:val="000000" w:themeColor="text1"/>
          <w:sz w:val="4"/>
          <w:szCs w:val="4"/>
          <w:u w:val="single"/>
        </w:rPr>
      </w:pPr>
    </w:p>
    <w:p w14:paraId="730DA266" w14:textId="0147290D" w:rsidR="00954604" w:rsidRPr="00E11822" w:rsidRDefault="00954604" w:rsidP="00954604">
      <w:pPr>
        <w:pStyle w:val="ListParagraph"/>
        <w:jc w:val="center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From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Grade B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A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>(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MUR 500 million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MUR 1,000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million)</w:t>
      </w:r>
    </w:p>
    <w:tbl>
      <w:tblPr>
        <w:tblW w:w="1006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5"/>
        <w:gridCol w:w="2521"/>
        <w:gridCol w:w="1417"/>
        <w:gridCol w:w="1418"/>
        <w:gridCol w:w="1276"/>
        <w:gridCol w:w="1275"/>
        <w:gridCol w:w="1560"/>
      </w:tblGrid>
      <w:tr w:rsidR="00DB3A4F" w:rsidRPr="00E11822" w14:paraId="6FB416B2" w14:textId="77777777" w:rsidTr="00C0072A">
        <w:trPr>
          <w:trHeight w:val="342"/>
          <w:jc w:val="center"/>
        </w:trPr>
        <w:tc>
          <w:tcPr>
            <w:tcW w:w="595" w:type="dxa"/>
            <w:vMerge w:val="restart"/>
            <w:shd w:val="clear" w:color="auto" w:fill="DEEAF6" w:themeFill="accent1" w:themeFillTint="33"/>
            <w:vAlign w:val="center"/>
          </w:tcPr>
          <w:p w14:paraId="1E7A8B5D" w14:textId="77777777" w:rsidR="0018677C" w:rsidRPr="00E11822" w:rsidRDefault="0018677C" w:rsidP="00620E79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2521" w:type="dxa"/>
            <w:vMerge w:val="restart"/>
            <w:shd w:val="clear" w:color="auto" w:fill="DEEAF6" w:themeFill="accent1" w:themeFillTint="33"/>
            <w:vAlign w:val="center"/>
          </w:tcPr>
          <w:p w14:paraId="5E41221C" w14:textId="77777777" w:rsidR="0018677C" w:rsidRPr="00E11822" w:rsidRDefault="0018677C" w:rsidP="00620E79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6946" w:type="dxa"/>
            <w:gridSpan w:val="5"/>
            <w:shd w:val="clear" w:color="auto" w:fill="DEEAF6" w:themeFill="accent1" w:themeFillTint="33"/>
            <w:vAlign w:val="center"/>
          </w:tcPr>
          <w:p w14:paraId="03C67646" w14:textId="77777777" w:rsidR="0018677C" w:rsidRPr="00E11822" w:rsidRDefault="0018677C" w:rsidP="00620E79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Requirements</w:t>
            </w:r>
          </w:p>
        </w:tc>
      </w:tr>
      <w:tr w:rsidR="007020B8" w:rsidRPr="00E11822" w14:paraId="0C71D9E4" w14:textId="77777777" w:rsidTr="006B1309">
        <w:trPr>
          <w:trHeight w:val="326"/>
          <w:jc w:val="center"/>
        </w:trPr>
        <w:tc>
          <w:tcPr>
            <w:tcW w:w="595" w:type="dxa"/>
            <w:vMerge/>
            <w:shd w:val="clear" w:color="auto" w:fill="DEEAF6" w:themeFill="accent1" w:themeFillTint="33"/>
            <w:vAlign w:val="center"/>
          </w:tcPr>
          <w:p w14:paraId="6AD79E80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521" w:type="dxa"/>
            <w:vMerge/>
            <w:shd w:val="clear" w:color="auto" w:fill="DEEAF6" w:themeFill="accent1" w:themeFillTint="33"/>
            <w:vAlign w:val="center"/>
          </w:tcPr>
          <w:p w14:paraId="6CE88DCE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30951B09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633B0434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6A1D3A38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275" w:type="dxa"/>
            <w:shd w:val="clear" w:color="auto" w:fill="DEEAF6" w:themeFill="accent1" w:themeFillTint="33"/>
            <w:vAlign w:val="center"/>
          </w:tcPr>
          <w:p w14:paraId="7E4F75CB" w14:textId="7EEBECBB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            (Mechanical Works only)</w:t>
            </w:r>
          </w:p>
        </w:tc>
        <w:tc>
          <w:tcPr>
            <w:tcW w:w="1560" w:type="dxa"/>
            <w:shd w:val="clear" w:color="auto" w:fill="DEEAF6" w:themeFill="accent1" w:themeFillTint="33"/>
            <w:vAlign w:val="center"/>
          </w:tcPr>
          <w:p w14:paraId="4966EBD3" w14:textId="6E14B139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             (Electrical            Works only)</w:t>
            </w:r>
          </w:p>
        </w:tc>
      </w:tr>
      <w:tr w:rsidR="00FE5F50" w:rsidRPr="00E11822" w14:paraId="0B326425" w14:textId="77777777" w:rsidTr="007A79FF">
        <w:trPr>
          <w:trHeight w:val="620"/>
          <w:jc w:val="center"/>
        </w:trPr>
        <w:tc>
          <w:tcPr>
            <w:tcW w:w="595" w:type="dxa"/>
            <w:vAlign w:val="center"/>
          </w:tcPr>
          <w:p w14:paraId="06C0CA50" w14:textId="12A46CB2" w:rsidR="00FE5F50" w:rsidRPr="00E11822" w:rsidRDefault="00B52EB1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</w:t>
            </w:r>
            <w:r w:rsidR="00FE5F50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.1</w:t>
            </w:r>
          </w:p>
        </w:tc>
        <w:tc>
          <w:tcPr>
            <w:tcW w:w="2521" w:type="dxa"/>
            <w:shd w:val="clear" w:color="auto" w:fill="auto"/>
            <w:vAlign w:val="center"/>
          </w:tcPr>
          <w:p w14:paraId="2D1E014E" w14:textId="675749A5" w:rsidR="00FE5F50" w:rsidRPr="00E11822" w:rsidRDefault="00FE5F50" w:rsidP="00FE5F50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7" w:type="dxa"/>
            <w:vAlign w:val="center"/>
          </w:tcPr>
          <w:p w14:paraId="7324E78C" w14:textId="7ABB2D3B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50 million</w:t>
            </w:r>
          </w:p>
        </w:tc>
        <w:tc>
          <w:tcPr>
            <w:tcW w:w="1418" w:type="dxa"/>
            <w:vAlign w:val="center"/>
          </w:tcPr>
          <w:p w14:paraId="69D3DA5F" w14:textId="49E3B19D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50 million</w:t>
            </w:r>
          </w:p>
        </w:tc>
        <w:tc>
          <w:tcPr>
            <w:tcW w:w="1276" w:type="dxa"/>
            <w:vAlign w:val="center"/>
          </w:tcPr>
          <w:p w14:paraId="7F6D59BB" w14:textId="2B80989F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275" w:type="dxa"/>
            <w:vAlign w:val="center"/>
          </w:tcPr>
          <w:p w14:paraId="2118585E" w14:textId="661088A0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560" w:type="dxa"/>
            <w:vAlign w:val="center"/>
          </w:tcPr>
          <w:p w14:paraId="3E02C452" w14:textId="5DA83896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00 million</w:t>
            </w:r>
          </w:p>
        </w:tc>
      </w:tr>
      <w:tr w:rsidR="00FE5F50" w:rsidRPr="00E11822" w14:paraId="52C75668" w14:textId="77777777" w:rsidTr="007A79FF">
        <w:trPr>
          <w:trHeight w:val="620"/>
          <w:jc w:val="center"/>
        </w:trPr>
        <w:tc>
          <w:tcPr>
            <w:tcW w:w="595" w:type="dxa"/>
            <w:vMerge w:val="restart"/>
            <w:vAlign w:val="center"/>
          </w:tcPr>
          <w:p w14:paraId="6D7D0142" w14:textId="3F8EB05A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.2</w:t>
            </w:r>
          </w:p>
        </w:tc>
        <w:tc>
          <w:tcPr>
            <w:tcW w:w="2521" w:type="dxa"/>
            <w:shd w:val="clear" w:color="auto" w:fill="auto"/>
            <w:vAlign w:val="center"/>
          </w:tcPr>
          <w:p w14:paraId="6FA63B1B" w14:textId="3037BAC0" w:rsidR="00FE5F50" w:rsidRPr="00E11822" w:rsidRDefault="00FE5F50" w:rsidP="00FE5F50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57367E02" w14:textId="5780B249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5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608CEEA9" w14:textId="0CD59C7F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5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19ACC4BB" w14:textId="66C4B41A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5" w:type="dxa"/>
            <w:vAlign w:val="center"/>
          </w:tcPr>
          <w:p w14:paraId="1403ECAA" w14:textId="4394075C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60" w:type="dxa"/>
            <w:vAlign w:val="center"/>
          </w:tcPr>
          <w:p w14:paraId="759AE81B" w14:textId="3A318F43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FE5F50" w:rsidRPr="00E11822" w14:paraId="1F00EE29" w14:textId="77777777" w:rsidTr="00F85CF1">
        <w:trPr>
          <w:trHeight w:val="289"/>
          <w:jc w:val="center"/>
        </w:trPr>
        <w:tc>
          <w:tcPr>
            <w:tcW w:w="595" w:type="dxa"/>
            <w:vMerge/>
            <w:vAlign w:val="center"/>
          </w:tcPr>
          <w:p w14:paraId="633F5799" w14:textId="77777777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521" w:type="dxa"/>
            <w:shd w:val="clear" w:color="auto" w:fill="auto"/>
            <w:vAlign w:val="center"/>
          </w:tcPr>
          <w:p w14:paraId="10108604" w14:textId="70511901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417" w:type="dxa"/>
            <w:vAlign w:val="center"/>
          </w:tcPr>
          <w:p w14:paraId="64F1FD79" w14:textId="77777777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329609BD" w14:textId="77777777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41005806" w14:textId="77777777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vAlign w:val="center"/>
          </w:tcPr>
          <w:p w14:paraId="453DB925" w14:textId="77777777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vAlign w:val="center"/>
          </w:tcPr>
          <w:p w14:paraId="6BF4878C" w14:textId="77777777" w:rsidR="00FE5F50" w:rsidRPr="00E11822" w:rsidRDefault="00FE5F50" w:rsidP="00FE5F50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FE5F50" w:rsidRPr="00E11822" w14:paraId="6E8E1EE5" w14:textId="77777777" w:rsidTr="007A79FF">
        <w:trPr>
          <w:trHeight w:val="594"/>
          <w:jc w:val="center"/>
        </w:trPr>
        <w:tc>
          <w:tcPr>
            <w:tcW w:w="595" w:type="dxa"/>
            <w:vMerge/>
            <w:vAlign w:val="center"/>
          </w:tcPr>
          <w:p w14:paraId="27389791" w14:textId="3B933331" w:rsidR="00FE5F50" w:rsidRPr="00E11822" w:rsidRDefault="00FE5F50" w:rsidP="00FE5F50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521" w:type="dxa"/>
            <w:shd w:val="clear" w:color="auto" w:fill="auto"/>
            <w:vAlign w:val="center"/>
          </w:tcPr>
          <w:p w14:paraId="411B4B06" w14:textId="72393605" w:rsidR="00FE5F50" w:rsidRPr="00E11822" w:rsidRDefault="00FE5F50" w:rsidP="00FE5F50">
            <w:pPr>
              <w:spacing w:after="0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5E74F66E" w14:textId="2F1AF490" w:rsidR="00FE5F50" w:rsidRPr="00E11822" w:rsidRDefault="00FE5F50" w:rsidP="00FE5F50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6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481EC0C3" w14:textId="56091273" w:rsidR="00FE5F50" w:rsidRPr="00E11822" w:rsidRDefault="00FE5F50" w:rsidP="00FE5F50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6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5ED5DAC5" w14:textId="37B21FCF" w:rsidR="00FE5F50" w:rsidRPr="00E11822" w:rsidRDefault="00FE5F50" w:rsidP="00FE5F50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5" w:type="dxa"/>
            <w:vAlign w:val="center"/>
          </w:tcPr>
          <w:p w14:paraId="4D36A0EA" w14:textId="7AFE3F20" w:rsidR="00FE5F50" w:rsidRPr="00E11822" w:rsidRDefault="00FE5F50" w:rsidP="00FE5F50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60" w:type="dxa"/>
            <w:vAlign w:val="center"/>
          </w:tcPr>
          <w:p w14:paraId="43C819AF" w14:textId="52931C0B" w:rsidR="00FE5F50" w:rsidRPr="00E11822" w:rsidRDefault="00FE5F50" w:rsidP="00FE5F50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DB3A4F" w:rsidRPr="00E11822" w14:paraId="317A2384" w14:textId="77777777" w:rsidTr="008C58FE">
        <w:trPr>
          <w:trHeight w:val="2033"/>
          <w:jc w:val="center"/>
        </w:trPr>
        <w:tc>
          <w:tcPr>
            <w:tcW w:w="595" w:type="dxa"/>
            <w:vAlign w:val="center"/>
          </w:tcPr>
          <w:p w14:paraId="5D442C9A" w14:textId="77777777" w:rsidR="0018677C" w:rsidRPr="00E11822" w:rsidRDefault="0018677C" w:rsidP="00620E79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.3</w:t>
            </w:r>
          </w:p>
        </w:tc>
        <w:tc>
          <w:tcPr>
            <w:tcW w:w="2521" w:type="dxa"/>
            <w:shd w:val="clear" w:color="auto" w:fill="auto"/>
            <w:vAlign w:val="center"/>
          </w:tcPr>
          <w:p w14:paraId="1B700210" w14:textId="06A50CB2" w:rsidR="0018677C" w:rsidRPr="00E11822" w:rsidRDefault="006A6A69" w:rsidP="00620E79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Registered Professionals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in Full-Time Employment)</w:t>
            </w:r>
          </w:p>
        </w:tc>
        <w:tc>
          <w:tcPr>
            <w:tcW w:w="1417" w:type="dxa"/>
            <w:vAlign w:val="center"/>
          </w:tcPr>
          <w:p w14:paraId="330BEBCA" w14:textId="77777777" w:rsidR="0018677C" w:rsidRPr="00E11822" w:rsidRDefault="0018677C" w:rsidP="00620E79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  <w:p w14:paraId="150088C4" w14:textId="04E4B853" w:rsidR="006A6A69" w:rsidRPr="00E11822" w:rsidRDefault="006A6A69" w:rsidP="006A6A69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Civil Engineer           </w:t>
            </w:r>
          </w:p>
          <w:p w14:paraId="508B9727" w14:textId="77777777" w:rsidR="006A6A69" w:rsidRPr="00E11822" w:rsidRDefault="006A6A69" w:rsidP="006A6A69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  <w:t>+</w:t>
            </w:r>
          </w:p>
          <w:p w14:paraId="1632913E" w14:textId="77777777" w:rsidR="006A6A69" w:rsidRPr="00E11822" w:rsidRDefault="006A6A69" w:rsidP="006A6A69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Quantity Surveyor           </w:t>
            </w:r>
          </w:p>
          <w:p w14:paraId="389A3CFB" w14:textId="00C15C5A" w:rsidR="0018677C" w:rsidRPr="00E11822" w:rsidRDefault="0018677C" w:rsidP="00173A3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10223A56" w14:textId="2C176CF8" w:rsidR="0018677C" w:rsidRPr="00E11822" w:rsidRDefault="0078415E" w:rsidP="00620E79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</w:t>
            </w:r>
            <w:r w:rsidR="0018677C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ivil Engineer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s</w:t>
            </w:r>
          </w:p>
          <w:p w14:paraId="0C249DDB" w14:textId="640A9B39" w:rsidR="0018677C" w:rsidRPr="00E11822" w:rsidRDefault="0018677C" w:rsidP="00620E79">
            <w:pPr>
              <w:jc w:val="center"/>
              <w:rPr>
                <w:rFonts w:eastAsia="Calibri" w:cstheme="minorHAnsi"/>
                <w:b/>
                <w:color w:val="FF0000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FF0000"/>
                <w:sz w:val="18"/>
                <w:szCs w:val="18"/>
                <w:lang w:val="en-US"/>
              </w:rPr>
              <w:t>OR</w:t>
            </w:r>
          </w:p>
          <w:p w14:paraId="24C80FD0" w14:textId="042019C7" w:rsidR="0078415E" w:rsidRPr="00E11822" w:rsidRDefault="0078415E" w:rsidP="0078415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Civil Engineer           </w:t>
            </w:r>
            <w:r w:rsidRPr="00E11822"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  <w:t>+</w:t>
            </w:r>
            <w:r w:rsidR="00641640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Quantity Surveyor           </w:t>
            </w:r>
          </w:p>
          <w:p w14:paraId="73C89F44" w14:textId="65DF6C50" w:rsidR="0018677C" w:rsidRPr="00E11822" w:rsidRDefault="0018677C" w:rsidP="007F3F4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7292E332" w14:textId="3462D12D" w:rsidR="0018677C" w:rsidRPr="00E11822" w:rsidRDefault="006B1309" w:rsidP="00620E79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</w:t>
            </w:r>
            <w:r w:rsidR="0018677C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Mechanical Engineer/ Mechatronics Engineer </w:t>
            </w:r>
            <w:r w:rsidR="001B44B5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</w:t>
            </w:r>
          </w:p>
          <w:p w14:paraId="7CD3503C" w14:textId="77777777" w:rsidR="006B1309" w:rsidRPr="00E11822" w:rsidRDefault="006B1309" w:rsidP="006B1309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  <w:t>+</w:t>
            </w:r>
          </w:p>
          <w:p w14:paraId="6A5A41C8" w14:textId="6767A65C" w:rsidR="0018677C" w:rsidRPr="00E11822" w:rsidRDefault="006B1309" w:rsidP="007F3F4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</w:t>
            </w:r>
            <w:r w:rsidR="0018677C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Electrical Engineer/ Electronic Engineer/ Electrical and Electronic Engineer</w:t>
            </w:r>
            <w:r w:rsidR="00093015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        </w:t>
            </w:r>
            <w:r w:rsidR="0018677C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2A7F51F6" w14:textId="666F96EA" w:rsidR="00BD1298" w:rsidRPr="00E11822" w:rsidRDefault="008C58FE" w:rsidP="008C58FE">
            <w:pPr>
              <w:jc w:val="center"/>
              <w:rPr>
                <w:rFonts w:eastAsia="Calibri" w:cstheme="minorHAnsi"/>
                <w:noProof/>
                <w:color w:val="000000" w:themeColor="text1"/>
                <w:sz w:val="18"/>
                <w:szCs w:val="18"/>
                <w:lang w:eastAsia="en-GB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</w:t>
            </w:r>
            <w:r w:rsidR="00BD1298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chanical Engineer/ Mechatronics Engineer</w:t>
            </w:r>
          </w:p>
          <w:p w14:paraId="1B016892" w14:textId="45E2D7D8" w:rsidR="0018677C" w:rsidRPr="00E11822" w:rsidRDefault="0018677C" w:rsidP="008C58F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vAlign w:val="center"/>
          </w:tcPr>
          <w:p w14:paraId="5CD9FADF" w14:textId="101A926A" w:rsidR="00BD1298" w:rsidRPr="00E11822" w:rsidRDefault="008C58FE" w:rsidP="008C58FE">
            <w:pPr>
              <w:jc w:val="center"/>
              <w:rPr>
                <w:rFonts w:eastAsia="Calibri" w:cstheme="minorHAnsi"/>
                <w:noProof/>
                <w:color w:val="000000" w:themeColor="text1"/>
                <w:sz w:val="18"/>
                <w:szCs w:val="18"/>
                <w:lang w:eastAsia="en-GB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         </w:t>
            </w:r>
            <w:r w:rsidR="00BD1298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Electrical Engineer/ Electronic Engineer/ Electrical and Electronic Engineer</w:t>
            </w:r>
          </w:p>
        </w:tc>
      </w:tr>
      <w:tr w:rsidR="00FC04D9" w:rsidRPr="00E11822" w14:paraId="58E39A63" w14:textId="77777777" w:rsidTr="00C0072A">
        <w:trPr>
          <w:trHeight w:val="284"/>
          <w:jc w:val="center"/>
        </w:trPr>
        <w:tc>
          <w:tcPr>
            <w:tcW w:w="595" w:type="dxa"/>
            <w:vAlign w:val="center"/>
          </w:tcPr>
          <w:p w14:paraId="7189C98C" w14:textId="43E2DF7D" w:rsidR="00FC04D9" w:rsidRPr="00E11822" w:rsidRDefault="00FC04D9" w:rsidP="00620E79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.4</w:t>
            </w:r>
          </w:p>
        </w:tc>
        <w:tc>
          <w:tcPr>
            <w:tcW w:w="9467" w:type="dxa"/>
            <w:gridSpan w:val="6"/>
            <w:shd w:val="clear" w:color="auto" w:fill="auto"/>
            <w:vAlign w:val="center"/>
          </w:tcPr>
          <w:p w14:paraId="4933878A" w14:textId="03F614A4" w:rsidR="00FC04D9" w:rsidRPr="00E11822" w:rsidRDefault="00732BCF" w:rsidP="00FC04D9">
            <w:pPr>
              <w:rPr>
                <w:rFonts w:eastAsia="Calibri" w:cstheme="minorHAnsi"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Experienced / Qualified Personnel (Full-Time Employment)                                                                                                   (Marks given per person per year of experience) </w:t>
            </w:r>
            <w:r w:rsidRPr="00E11822">
              <w:rPr>
                <w:rFonts w:eastAsia="Calibri" w:cstheme="minorHAnsi"/>
                <w:i/>
                <w:color w:val="000000" w:themeColor="text1"/>
                <w:sz w:val="20"/>
                <w:szCs w:val="20"/>
                <w:lang w:val="en-US"/>
              </w:rPr>
              <w:t xml:space="preserve">Cumulative Minimum Marks required: </w:t>
            </w:r>
            <w:r w:rsidRPr="00E11822">
              <w:rPr>
                <w:rFonts w:eastAsia="Calibri" w:cstheme="minorHAnsi"/>
                <w:b/>
                <w:bCs/>
                <w:i/>
                <w:color w:val="FF0000"/>
                <w:sz w:val="20"/>
                <w:szCs w:val="20"/>
                <w:u w:val="single"/>
                <w:lang w:val="en-US"/>
              </w:rPr>
              <w:t>6 marks</w:t>
            </w:r>
            <w:r w:rsidRPr="00E11822">
              <w:rPr>
                <w:rFonts w:eastAsia="Calibri" w:cstheme="minorHAnsi"/>
                <w:i/>
                <w:color w:val="000000" w:themeColor="text1"/>
                <w:sz w:val="20"/>
                <w:szCs w:val="20"/>
                <w:lang w:val="en-US"/>
              </w:rPr>
              <w:t>)</w:t>
            </w: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               </w:t>
            </w:r>
          </w:p>
        </w:tc>
      </w:tr>
      <w:tr w:rsidR="00EB6FD3" w:rsidRPr="00E11822" w14:paraId="6D1F67D8" w14:textId="77777777" w:rsidTr="006B1309">
        <w:trPr>
          <w:trHeight w:val="657"/>
          <w:jc w:val="center"/>
        </w:trPr>
        <w:tc>
          <w:tcPr>
            <w:tcW w:w="595" w:type="dxa"/>
            <w:vAlign w:val="center"/>
          </w:tcPr>
          <w:p w14:paraId="212A7B41" w14:textId="164A2E3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bookmarkStart w:id="0" w:name="_Hlk41384037"/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2.4.1</w:t>
            </w:r>
          </w:p>
        </w:tc>
        <w:tc>
          <w:tcPr>
            <w:tcW w:w="2521" w:type="dxa"/>
            <w:shd w:val="clear" w:color="auto" w:fill="auto"/>
            <w:vAlign w:val="center"/>
          </w:tcPr>
          <w:p w14:paraId="75C7415B" w14:textId="5CE60719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Degree in Engineering / Quantity Surveying / Architecture</w:t>
            </w:r>
          </w:p>
        </w:tc>
        <w:tc>
          <w:tcPr>
            <w:tcW w:w="1417" w:type="dxa"/>
            <w:vAlign w:val="center"/>
          </w:tcPr>
          <w:p w14:paraId="78232A9B" w14:textId="5A2E253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2</w:t>
            </w:r>
          </w:p>
        </w:tc>
        <w:tc>
          <w:tcPr>
            <w:tcW w:w="1418" w:type="dxa"/>
            <w:vAlign w:val="center"/>
          </w:tcPr>
          <w:p w14:paraId="78266189" w14:textId="5DAA3A1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378ADE4" w14:textId="60FF2046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7B3FE08" w14:textId="39F32DE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F258300" w14:textId="17633001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48</w:t>
            </w:r>
          </w:p>
        </w:tc>
      </w:tr>
      <w:tr w:rsidR="00EB6FD3" w:rsidRPr="00E11822" w14:paraId="509BC0AC" w14:textId="77777777" w:rsidTr="006B1309">
        <w:trPr>
          <w:trHeight w:val="284"/>
          <w:jc w:val="center"/>
        </w:trPr>
        <w:tc>
          <w:tcPr>
            <w:tcW w:w="595" w:type="dxa"/>
            <w:vAlign w:val="center"/>
          </w:tcPr>
          <w:p w14:paraId="78AE93B1" w14:textId="0D30A87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2.4.2</w:t>
            </w:r>
          </w:p>
        </w:tc>
        <w:tc>
          <w:tcPr>
            <w:tcW w:w="2521" w:type="dxa"/>
            <w:shd w:val="clear" w:color="auto" w:fill="auto"/>
            <w:vAlign w:val="center"/>
          </w:tcPr>
          <w:p w14:paraId="5C64E63C" w14:textId="30B1579F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Diploma Holder / Qualified Technical / Supervisory Staff</w:t>
            </w:r>
          </w:p>
        </w:tc>
        <w:tc>
          <w:tcPr>
            <w:tcW w:w="1417" w:type="dxa"/>
            <w:vAlign w:val="center"/>
          </w:tcPr>
          <w:p w14:paraId="25E16C3B" w14:textId="5C681B0D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2</w:t>
            </w:r>
          </w:p>
        </w:tc>
        <w:tc>
          <w:tcPr>
            <w:tcW w:w="1418" w:type="dxa"/>
            <w:vAlign w:val="center"/>
          </w:tcPr>
          <w:p w14:paraId="5401E481" w14:textId="7AA5435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7A8173B" w14:textId="4F266450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69021A1" w14:textId="7B6B4F21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266E63E" w14:textId="317BABC8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6</w:t>
            </w:r>
          </w:p>
        </w:tc>
      </w:tr>
      <w:tr w:rsidR="00EB6FD3" w:rsidRPr="00E11822" w14:paraId="7F4FFCD1" w14:textId="77777777" w:rsidTr="006B1309">
        <w:trPr>
          <w:trHeight w:val="284"/>
          <w:jc w:val="center"/>
        </w:trPr>
        <w:tc>
          <w:tcPr>
            <w:tcW w:w="595" w:type="dxa"/>
            <w:vAlign w:val="center"/>
          </w:tcPr>
          <w:p w14:paraId="63FB2294" w14:textId="3009C25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2.4.3</w:t>
            </w:r>
          </w:p>
        </w:tc>
        <w:tc>
          <w:tcPr>
            <w:tcW w:w="2521" w:type="dxa"/>
            <w:shd w:val="clear" w:color="auto" w:fill="auto"/>
            <w:vAlign w:val="center"/>
          </w:tcPr>
          <w:p w14:paraId="346A6F2B" w14:textId="3905AC34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Non-Qualified Technical / Supervisory Staff</w:t>
            </w:r>
          </w:p>
        </w:tc>
        <w:tc>
          <w:tcPr>
            <w:tcW w:w="1417" w:type="dxa"/>
            <w:vAlign w:val="center"/>
          </w:tcPr>
          <w:p w14:paraId="72379192" w14:textId="32D8BDE2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418" w:type="dxa"/>
            <w:vAlign w:val="center"/>
          </w:tcPr>
          <w:p w14:paraId="58D87CC8" w14:textId="073B190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437F07B" w14:textId="3B481938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0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11160C5" w14:textId="29A1781D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0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2BA4759" w14:textId="2FED3E9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0</w:t>
            </w:r>
          </w:p>
        </w:tc>
      </w:tr>
      <w:tr w:rsidR="00EB6FD3" w:rsidRPr="00E11822" w14:paraId="398C9AA6" w14:textId="77777777" w:rsidTr="006B1309">
        <w:trPr>
          <w:trHeight w:val="284"/>
          <w:jc w:val="center"/>
        </w:trPr>
        <w:tc>
          <w:tcPr>
            <w:tcW w:w="595" w:type="dxa"/>
            <w:vAlign w:val="center"/>
          </w:tcPr>
          <w:p w14:paraId="3AA2D5D0" w14:textId="734BE4E8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2.4.4</w:t>
            </w:r>
          </w:p>
        </w:tc>
        <w:tc>
          <w:tcPr>
            <w:tcW w:w="2521" w:type="dxa"/>
            <w:shd w:val="clear" w:color="auto" w:fill="auto"/>
            <w:vAlign w:val="center"/>
          </w:tcPr>
          <w:p w14:paraId="13F15805" w14:textId="08A102F8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Administrative Staff</w:t>
            </w:r>
          </w:p>
        </w:tc>
        <w:tc>
          <w:tcPr>
            <w:tcW w:w="1417" w:type="dxa"/>
            <w:vAlign w:val="center"/>
          </w:tcPr>
          <w:p w14:paraId="2CCA67EC" w14:textId="18B42D62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418" w:type="dxa"/>
            <w:vAlign w:val="center"/>
          </w:tcPr>
          <w:p w14:paraId="6C0193BC" w14:textId="0B575512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38D8CAF" w14:textId="07F00E2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85AD2F1" w14:textId="48EE2970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F5B3854" w14:textId="7AACFAF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24</w:t>
            </w:r>
          </w:p>
        </w:tc>
      </w:tr>
      <w:tr w:rsidR="00EB6FD3" w:rsidRPr="00E11822" w14:paraId="70CBA71D" w14:textId="77777777" w:rsidTr="006B1309">
        <w:trPr>
          <w:trHeight w:val="284"/>
          <w:jc w:val="center"/>
        </w:trPr>
        <w:tc>
          <w:tcPr>
            <w:tcW w:w="595" w:type="dxa"/>
            <w:vAlign w:val="center"/>
          </w:tcPr>
          <w:p w14:paraId="1876FBEC" w14:textId="385CB9B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2.4.5</w:t>
            </w:r>
          </w:p>
        </w:tc>
        <w:tc>
          <w:tcPr>
            <w:tcW w:w="2521" w:type="dxa"/>
            <w:shd w:val="clear" w:color="auto" w:fill="auto"/>
            <w:vAlign w:val="center"/>
          </w:tcPr>
          <w:p w14:paraId="27AB544B" w14:textId="11AABBF9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Occupational Safety &amp; Health Officers</w:t>
            </w:r>
          </w:p>
        </w:tc>
        <w:tc>
          <w:tcPr>
            <w:tcW w:w="1417" w:type="dxa"/>
            <w:vAlign w:val="center"/>
          </w:tcPr>
          <w:p w14:paraId="72CD86A0" w14:textId="50CACC1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418" w:type="dxa"/>
            <w:vAlign w:val="center"/>
          </w:tcPr>
          <w:p w14:paraId="51B2AFF8" w14:textId="4862058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F15A312" w14:textId="199CE562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C1DCB8C" w14:textId="7744F581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E1683D0" w14:textId="5DDF8548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8</w:t>
            </w:r>
          </w:p>
        </w:tc>
      </w:tr>
      <w:bookmarkEnd w:id="0"/>
      <w:tr w:rsidR="00EB6FD3" w:rsidRPr="00E11822" w14:paraId="2FF6804B" w14:textId="77777777" w:rsidTr="006B1309">
        <w:trPr>
          <w:trHeight w:val="284"/>
          <w:jc w:val="center"/>
        </w:trPr>
        <w:tc>
          <w:tcPr>
            <w:tcW w:w="595" w:type="dxa"/>
            <w:vAlign w:val="center"/>
          </w:tcPr>
          <w:p w14:paraId="4FD6FABF" w14:textId="3776CEC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2.4.6</w:t>
            </w:r>
          </w:p>
        </w:tc>
        <w:tc>
          <w:tcPr>
            <w:tcW w:w="2521" w:type="dxa"/>
            <w:shd w:val="clear" w:color="auto" w:fill="auto"/>
            <w:vAlign w:val="center"/>
          </w:tcPr>
          <w:p w14:paraId="055E4AEE" w14:textId="00152E59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Competent Person - Scaffolding Supervision</w:t>
            </w:r>
          </w:p>
        </w:tc>
        <w:tc>
          <w:tcPr>
            <w:tcW w:w="1417" w:type="dxa"/>
            <w:vAlign w:val="center"/>
          </w:tcPr>
          <w:p w14:paraId="0D6D4243" w14:textId="00598D7B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418" w:type="dxa"/>
            <w:vAlign w:val="center"/>
          </w:tcPr>
          <w:p w14:paraId="3393C7DA" w14:textId="31A28CF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766C2EC" w14:textId="52B320E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N/A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C50B193" w14:textId="0B7DA73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N/A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EB92613" w14:textId="6E841954" w:rsidR="00EB6FD3" w:rsidRPr="00E11822" w:rsidRDefault="00EB6FD3" w:rsidP="00EB6FD3">
            <w:pPr>
              <w:jc w:val="center"/>
              <w:rPr>
                <w:rFonts w:eastAsia="Calibri" w:cstheme="minorHAnsi"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N/A</w:t>
            </w:r>
          </w:p>
        </w:tc>
      </w:tr>
    </w:tbl>
    <w:p w14:paraId="7B8C60A3" w14:textId="3B6C5C50" w:rsidR="00446116" w:rsidRPr="00E11822" w:rsidRDefault="00446116" w:rsidP="00446116">
      <w:pPr>
        <w:spacing w:after="0" w:line="240" w:lineRule="auto"/>
        <w:ind w:right="-22"/>
        <w:jc w:val="both"/>
        <w:rPr>
          <w:rFonts w:cstheme="minorHAnsi"/>
          <w:i/>
          <w:color w:val="000000" w:themeColor="text1"/>
          <w:sz w:val="17"/>
          <w:szCs w:val="17"/>
        </w:rPr>
      </w:pPr>
    </w:p>
    <w:p w14:paraId="471E3CC2" w14:textId="1EA332DE" w:rsidR="00BF0BCF" w:rsidRPr="00E11822" w:rsidRDefault="00BF0BCF" w:rsidP="00446116">
      <w:pPr>
        <w:spacing w:after="0" w:line="240" w:lineRule="auto"/>
        <w:ind w:right="-22"/>
        <w:jc w:val="both"/>
        <w:rPr>
          <w:rFonts w:cstheme="minorHAnsi"/>
          <w:i/>
          <w:color w:val="000000" w:themeColor="text1"/>
        </w:rPr>
      </w:pPr>
    </w:p>
    <w:p w14:paraId="75E33514" w14:textId="28783694" w:rsidR="00783AC6" w:rsidRPr="00E11822" w:rsidRDefault="00783AC6" w:rsidP="00446116">
      <w:pPr>
        <w:spacing w:after="0" w:line="240" w:lineRule="auto"/>
        <w:ind w:right="-22"/>
        <w:jc w:val="both"/>
        <w:rPr>
          <w:rFonts w:cstheme="minorHAnsi"/>
          <w:i/>
          <w:color w:val="000000" w:themeColor="text1"/>
        </w:rPr>
      </w:pPr>
    </w:p>
    <w:p w14:paraId="26D29E6A" w14:textId="79140964" w:rsidR="00783AC6" w:rsidRPr="00E11822" w:rsidRDefault="00783AC6" w:rsidP="00446116">
      <w:pPr>
        <w:spacing w:after="0" w:line="240" w:lineRule="auto"/>
        <w:ind w:right="-22"/>
        <w:jc w:val="both"/>
        <w:rPr>
          <w:rFonts w:cstheme="minorHAnsi"/>
          <w:i/>
          <w:color w:val="000000" w:themeColor="text1"/>
        </w:rPr>
      </w:pPr>
    </w:p>
    <w:p w14:paraId="10B94D13" w14:textId="289AAD2E" w:rsidR="00783AC6" w:rsidRPr="00E11822" w:rsidRDefault="00783AC6" w:rsidP="00446116">
      <w:pPr>
        <w:spacing w:after="0" w:line="240" w:lineRule="auto"/>
        <w:ind w:right="-22"/>
        <w:jc w:val="both"/>
        <w:rPr>
          <w:rFonts w:cstheme="minorHAnsi"/>
          <w:i/>
          <w:color w:val="000000" w:themeColor="text1"/>
        </w:rPr>
      </w:pPr>
    </w:p>
    <w:p w14:paraId="50F29441" w14:textId="052E5397" w:rsidR="0079248E" w:rsidRPr="00E11822" w:rsidRDefault="0079248E" w:rsidP="00446116">
      <w:pPr>
        <w:spacing w:after="0" w:line="240" w:lineRule="auto"/>
        <w:ind w:right="-22"/>
        <w:jc w:val="both"/>
        <w:rPr>
          <w:rFonts w:cstheme="minorHAnsi"/>
          <w:i/>
          <w:color w:val="000000" w:themeColor="text1"/>
        </w:rPr>
      </w:pPr>
    </w:p>
    <w:p w14:paraId="64042C0F" w14:textId="77777777" w:rsidR="00AD34F0" w:rsidRPr="00E11822" w:rsidRDefault="00AD34F0" w:rsidP="007A79FF">
      <w:pPr>
        <w:pStyle w:val="ListParagraph"/>
        <w:jc w:val="center"/>
        <w:rPr>
          <w:rFonts w:cstheme="minorHAnsi"/>
          <w:b/>
          <w:color w:val="000000" w:themeColor="text1"/>
          <w:sz w:val="32"/>
          <w:szCs w:val="32"/>
          <w:u w:val="single"/>
        </w:rPr>
      </w:pPr>
      <w:r w:rsidRPr="00E11822">
        <w:rPr>
          <w:rFonts w:cstheme="minorHAnsi"/>
          <w:b/>
          <w:color w:val="000000" w:themeColor="text1"/>
          <w:sz w:val="32"/>
          <w:szCs w:val="32"/>
          <w:u w:val="single"/>
        </w:rPr>
        <w:t>Criteria for Upgrading of Contractors</w:t>
      </w:r>
    </w:p>
    <w:p w14:paraId="0F1B368F" w14:textId="77777777" w:rsidR="00AD34F0" w:rsidRPr="00E11822" w:rsidRDefault="00AD34F0" w:rsidP="007A79FF">
      <w:pPr>
        <w:pStyle w:val="ListParagraph"/>
        <w:jc w:val="center"/>
        <w:rPr>
          <w:rFonts w:cstheme="minorHAnsi"/>
          <w:b/>
          <w:color w:val="000000" w:themeColor="text1"/>
          <w:sz w:val="4"/>
          <w:szCs w:val="4"/>
          <w:u w:val="single"/>
        </w:rPr>
      </w:pPr>
    </w:p>
    <w:p w14:paraId="2208D023" w14:textId="6A5B0488" w:rsidR="00AD34F0" w:rsidRPr="00E11822" w:rsidRDefault="00AD34F0" w:rsidP="00AD34F0">
      <w:pPr>
        <w:pStyle w:val="ListParagraph"/>
        <w:jc w:val="center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From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Grade C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B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>(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MUR 350 million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MUR 500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million)</w:t>
      </w:r>
    </w:p>
    <w:tbl>
      <w:tblPr>
        <w:tblW w:w="1006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2552"/>
        <w:gridCol w:w="1417"/>
        <w:gridCol w:w="1276"/>
        <w:gridCol w:w="1276"/>
        <w:gridCol w:w="1276"/>
        <w:gridCol w:w="1559"/>
      </w:tblGrid>
      <w:tr w:rsidR="00DB3A4F" w:rsidRPr="00E11822" w14:paraId="6347569A" w14:textId="77777777" w:rsidTr="00AD34F0">
        <w:trPr>
          <w:trHeight w:val="367"/>
          <w:jc w:val="center"/>
        </w:trPr>
        <w:tc>
          <w:tcPr>
            <w:tcW w:w="709" w:type="dxa"/>
            <w:vMerge w:val="restart"/>
            <w:shd w:val="clear" w:color="auto" w:fill="DEEAF6" w:themeFill="accent1" w:themeFillTint="33"/>
            <w:vAlign w:val="center"/>
          </w:tcPr>
          <w:p w14:paraId="1A4F1317" w14:textId="77777777" w:rsidR="00513311" w:rsidRPr="00E11822" w:rsidRDefault="00513311" w:rsidP="00620E79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2552" w:type="dxa"/>
            <w:vMerge w:val="restart"/>
            <w:shd w:val="clear" w:color="auto" w:fill="DEEAF6" w:themeFill="accent1" w:themeFillTint="33"/>
            <w:vAlign w:val="center"/>
          </w:tcPr>
          <w:p w14:paraId="669C1825" w14:textId="77777777" w:rsidR="00513311" w:rsidRPr="00E11822" w:rsidRDefault="00513311" w:rsidP="00620E79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6804" w:type="dxa"/>
            <w:gridSpan w:val="5"/>
            <w:shd w:val="clear" w:color="auto" w:fill="DEEAF6" w:themeFill="accent1" w:themeFillTint="33"/>
            <w:vAlign w:val="center"/>
          </w:tcPr>
          <w:p w14:paraId="0D572587" w14:textId="77777777" w:rsidR="00513311" w:rsidRPr="00E11822" w:rsidRDefault="00513311" w:rsidP="00620E79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Requirements</w:t>
            </w:r>
          </w:p>
        </w:tc>
      </w:tr>
      <w:tr w:rsidR="007020B8" w:rsidRPr="00E11822" w14:paraId="01DAA706" w14:textId="77777777" w:rsidTr="00AD34F0">
        <w:trPr>
          <w:trHeight w:val="652"/>
          <w:jc w:val="center"/>
        </w:trPr>
        <w:tc>
          <w:tcPr>
            <w:tcW w:w="709" w:type="dxa"/>
            <w:vMerge/>
            <w:shd w:val="clear" w:color="auto" w:fill="DEEAF6" w:themeFill="accent1" w:themeFillTint="33"/>
            <w:vAlign w:val="center"/>
          </w:tcPr>
          <w:p w14:paraId="42D23261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552" w:type="dxa"/>
            <w:vMerge/>
            <w:shd w:val="clear" w:color="auto" w:fill="DEEAF6" w:themeFill="accent1" w:themeFillTint="33"/>
            <w:vAlign w:val="center"/>
          </w:tcPr>
          <w:p w14:paraId="14E38450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7757B911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7B63B05E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3A71F545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40DB19EE" w14:textId="571C08DB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307E8C57" w14:textId="531BF7CC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             (Electrical            Works only)</w:t>
            </w:r>
          </w:p>
        </w:tc>
      </w:tr>
      <w:tr w:rsidR="00336DBB" w:rsidRPr="00E11822" w14:paraId="59BDCCAC" w14:textId="77777777" w:rsidTr="00AD34F0">
        <w:trPr>
          <w:trHeight w:val="620"/>
          <w:jc w:val="center"/>
        </w:trPr>
        <w:tc>
          <w:tcPr>
            <w:tcW w:w="709" w:type="dxa"/>
            <w:vAlign w:val="center"/>
          </w:tcPr>
          <w:p w14:paraId="3C46343F" w14:textId="7B08A0F5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3.1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C4F2F07" w14:textId="254596A7" w:rsidR="00336DBB" w:rsidRPr="00E11822" w:rsidRDefault="00336DBB" w:rsidP="00336DBB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7" w:type="dxa"/>
            <w:vAlign w:val="center"/>
          </w:tcPr>
          <w:p w14:paraId="34CBFDBB" w14:textId="58417ADF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75 million</w:t>
            </w:r>
          </w:p>
        </w:tc>
        <w:tc>
          <w:tcPr>
            <w:tcW w:w="1276" w:type="dxa"/>
            <w:vAlign w:val="center"/>
          </w:tcPr>
          <w:p w14:paraId="10D1AEDA" w14:textId="2D979843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75 million</w:t>
            </w:r>
          </w:p>
        </w:tc>
        <w:tc>
          <w:tcPr>
            <w:tcW w:w="1276" w:type="dxa"/>
            <w:vAlign w:val="center"/>
          </w:tcPr>
          <w:p w14:paraId="572D9259" w14:textId="020B033B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70 million</w:t>
            </w:r>
          </w:p>
        </w:tc>
        <w:tc>
          <w:tcPr>
            <w:tcW w:w="1276" w:type="dxa"/>
            <w:vAlign w:val="center"/>
          </w:tcPr>
          <w:p w14:paraId="0A54402B" w14:textId="555D0D49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70 million</w:t>
            </w:r>
          </w:p>
        </w:tc>
        <w:tc>
          <w:tcPr>
            <w:tcW w:w="1559" w:type="dxa"/>
            <w:vAlign w:val="center"/>
          </w:tcPr>
          <w:p w14:paraId="5D2E714F" w14:textId="269DC1D1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70 million</w:t>
            </w:r>
          </w:p>
        </w:tc>
      </w:tr>
      <w:tr w:rsidR="00336DBB" w:rsidRPr="00E11822" w14:paraId="72CCAFF0" w14:textId="77777777" w:rsidTr="00AD34F0">
        <w:trPr>
          <w:trHeight w:val="594"/>
          <w:jc w:val="center"/>
        </w:trPr>
        <w:tc>
          <w:tcPr>
            <w:tcW w:w="709" w:type="dxa"/>
            <w:vMerge w:val="restart"/>
            <w:vAlign w:val="center"/>
          </w:tcPr>
          <w:p w14:paraId="6161CEAE" w14:textId="7C7E7612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3.2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042CE25" w14:textId="0BE4DCE0" w:rsidR="00336DBB" w:rsidRPr="00E11822" w:rsidRDefault="00336DBB" w:rsidP="00336DBB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5CA882E6" w14:textId="756BFAA6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7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47B29F40" w14:textId="75E5A01E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7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2A943118" w14:textId="4F93ABB6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7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122C2D34" w14:textId="65663D79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7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43CEE24E" w14:textId="4F3C6C88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7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336DBB" w:rsidRPr="00E11822" w14:paraId="69A8C818" w14:textId="77777777" w:rsidTr="00AD34F0">
        <w:trPr>
          <w:trHeight w:val="299"/>
          <w:jc w:val="center"/>
        </w:trPr>
        <w:tc>
          <w:tcPr>
            <w:tcW w:w="709" w:type="dxa"/>
            <w:vMerge/>
            <w:vAlign w:val="center"/>
          </w:tcPr>
          <w:p w14:paraId="4E567A27" w14:textId="77777777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66990C9F" w14:textId="400CD291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417" w:type="dxa"/>
            <w:vAlign w:val="center"/>
          </w:tcPr>
          <w:p w14:paraId="18862387" w14:textId="77777777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6D0DBDDE" w14:textId="77777777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4339E6F5" w14:textId="77777777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1F5E21D8" w14:textId="77777777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794510F7" w14:textId="77777777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336DBB" w:rsidRPr="00E11822" w14:paraId="34DA8E9A" w14:textId="77777777" w:rsidTr="00AD34F0">
        <w:trPr>
          <w:trHeight w:val="594"/>
          <w:jc w:val="center"/>
        </w:trPr>
        <w:tc>
          <w:tcPr>
            <w:tcW w:w="709" w:type="dxa"/>
            <w:vMerge/>
            <w:vAlign w:val="center"/>
          </w:tcPr>
          <w:p w14:paraId="0B111E02" w14:textId="77777777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AB8EBAC" w14:textId="46F6E782" w:rsidR="00336DBB" w:rsidRPr="00E11822" w:rsidRDefault="00336DBB" w:rsidP="00336DBB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13360120" w14:textId="0FAC14E9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15.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19D5E1B9" w14:textId="7EE90A29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15.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3D41396B" w14:textId="602CC0BC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6.2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0A449517" w14:textId="2C8CDA4C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6.2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04185752" w14:textId="4CE9289B" w:rsidR="00336DBB" w:rsidRPr="00E11822" w:rsidRDefault="00336DBB" w:rsidP="00336DB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6.2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DB3A4F" w:rsidRPr="00E11822" w14:paraId="60F16CA8" w14:textId="77777777" w:rsidTr="00DC3F48">
        <w:trPr>
          <w:trHeight w:val="3073"/>
          <w:jc w:val="center"/>
        </w:trPr>
        <w:tc>
          <w:tcPr>
            <w:tcW w:w="709" w:type="dxa"/>
            <w:vAlign w:val="center"/>
          </w:tcPr>
          <w:p w14:paraId="31866FB7" w14:textId="77777777" w:rsidR="00513311" w:rsidRPr="00E11822" w:rsidRDefault="00513311" w:rsidP="00620E79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3.3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D789E1E" w14:textId="0C996EEC" w:rsidR="00513311" w:rsidRPr="00E11822" w:rsidRDefault="00AD34F0" w:rsidP="00620E79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Registered Professionals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in Full-Time Employment)</w:t>
            </w:r>
          </w:p>
        </w:tc>
        <w:tc>
          <w:tcPr>
            <w:tcW w:w="1417" w:type="dxa"/>
            <w:vAlign w:val="center"/>
          </w:tcPr>
          <w:p w14:paraId="472D6462" w14:textId="568D4CB6" w:rsidR="005F3B64" w:rsidRPr="00E11822" w:rsidRDefault="005F3B64" w:rsidP="00DC3F4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 No. Civil Engineer</w:t>
            </w:r>
          </w:p>
          <w:p w14:paraId="3370F08C" w14:textId="77777777" w:rsidR="005F3B64" w:rsidRPr="00E11822" w:rsidRDefault="005F3B64" w:rsidP="00DC3F48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  <w:t>+</w:t>
            </w:r>
          </w:p>
          <w:p w14:paraId="0EC908BF" w14:textId="05C4D2BD" w:rsidR="005F3B64" w:rsidRPr="00E11822" w:rsidRDefault="005F3B64" w:rsidP="00DC3F4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 No. Quantity Surveyor</w:t>
            </w:r>
          </w:p>
          <w:p w14:paraId="50EF5043" w14:textId="77777777" w:rsidR="00513311" w:rsidRPr="00E11822" w:rsidRDefault="00513311" w:rsidP="00DC3F48">
            <w:pPr>
              <w:jc w:val="center"/>
              <w:rPr>
                <w:rFonts w:eastAsia="Calibri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41692370" w14:textId="77777777" w:rsidR="00513311" w:rsidRPr="00E11822" w:rsidRDefault="00513311" w:rsidP="00DC3F48">
            <w:pPr>
              <w:jc w:val="center"/>
              <w:rPr>
                <w:rFonts w:eastAsia="Calibri" w:cstheme="minorHAns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762ECCC0" w14:textId="77777777" w:rsidR="00405866" w:rsidRPr="00E11822" w:rsidRDefault="00405866" w:rsidP="00DC3F4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 Nos Civil Engineers</w:t>
            </w:r>
          </w:p>
          <w:p w14:paraId="7C71C613" w14:textId="77777777" w:rsidR="00405866" w:rsidRPr="00E11822" w:rsidRDefault="00405866" w:rsidP="00DC3F48">
            <w:pPr>
              <w:jc w:val="center"/>
              <w:rPr>
                <w:rFonts w:eastAsia="Calibri" w:cstheme="minorHAnsi"/>
                <w:b/>
                <w:color w:val="FF0000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FF0000"/>
                <w:sz w:val="18"/>
                <w:szCs w:val="18"/>
                <w:lang w:val="en-US"/>
              </w:rPr>
              <w:t>OR</w:t>
            </w:r>
          </w:p>
          <w:p w14:paraId="33C8CF7F" w14:textId="6AD5505C" w:rsidR="00405866" w:rsidRPr="00E11822" w:rsidRDefault="00405866" w:rsidP="00DC3F4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Civil Engineer           </w:t>
            </w:r>
            <w:r w:rsidRPr="00E11822"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  <w:t>+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1 No. Quantity Surveyor</w:t>
            </w:r>
          </w:p>
          <w:p w14:paraId="508F6994" w14:textId="7D711490" w:rsidR="00513311" w:rsidRPr="00E11822" w:rsidRDefault="00513311" w:rsidP="00DC3F4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3CABB9C5" w14:textId="1478C000" w:rsidR="00117CE7" w:rsidRPr="00E11822" w:rsidRDefault="00117CE7" w:rsidP="00DC3F4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 No. Mechanical Engineer/ Mechatronics Engineer</w:t>
            </w:r>
          </w:p>
          <w:p w14:paraId="23028B31" w14:textId="77777777" w:rsidR="00117CE7" w:rsidRPr="00E11822" w:rsidRDefault="00117CE7" w:rsidP="00DC3F48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  <w:t>+</w:t>
            </w:r>
          </w:p>
          <w:p w14:paraId="52AC530A" w14:textId="776A8D19" w:rsidR="00493752" w:rsidRPr="00E11822" w:rsidRDefault="00117CE7" w:rsidP="00DC3F4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 No. Electrical Engineer/ Electronic Engineer/ Electrical and Electronic Engineer</w:t>
            </w:r>
          </w:p>
        </w:tc>
        <w:tc>
          <w:tcPr>
            <w:tcW w:w="1276" w:type="dxa"/>
            <w:vAlign w:val="center"/>
          </w:tcPr>
          <w:p w14:paraId="0912032F" w14:textId="76A80B20" w:rsidR="00513311" w:rsidRPr="00E11822" w:rsidRDefault="00DC3F48" w:rsidP="00DC3F48">
            <w:pPr>
              <w:jc w:val="center"/>
              <w:rPr>
                <w:rFonts w:eastAsia="Calibri"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</w:t>
            </w:r>
            <w:r w:rsidR="00BD1298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chanical Engineer/ Mechatronics Engineer</w:t>
            </w:r>
          </w:p>
          <w:p w14:paraId="1310CBAA" w14:textId="77777777" w:rsidR="00513311" w:rsidRPr="00E11822" w:rsidRDefault="00513311" w:rsidP="00DC3F48">
            <w:pPr>
              <w:jc w:val="center"/>
              <w:rPr>
                <w:rFonts w:eastAsia="Calibri" w:cstheme="minorHAnsi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1979CED0" w14:textId="52C123F5" w:rsidR="00BD1298" w:rsidRPr="00E11822" w:rsidRDefault="00DC3F48" w:rsidP="00DC3F4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               </w:t>
            </w:r>
            <w:r w:rsidR="00BD1298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Electrical Engineer/ Electronic Engineer/ Electrical and Electronic</w:t>
            </w:r>
          </w:p>
          <w:p w14:paraId="43A30B33" w14:textId="4DB3F4C3" w:rsidR="00513311" w:rsidRPr="00E11822" w:rsidRDefault="00513311" w:rsidP="00DC3F48">
            <w:pPr>
              <w:jc w:val="center"/>
              <w:rPr>
                <w:rFonts w:eastAsia="Calibri" w:cstheme="minorHAnsi"/>
                <w:noProof/>
                <w:color w:val="000000" w:themeColor="text1"/>
                <w:sz w:val="18"/>
                <w:szCs w:val="18"/>
                <w:lang w:eastAsia="en-GB"/>
              </w:rPr>
            </w:pPr>
          </w:p>
        </w:tc>
      </w:tr>
      <w:tr w:rsidR="00BA2C07" w:rsidRPr="00E11822" w14:paraId="15AE366C" w14:textId="77777777" w:rsidTr="00AD34F0">
        <w:trPr>
          <w:trHeight w:val="128"/>
          <w:jc w:val="center"/>
        </w:trPr>
        <w:tc>
          <w:tcPr>
            <w:tcW w:w="709" w:type="dxa"/>
            <w:vAlign w:val="center"/>
          </w:tcPr>
          <w:p w14:paraId="6E671E01" w14:textId="20CB810B" w:rsidR="00BA2C07" w:rsidRPr="00E11822" w:rsidRDefault="00BA2C07" w:rsidP="00BA2C07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3.4</w:t>
            </w:r>
          </w:p>
        </w:tc>
        <w:tc>
          <w:tcPr>
            <w:tcW w:w="9356" w:type="dxa"/>
            <w:gridSpan w:val="6"/>
            <w:shd w:val="clear" w:color="auto" w:fill="auto"/>
          </w:tcPr>
          <w:p w14:paraId="3597A553" w14:textId="3D43712E" w:rsidR="00BA2C07" w:rsidRPr="00E11822" w:rsidRDefault="00260A63" w:rsidP="00BA2C07">
            <w:pPr>
              <w:rPr>
                <w:rFonts w:eastAsia="Calibri" w:cstheme="minorHAnsi"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Experienced / Qualified Personnel (Full-Time Employment)                                                                                                   (Marks given per person per year of experience) </w:t>
            </w:r>
            <w:r w:rsidRPr="00E11822">
              <w:rPr>
                <w:rFonts w:eastAsia="Calibri" w:cstheme="minorHAnsi"/>
                <w:i/>
                <w:color w:val="000000" w:themeColor="text1"/>
                <w:sz w:val="20"/>
                <w:szCs w:val="20"/>
                <w:lang w:val="en-US"/>
              </w:rPr>
              <w:t xml:space="preserve">Cumulative Minimum Marks required: </w:t>
            </w:r>
            <w:r w:rsidRPr="00E11822">
              <w:rPr>
                <w:rFonts w:eastAsia="Calibri" w:cstheme="minorHAnsi"/>
                <w:b/>
                <w:bCs/>
                <w:i/>
                <w:color w:val="FF0000"/>
                <w:sz w:val="20"/>
                <w:szCs w:val="20"/>
                <w:u w:val="single"/>
                <w:lang w:val="en-US"/>
              </w:rPr>
              <w:t>6 marks</w:t>
            </w:r>
            <w:r w:rsidRPr="00E11822">
              <w:rPr>
                <w:rFonts w:eastAsia="Calibri" w:cstheme="minorHAnsi"/>
                <w:i/>
                <w:color w:val="000000" w:themeColor="text1"/>
                <w:sz w:val="20"/>
                <w:szCs w:val="20"/>
                <w:lang w:val="en-US"/>
              </w:rPr>
              <w:t>)</w:t>
            </w: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               </w:t>
            </w:r>
          </w:p>
        </w:tc>
      </w:tr>
      <w:tr w:rsidR="00EB6FD3" w:rsidRPr="00E11822" w14:paraId="18A05416" w14:textId="77777777" w:rsidTr="00AD34F0">
        <w:trPr>
          <w:trHeight w:val="128"/>
          <w:jc w:val="center"/>
        </w:trPr>
        <w:tc>
          <w:tcPr>
            <w:tcW w:w="709" w:type="dxa"/>
            <w:vAlign w:val="center"/>
          </w:tcPr>
          <w:p w14:paraId="5F3071E4" w14:textId="3C5280BD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3.4.1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08E23CD" w14:textId="45BF3A13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Degree in Engineering / Quantity Surveying / Architecture</w:t>
            </w:r>
          </w:p>
        </w:tc>
        <w:tc>
          <w:tcPr>
            <w:tcW w:w="1417" w:type="dxa"/>
            <w:vAlign w:val="center"/>
          </w:tcPr>
          <w:p w14:paraId="48004AF6" w14:textId="755DDCB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276" w:type="dxa"/>
            <w:vAlign w:val="center"/>
          </w:tcPr>
          <w:p w14:paraId="4E4890E3" w14:textId="1DDAF73E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0EB4648" w14:textId="210B687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9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CF40E9F" w14:textId="48037F4E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96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9E1DB20" w14:textId="5C8C5EE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  <w:t>0.096</w:t>
            </w:r>
          </w:p>
        </w:tc>
      </w:tr>
      <w:tr w:rsidR="00EB6FD3" w:rsidRPr="00E11822" w14:paraId="5D7CA284" w14:textId="77777777" w:rsidTr="00AD34F0">
        <w:trPr>
          <w:trHeight w:val="128"/>
          <w:jc w:val="center"/>
        </w:trPr>
        <w:tc>
          <w:tcPr>
            <w:tcW w:w="709" w:type="dxa"/>
            <w:vAlign w:val="center"/>
          </w:tcPr>
          <w:p w14:paraId="05AA9BE2" w14:textId="5C92A8C6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3.4.2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D2AE299" w14:textId="67063562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Diploma Holder / Qualified Technical / Supervisory Staff</w:t>
            </w:r>
          </w:p>
        </w:tc>
        <w:tc>
          <w:tcPr>
            <w:tcW w:w="1417" w:type="dxa"/>
            <w:vAlign w:val="center"/>
          </w:tcPr>
          <w:p w14:paraId="7143FBF1" w14:textId="03C0C90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276" w:type="dxa"/>
            <w:vAlign w:val="center"/>
          </w:tcPr>
          <w:p w14:paraId="58255033" w14:textId="54D5B61D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A8293EA" w14:textId="7F7A73AE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7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E71343F" w14:textId="07B166B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7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EE5697" w14:textId="4A83A4C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  <w:t>0.072</w:t>
            </w:r>
          </w:p>
        </w:tc>
      </w:tr>
      <w:tr w:rsidR="00EB6FD3" w:rsidRPr="00E11822" w14:paraId="0012B26E" w14:textId="77777777" w:rsidTr="00AD34F0">
        <w:trPr>
          <w:trHeight w:val="128"/>
          <w:jc w:val="center"/>
        </w:trPr>
        <w:tc>
          <w:tcPr>
            <w:tcW w:w="709" w:type="dxa"/>
            <w:vAlign w:val="center"/>
          </w:tcPr>
          <w:p w14:paraId="651E5173" w14:textId="15D0988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3.4.3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727A5E8" w14:textId="228447F5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Non-Qualified Technical / Supervisory Staff</w:t>
            </w:r>
          </w:p>
        </w:tc>
        <w:tc>
          <w:tcPr>
            <w:tcW w:w="1417" w:type="dxa"/>
            <w:vAlign w:val="center"/>
          </w:tcPr>
          <w:p w14:paraId="27149C29" w14:textId="4423BB1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276" w:type="dxa"/>
            <w:vAlign w:val="center"/>
          </w:tcPr>
          <w:p w14:paraId="5CB7936E" w14:textId="0D1E819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99FC831" w14:textId="11A19572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6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1CFC27C" w14:textId="1E886868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6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A650237" w14:textId="468CEB50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  <w:t>0.060</w:t>
            </w:r>
          </w:p>
        </w:tc>
      </w:tr>
      <w:tr w:rsidR="00EB6FD3" w:rsidRPr="00E11822" w14:paraId="2F684885" w14:textId="77777777" w:rsidTr="00AD34F0">
        <w:trPr>
          <w:trHeight w:val="128"/>
          <w:jc w:val="center"/>
        </w:trPr>
        <w:tc>
          <w:tcPr>
            <w:tcW w:w="709" w:type="dxa"/>
            <w:vAlign w:val="center"/>
          </w:tcPr>
          <w:p w14:paraId="5D8084BF" w14:textId="5621E6F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3.4.4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6718369" w14:textId="1B4DBC7B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Administrative Staff</w:t>
            </w:r>
          </w:p>
        </w:tc>
        <w:tc>
          <w:tcPr>
            <w:tcW w:w="1417" w:type="dxa"/>
            <w:vAlign w:val="center"/>
          </w:tcPr>
          <w:p w14:paraId="6BCB0C76" w14:textId="3FBEE75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276" w:type="dxa"/>
            <w:vAlign w:val="center"/>
          </w:tcPr>
          <w:p w14:paraId="67AA0958" w14:textId="586F145C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1356631" w14:textId="2FBD73EC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89E0485" w14:textId="523D10F8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1204E4A" w14:textId="528D349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  <w:t>0.048</w:t>
            </w:r>
          </w:p>
        </w:tc>
      </w:tr>
      <w:tr w:rsidR="00EB6FD3" w:rsidRPr="00E11822" w14:paraId="42EDFDCD" w14:textId="77777777" w:rsidTr="00AD34F0">
        <w:trPr>
          <w:trHeight w:val="128"/>
          <w:jc w:val="center"/>
        </w:trPr>
        <w:tc>
          <w:tcPr>
            <w:tcW w:w="709" w:type="dxa"/>
            <w:vAlign w:val="center"/>
          </w:tcPr>
          <w:p w14:paraId="4EB2F5C6" w14:textId="2F581486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3.4.5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28B9681" w14:textId="754134D0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Occupational Safety &amp; Health Officers</w:t>
            </w:r>
          </w:p>
        </w:tc>
        <w:tc>
          <w:tcPr>
            <w:tcW w:w="1417" w:type="dxa"/>
            <w:vAlign w:val="center"/>
          </w:tcPr>
          <w:p w14:paraId="0019AA16" w14:textId="512B7A7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276" w:type="dxa"/>
            <w:vAlign w:val="center"/>
          </w:tcPr>
          <w:p w14:paraId="739EAB96" w14:textId="4968320D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9299008" w14:textId="48CDB23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A8751CE" w14:textId="26D88A50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45A2FF0" w14:textId="3E8D5FC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  <w:t>0.036</w:t>
            </w:r>
          </w:p>
        </w:tc>
      </w:tr>
      <w:tr w:rsidR="00EB6FD3" w:rsidRPr="00E11822" w14:paraId="6C016392" w14:textId="77777777" w:rsidTr="00AD34F0">
        <w:trPr>
          <w:trHeight w:val="128"/>
          <w:jc w:val="center"/>
        </w:trPr>
        <w:tc>
          <w:tcPr>
            <w:tcW w:w="709" w:type="dxa"/>
            <w:vAlign w:val="center"/>
          </w:tcPr>
          <w:p w14:paraId="3F2E85CD" w14:textId="78626978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3.4.6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6CFEBA0" w14:textId="346F8BD2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Competent Person - Scaffolding Supervision</w:t>
            </w:r>
          </w:p>
        </w:tc>
        <w:tc>
          <w:tcPr>
            <w:tcW w:w="1417" w:type="dxa"/>
            <w:vAlign w:val="center"/>
          </w:tcPr>
          <w:p w14:paraId="218F5762" w14:textId="0F2E38DE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276" w:type="dxa"/>
            <w:vAlign w:val="center"/>
          </w:tcPr>
          <w:p w14:paraId="131800A1" w14:textId="608375D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ADCD28B" w14:textId="6683AE76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N/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485DEDD" w14:textId="56B5B25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N/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EC378E3" w14:textId="138740F2" w:rsidR="00EB6FD3" w:rsidRPr="00E11822" w:rsidRDefault="00EB6FD3" w:rsidP="00EB6FD3">
            <w:pPr>
              <w:jc w:val="center"/>
              <w:rPr>
                <w:rFonts w:eastAsia="Calibri" w:cstheme="minorHAnsi"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N/A</w:t>
            </w:r>
          </w:p>
        </w:tc>
      </w:tr>
    </w:tbl>
    <w:p w14:paraId="006E0A25" w14:textId="5F59B72B" w:rsidR="00493752" w:rsidRPr="00E11822" w:rsidRDefault="00493752" w:rsidP="00682507">
      <w:pPr>
        <w:pStyle w:val="ListParagraph"/>
        <w:jc w:val="center"/>
        <w:rPr>
          <w:rFonts w:cstheme="minorHAnsi"/>
          <w:b/>
          <w:color w:val="000000" w:themeColor="text1"/>
          <w:sz w:val="28"/>
          <w:szCs w:val="28"/>
          <w:u w:val="single"/>
        </w:rPr>
      </w:pPr>
    </w:p>
    <w:p w14:paraId="0FD4D513" w14:textId="72FEF551" w:rsidR="00260A63" w:rsidRPr="00E11822" w:rsidRDefault="00260A63" w:rsidP="00682507">
      <w:pPr>
        <w:pStyle w:val="ListParagraph"/>
        <w:jc w:val="center"/>
        <w:rPr>
          <w:rFonts w:cstheme="minorHAnsi"/>
          <w:b/>
          <w:color w:val="000000" w:themeColor="text1"/>
          <w:sz w:val="28"/>
          <w:szCs w:val="28"/>
          <w:u w:val="single"/>
        </w:rPr>
      </w:pPr>
    </w:p>
    <w:p w14:paraId="3A162634" w14:textId="7EC46371" w:rsidR="00260A63" w:rsidRPr="00E11822" w:rsidRDefault="00260A63" w:rsidP="00682507">
      <w:pPr>
        <w:pStyle w:val="ListParagraph"/>
        <w:jc w:val="center"/>
        <w:rPr>
          <w:rFonts w:cstheme="minorHAnsi"/>
          <w:b/>
          <w:color w:val="000000" w:themeColor="text1"/>
          <w:sz w:val="28"/>
          <w:szCs w:val="28"/>
          <w:u w:val="single"/>
        </w:rPr>
      </w:pPr>
    </w:p>
    <w:p w14:paraId="4F27DBFD" w14:textId="77777777" w:rsidR="00260A63" w:rsidRPr="00E11822" w:rsidRDefault="00260A63" w:rsidP="00682507">
      <w:pPr>
        <w:pStyle w:val="ListParagraph"/>
        <w:jc w:val="center"/>
        <w:rPr>
          <w:rFonts w:cstheme="minorHAnsi"/>
          <w:b/>
          <w:color w:val="000000" w:themeColor="text1"/>
          <w:sz w:val="28"/>
          <w:szCs w:val="28"/>
          <w:u w:val="single"/>
        </w:rPr>
      </w:pPr>
    </w:p>
    <w:p w14:paraId="6EFF9D8A" w14:textId="77777777" w:rsidR="00EF21BA" w:rsidRPr="00E11822" w:rsidRDefault="00EF21BA" w:rsidP="00737B31">
      <w:pPr>
        <w:pStyle w:val="ListParagraph"/>
        <w:jc w:val="center"/>
        <w:rPr>
          <w:rFonts w:cstheme="minorHAnsi"/>
          <w:b/>
          <w:color w:val="000000" w:themeColor="text1"/>
          <w:sz w:val="32"/>
          <w:szCs w:val="32"/>
          <w:u w:val="single"/>
        </w:rPr>
      </w:pPr>
      <w:r w:rsidRPr="00E11822">
        <w:rPr>
          <w:rFonts w:cstheme="minorHAnsi"/>
          <w:b/>
          <w:color w:val="000000" w:themeColor="text1"/>
          <w:sz w:val="32"/>
          <w:szCs w:val="32"/>
          <w:u w:val="single"/>
        </w:rPr>
        <w:t>Criteria for Upgrading of Contractors</w:t>
      </w:r>
    </w:p>
    <w:p w14:paraId="5F4BA2A7" w14:textId="77777777" w:rsidR="00EF21BA" w:rsidRPr="00E11822" w:rsidRDefault="00EF21BA" w:rsidP="00737B31">
      <w:pPr>
        <w:pStyle w:val="ListParagraph"/>
        <w:jc w:val="center"/>
        <w:rPr>
          <w:rFonts w:cstheme="minorHAnsi"/>
          <w:b/>
          <w:color w:val="000000" w:themeColor="text1"/>
          <w:sz w:val="4"/>
          <w:szCs w:val="4"/>
          <w:u w:val="single"/>
        </w:rPr>
      </w:pPr>
    </w:p>
    <w:p w14:paraId="73ABD3AE" w14:textId="22A0FE07" w:rsidR="00EF21BA" w:rsidRPr="00E11822" w:rsidRDefault="00EF21BA" w:rsidP="00EF21BA">
      <w:pPr>
        <w:pStyle w:val="ListParagraph"/>
        <w:jc w:val="center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From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Grade D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C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>(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MUR 200 million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MUR 350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million)</w:t>
      </w:r>
    </w:p>
    <w:tbl>
      <w:tblPr>
        <w:tblW w:w="100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2552"/>
        <w:gridCol w:w="1417"/>
        <w:gridCol w:w="1276"/>
        <w:gridCol w:w="1276"/>
        <w:gridCol w:w="1275"/>
        <w:gridCol w:w="1558"/>
      </w:tblGrid>
      <w:tr w:rsidR="00DB3A4F" w:rsidRPr="00E11822" w14:paraId="007CB3A7" w14:textId="77777777" w:rsidTr="006E7CE5">
        <w:trPr>
          <w:trHeight w:val="367"/>
          <w:jc w:val="center"/>
        </w:trPr>
        <w:tc>
          <w:tcPr>
            <w:tcW w:w="706" w:type="dxa"/>
            <w:vMerge w:val="restart"/>
            <w:shd w:val="clear" w:color="auto" w:fill="DEEAF6" w:themeFill="accent1" w:themeFillTint="33"/>
            <w:vAlign w:val="center"/>
          </w:tcPr>
          <w:p w14:paraId="11579579" w14:textId="77777777" w:rsidR="005D24A4" w:rsidRPr="00E11822" w:rsidRDefault="005D24A4" w:rsidP="002558CC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2552" w:type="dxa"/>
            <w:vMerge w:val="restart"/>
            <w:shd w:val="clear" w:color="auto" w:fill="DEEAF6" w:themeFill="accent1" w:themeFillTint="33"/>
            <w:vAlign w:val="center"/>
          </w:tcPr>
          <w:p w14:paraId="680E0BEF" w14:textId="77777777" w:rsidR="005D24A4" w:rsidRPr="00E11822" w:rsidRDefault="005D24A4" w:rsidP="002558CC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6802" w:type="dxa"/>
            <w:gridSpan w:val="5"/>
            <w:shd w:val="clear" w:color="auto" w:fill="DEEAF6" w:themeFill="accent1" w:themeFillTint="33"/>
            <w:vAlign w:val="center"/>
          </w:tcPr>
          <w:p w14:paraId="7DECCCE0" w14:textId="77777777" w:rsidR="005D24A4" w:rsidRPr="00E11822" w:rsidRDefault="005D24A4" w:rsidP="002558CC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Requirements</w:t>
            </w:r>
          </w:p>
        </w:tc>
      </w:tr>
      <w:tr w:rsidR="007020B8" w:rsidRPr="00E11822" w14:paraId="2DDF80D0" w14:textId="77777777" w:rsidTr="006E7CE5">
        <w:trPr>
          <w:trHeight w:val="538"/>
          <w:jc w:val="center"/>
        </w:trPr>
        <w:tc>
          <w:tcPr>
            <w:tcW w:w="706" w:type="dxa"/>
            <w:vMerge/>
            <w:shd w:val="clear" w:color="auto" w:fill="DEEAF6" w:themeFill="accent1" w:themeFillTint="33"/>
            <w:vAlign w:val="center"/>
          </w:tcPr>
          <w:p w14:paraId="4B04ADF6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552" w:type="dxa"/>
            <w:vMerge/>
            <w:shd w:val="clear" w:color="auto" w:fill="DEEAF6" w:themeFill="accent1" w:themeFillTint="33"/>
            <w:vAlign w:val="center"/>
          </w:tcPr>
          <w:p w14:paraId="0D929B3A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4C59AB61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271081A1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3F49CBB7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275" w:type="dxa"/>
            <w:shd w:val="clear" w:color="auto" w:fill="DEEAF6" w:themeFill="accent1" w:themeFillTint="33"/>
            <w:vAlign w:val="center"/>
          </w:tcPr>
          <w:p w14:paraId="0D18F73D" w14:textId="5C07D9F9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558" w:type="dxa"/>
            <w:shd w:val="clear" w:color="auto" w:fill="DEEAF6" w:themeFill="accent1" w:themeFillTint="33"/>
            <w:vAlign w:val="center"/>
          </w:tcPr>
          <w:p w14:paraId="11D184C7" w14:textId="623F600A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             (Electrical            Works only)</w:t>
            </w:r>
          </w:p>
        </w:tc>
      </w:tr>
      <w:tr w:rsidR="00EE4575" w:rsidRPr="00E11822" w14:paraId="2F9A9F1D" w14:textId="77777777" w:rsidTr="006E7CE5">
        <w:trPr>
          <w:trHeight w:val="620"/>
          <w:jc w:val="center"/>
        </w:trPr>
        <w:tc>
          <w:tcPr>
            <w:tcW w:w="706" w:type="dxa"/>
            <w:vAlign w:val="center"/>
          </w:tcPr>
          <w:p w14:paraId="725D8014" w14:textId="31B5AFB5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4.1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8077B47" w14:textId="4692BC8F" w:rsidR="00EE4575" w:rsidRPr="00E11822" w:rsidRDefault="00EE4575" w:rsidP="00EE4575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7" w:type="dxa"/>
            <w:vAlign w:val="center"/>
          </w:tcPr>
          <w:p w14:paraId="2210F796" w14:textId="13F830FB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276" w:type="dxa"/>
            <w:vAlign w:val="center"/>
          </w:tcPr>
          <w:p w14:paraId="7FF6F015" w14:textId="57F6F36D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276" w:type="dxa"/>
            <w:vAlign w:val="center"/>
          </w:tcPr>
          <w:p w14:paraId="3F65577B" w14:textId="35B307B3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275" w:type="dxa"/>
            <w:vAlign w:val="center"/>
          </w:tcPr>
          <w:p w14:paraId="2DD9DB48" w14:textId="459D07C4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558" w:type="dxa"/>
            <w:vAlign w:val="center"/>
          </w:tcPr>
          <w:p w14:paraId="19BE2B94" w14:textId="0AF241E7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40 million</w:t>
            </w:r>
          </w:p>
        </w:tc>
      </w:tr>
      <w:tr w:rsidR="00EE4575" w:rsidRPr="00E11822" w14:paraId="5D9AD6D1" w14:textId="77777777" w:rsidTr="006E7CE5">
        <w:trPr>
          <w:trHeight w:val="594"/>
          <w:jc w:val="center"/>
        </w:trPr>
        <w:tc>
          <w:tcPr>
            <w:tcW w:w="706" w:type="dxa"/>
            <w:vMerge w:val="restart"/>
            <w:vAlign w:val="center"/>
          </w:tcPr>
          <w:p w14:paraId="59D6E6E9" w14:textId="35AD40B2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4.2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4656E82" w14:textId="5CD99EED" w:rsidR="00EE4575" w:rsidRPr="00E11822" w:rsidRDefault="00EE4575" w:rsidP="00EE4575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48AA8F57" w14:textId="492C9F3C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5249E3DB" w14:textId="78AA29BE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77B72DEF" w14:textId="6C2B6230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5" w:type="dxa"/>
            <w:vAlign w:val="center"/>
          </w:tcPr>
          <w:p w14:paraId="496A20CF" w14:textId="0B11C589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8" w:type="dxa"/>
            <w:vAlign w:val="center"/>
          </w:tcPr>
          <w:p w14:paraId="07799020" w14:textId="74EB8EAF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EE4575" w:rsidRPr="00E11822" w14:paraId="767B2410" w14:textId="77777777" w:rsidTr="006E7CE5">
        <w:trPr>
          <w:trHeight w:val="299"/>
          <w:jc w:val="center"/>
        </w:trPr>
        <w:tc>
          <w:tcPr>
            <w:tcW w:w="706" w:type="dxa"/>
            <w:vMerge/>
            <w:vAlign w:val="center"/>
          </w:tcPr>
          <w:p w14:paraId="0D0DB501" w14:textId="77777777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61E5A10E" w14:textId="57777074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417" w:type="dxa"/>
            <w:vAlign w:val="center"/>
          </w:tcPr>
          <w:p w14:paraId="4160910B" w14:textId="77777777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30A92F9C" w14:textId="77777777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65943AA1" w14:textId="77777777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vAlign w:val="center"/>
          </w:tcPr>
          <w:p w14:paraId="029A0CDB" w14:textId="77777777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558" w:type="dxa"/>
            <w:vAlign w:val="center"/>
          </w:tcPr>
          <w:p w14:paraId="6AEBE348" w14:textId="77777777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EE4575" w:rsidRPr="00E11822" w14:paraId="22C082BC" w14:textId="77777777" w:rsidTr="006E7CE5">
        <w:trPr>
          <w:trHeight w:val="594"/>
          <w:jc w:val="center"/>
        </w:trPr>
        <w:tc>
          <w:tcPr>
            <w:tcW w:w="706" w:type="dxa"/>
            <w:vMerge/>
            <w:vAlign w:val="center"/>
          </w:tcPr>
          <w:p w14:paraId="6D2361BC" w14:textId="77777777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0169671B" w14:textId="1C21E5B0" w:rsidR="00EE4575" w:rsidRPr="00E11822" w:rsidRDefault="00EE4575" w:rsidP="00EE4575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43A52963" w14:textId="34F93B49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323185BF" w14:textId="16EA3E29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30E4B9F8" w14:textId="346A5AE8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6.4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5" w:type="dxa"/>
            <w:vAlign w:val="center"/>
          </w:tcPr>
          <w:p w14:paraId="51BF20CE" w14:textId="3206FF43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6.4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8" w:type="dxa"/>
            <w:vAlign w:val="center"/>
          </w:tcPr>
          <w:p w14:paraId="2C5A6424" w14:textId="71A8D709" w:rsidR="00EE4575" w:rsidRPr="00E11822" w:rsidRDefault="00EE4575" w:rsidP="00EE457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6.4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A94327" w:rsidRPr="00E11822" w14:paraId="651A38F4" w14:textId="77777777" w:rsidTr="007E0303">
        <w:trPr>
          <w:trHeight w:val="2597"/>
          <w:jc w:val="center"/>
        </w:trPr>
        <w:tc>
          <w:tcPr>
            <w:tcW w:w="706" w:type="dxa"/>
            <w:vAlign w:val="center"/>
          </w:tcPr>
          <w:p w14:paraId="182FFCCD" w14:textId="77777777" w:rsidR="00A94327" w:rsidRPr="00E11822" w:rsidRDefault="00A94327" w:rsidP="00A94327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4.3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748C69D" w14:textId="2EDE5B0B" w:rsidR="00A94327" w:rsidRPr="00E11822" w:rsidRDefault="00A94327" w:rsidP="00A94327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Registered Professionals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in Full-Time Employment)</w:t>
            </w:r>
          </w:p>
          <w:p w14:paraId="7D0A55AF" w14:textId="77777777" w:rsidR="00A94327" w:rsidRPr="00E11822" w:rsidRDefault="00A94327" w:rsidP="00A94327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  <w:p w14:paraId="0401F508" w14:textId="073BA6E2" w:rsidR="00A94327" w:rsidRPr="00E11822" w:rsidRDefault="00A94327" w:rsidP="00A94327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43672328" w14:textId="77777777" w:rsidR="00A94327" w:rsidRPr="00E11822" w:rsidRDefault="00A94327" w:rsidP="00A94327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  <w:p w14:paraId="3495B370" w14:textId="160D81D4" w:rsidR="00A94327" w:rsidRPr="00E11822" w:rsidRDefault="00A94327" w:rsidP="00A94327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                      Civil Engineer </w:t>
            </w:r>
          </w:p>
          <w:p w14:paraId="6E11B1B1" w14:textId="77777777" w:rsidR="00A94327" w:rsidRPr="00E11822" w:rsidRDefault="00A94327" w:rsidP="00A94327">
            <w:pPr>
              <w:jc w:val="center"/>
              <w:rPr>
                <w:rFonts w:eastAsia="Calibri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3EBD0936" w14:textId="7AF18C14" w:rsidR="00A94327" w:rsidRPr="00E11822" w:rsidRDefault="00A94327" w:rsidP="00A94327">
            <w:pPr>
              <w:rPr>
                <w:rFonts w:eastAsia="Calibri" w:cstheme="minorHAns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335F6F15" w14:textId="77777777" w:rsidR="00A94327" w:rsidRPr="00E11822" w:rsidRDefault="00A94327" w:rsidP="00A94327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  <w:p w14:paraId="6F353757" w14:textId="77777777" w:rsidR="00A94327" w:rsidRPr="00E11822" w:rsidRDefault="00A94327" w:rsidP="00A94327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 No.                       Civil Engineer </w:t>
            </w:r>
          </w:p>
          <w:p w14:paraId="67990614" w14:textId="77777777" w:rsidR="00A94327" w:rsidRPr="00E11822" w:rsidRDefault="00A94327" w:rsidP="00A94327">
            <w:pPr>
              <w:jc w:val="center"/>
              <w:rPr>
                <w:rFonts w:eastAsia="Calibri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3831A38C" w14:textId="77777777" w:rsidR="00A94327" w:rsidRPr="00E11822" w:rsidRDefault="00A94327" w:rsidP="00A94327">
            <w:pPr>
              <w:rPr>
                <w:rFonts w:eastAsia="Calibri" w:cstheme="minorHAnsi"/>
                <w:i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666F0F0B" w14:textId="77777777" w:rsidR="00A94327" w:rsidRPr="00E11822" w:rsidRDefault="00A94327" w:rsidP="00A94327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 No. Mechanical Engineer/ Mechatronics Engineer</w:t>
            </w:r>
          </w:p>
          <w:p w14:paraId="4DA0FD53" w14:textId="77777777" w:rsidR="00A94327" w:rsidRPr="00E11822" w:rsidRDefault="00A94327" w:rsidP="00A94327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lang w:val="en-US"/>
              </w:rPr>
              <w:t>+</w:t>
            </w:r>
          </w:p>
          <w:p w14:paraId="6FFABE38" w14:textId="34233B4F" w:rsidR="00A94327" w:rsidRPr="00E11822" w:rsidRDefault="00A94327" w:rsidP="00A94327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 No. Electrical Engineer/ Electronic Engineer/ Electrical and Electronic Engineer</w:t>
            </w:r>
          </w:p>
        </w:tc>
        <w:tc>
          <w:tcPr>
            <w:tcW w:w="1275" w:type="dxa"/>
            <w:vAlign w:val="center"/>
          </w:tcPr>
          <w:p w14:paraId="5BCCF837" w14:textId="77777777" w:rsidR="00A94327" w:rsidRPr="00E11822" w:rsidRDefault="00A94327" w:rsidP="00A94327">
            <w:pPr>
              <w:jc w:val="center"/>
              <w:rPr>
                <w:rFonts w:eastAsia="Calibri"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 No. Mechanical Engineer/ Mechatronics Engineer</w:t>
            </w:r>
          </w:p>
          <w:p w14:paraId="2F5F8DB3" w14:textId="4BBFA9BF" w:rsidR="00A94327" w:rsidRPr="00E11822" w:rsidRDefault="00A94327" w:rsidP="00A94327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558" w:type="dxa"/>
            <w:vAlign w:val="center"/>
          </w:tcPr>
          <w:p w14:paraId="615B416D" w14:textId="77777777" w:rsidR="00A94327" w:rsidRPr="00E11822" w:rsidRDefault="00A94327" w:rsidP="00A94327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 No.                Electrical Engineer/ Electronic Engineer/ Electrical and Electronic</w:t>
            </w:r>
          </w:p>
          <w:p w14:paraId="584EE0FD" w14:textId="77777777" w:rsidR="00A94327" w:rsidRPr="00E11822" w:rsidRDefault="00A94327" w:rsidP="00A94327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961ED4" w:rsidRPr="00E11822" w14:paraId="32F2C51C" w14:textId="77777777" w:rsidTr="006E7CE5">
        <w:trPr>
          <w:trHeight w:val="285"/>
          <w:jc w:val="center"/>
        </w:trPr>
        <w:tc>
          <w:tcPr>
            <w:tcW w:w="706" w:type="dxa"/>
            <w:vAlign w:val="center"/>
          </w:tcPr>
          <w:p w14:paraId="6A5D38AF" w14:textId="0FF30A39" w:rsidR="00961ED4" w:rsidRPr="00E11822" w:rsidRDefault="00961ED4" w:rsidP="002558CC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4.</w:t>
            </w:r>
            <w:r w:rsidR="009B1266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4</w:t>
            </w:r>
          </w:p>
        </w:tc>
        <w:tc>
          <w:tcPr>
            <w:tcW w:w="9354" w:type="dxa"/>
            <w:gridSpan w:val="6"/>
            <w:shd w:val="clear" w:color="auto" w:fill="auto"/>
            <w:vAlign w:val="center"/>
          </w:tcPr>
          <w:p w14:paraId="38EE8F0D" w14:textId="524A66C3" w:rsidR="00961ED4" w:rsidRPr="00E11822" w:rsidRDefault="00B1715C" w:rsidP="00961ED4">
            <w:pPr>
              <w:rPr>
                <w:rFonts w:eastAsia="Calibri" w:cstheme="minorHAnsi"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Experienced / Qualified Personnel (Full-Time Employment)                                                                                                   (Marks given per person per year of experience) </w:t>
            </w:r>
            <w:r w:rsidRPr="00E11822">
              <w:rPr>
                <w:rFonts w:eastAsia="Calibri" w:cstheme="minorHAnsi"/>
                <w:i/>
                <w:color w:val="000000" w:themeColor="text1"/>
                <w:sz w:val="20"/>
                <w:szCs w:val="20"/>
                <w:lang w:val="en-US"/>
              </w:rPr>
              <w:t xml:space="preserve">Cumulative Minimum Marks required: </w:t>
            </w:r>
            <w:r w:rsidRPr="00E11822">
              <w:rPr>
                <w:rFonts w:eastAsia="Calibri" w:cstheme="minorHAnsi"/>
                <w:b/>
                <w:bCs/>
                <w:i/>
                <w:color w:val="FF0000"/>
                <w:sz w:val="20"/>
                <w:szCs w:val="20"/>
                <w:u w:val="single"/>
                <w:lang w:val="en-US"/>
              </w:rPr>
              <w:t>6 marks</w:t>
            </w:r>
            <w:r w:rsidRPr="00E11822">
              <w:rPr>
                <w:rFonts w:eastAsia="Calibri" w:cstheme="minorHAnsi"/>
                <w:i/>
                <w:color w:val="000000" w:themeColor="text1"/>
                <w:sz w:val="20"/>
                <w:szCs w:val="20"/>
                <w:lang w:val="en-US"/>
              </w:rPr>
              <w:t>)</w:t>
            </w: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               </w:t>
            </w:r>
          </w:p>
        </w:tc>
      </w:tr>
      <w:tr w:rsidR="00EB6FD3" w:rsidRPr="00E11822" w14:paraId="2FAF8A60" w14:textId="77777777" w:rsidTr="006E7CE5">
        <w:trPr>
          <w:trHeight w:val="285"/>
          <w:jc w:val="center"/>
        </w:trPr>
        <w:tc>
          <w:tcPr>
            <w:tcW w:w="706" w:type="dxa"/>
            <w:vAlign w:val="center"/>
          </w:tcPr>
          <w:p w14:paraId="0A8230C8" w14:textId="1E72F711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4.4.1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F960DF9" w14:textId="43C5CCF0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Degree in Engineering / Quantity Surveying / Architecture</w:t>
            </w:r>
          </w:p>
        </w:tc>
        <w:tc>
          <w:tcPr>
            <w:tcW w:w="1417" w:type="dxa"/>
            <w:vAlign w:val="center"/>
          </w:tcPr>
          <w:p w14:paraId="7AA2CE76" w14:textId="0851D22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276" w:type="dxa"/>
            <w:vAlign w:val="center"/>
          </w:tcPr>
          <w:p w14:paraId="52D7903C" w14:textId="1AAB15CC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2C521F1" w14:textId="0B98B78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192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FB3F3B7" w14:textId="24AC1F3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192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4599932A" w14:textId="67CFE010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  <w:t>0.192</w:t>
            </w:r>
          </w:p>
        </w:tc>
      </w:tr>
      <w:tr w:rsidR="00EB6FD3" w:rsidRPr="00E11822" w14:paraId="3BF99908" w14:textId="77777777" w:rsidTr="006E7CE5">
        <w:trPr>
          <w:trHeight w:val="285"/>
          <w:jc w:val="center"/>
        </w:trPr>
        <w:tc>
          <w:tcPr>
            <w:tcW w:w="706" w:type="dxa"/>
            <w:vAlign w:val="center"/>
          </w:tcPr>
          <w:p w14:paraId="08F983C4" w14:textId="6FDC489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4.4.2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7409991" w14:textId="3CE020B9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Diploma Holder / Qualified Technical / Supervisory Staff</w:t>
            </w:r>
          </w:p>
        </w:tc>
        <w:tc>
          <w:tcPr>
            <w:tcW w:w="1417" w:type="dxa"/>
            <w:vAlign w:val="center"/>
          </w:tcPr>
          <w:p w14:paraId="345045B0" w14:textId="03D497CF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276" w:type="dxa"/>
            <w:vAlign w:val="center"/>
          </w:tcPr>
          <w:p w14:paraId="068E4E01" w14:textId="1826316C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C532068" w14:textId="3F39A4C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144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C0EF76B" w14:textId="438E577E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144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2536A235" w14:textId="39580D5D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  <w:t>0.144</w:t>
            </w:r>
          </w:p>
        </w:tc>
      </w:tr>
      <w:tr w:rsidR="00EB6FD3" w:rsidRPr="00E11822" w14:paraId="53B2768D" w14:textId="77777777" w:rsidTr="006E7CE5">
        <w:trPr>
          <w:trHeight w:val="285"/>
          <w:jc w:val="center"/>
        </w:trPr>
        <w:tc>
          <w:tcPr>
            <w:tcW w:w="706" w:type="dxa"/>
            <w:vAlign w:val="center"/>
          </w:tcPr>
          <w:p w14:paraId="44435311" w14:textId="4EE9CF7B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4.4.3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5D69900" w14:textId="17A812AF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Non-Qualified Technical / Supervisory Staff</w:t>
            </w:r>
          </w:p>
        </w:tc>
        <w:tc>
          <w:tcPr>
            <w:tcW w:w="1417" w:type="dxa"/>
            <w:vAlign w:val="center"/>
          </w:tcPr>
          <w:p w14:paraId="74B88F6E" w14:textId="610DFEB0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276" w:type="dxa"/>
            <w:vAlign w:val="center"/>
          </w:tcPr>
          <w:p w14:paraId="67636785" w14:textId="7D06B54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B873D32" w14:textId="6A54158E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120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E4385E0" w14:textId="78BB9592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120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3F73ACA1" w14:textId="29F4D39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  <w:t>0.120</w:t>
            </w:r>
          </w:p>
        </w:tc>
      </w:tr>
      <w:tr w:rsidR="00EB6FD3" w:rsidRPr="00E11822" w14:paraId="0F77AF65" w14:textId="77777777" w:rsidTr="006E7CE5">
        <w:trPr>
          <w:trHeight w:val="285"/>
          <w:jc w:val="center"/>
        </w:trPr>
        <w:tc>
          <w:tcPr>
            <w:tcW w:w="706" w:type="dxa"/>
            <w:vAlign w:val="center"/>
          </w:tcPr>
          <w:p w14:paraId="007AE5CE" w14:textId="5C74B221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4.4.4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5CEB681" w14:textId="557AAC42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Administrative Staff</w:t>
            </w:r>
          </w:p>
        </w:tc>
        <w:tc>
          <w:tcPr>
            <w:tcW w:w="1417" w:type="dxa"/>
            <w:vAlign w:val="center"/>
          </w:tcPr>
          <w:p w14:paraId="663C1BD9" w14:textId="1855A930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276" w:type="dxa"/>
            <w:vAlign w:val="center"/>
          </w:tcPr>
          <w:p w14:paraId="2B0546E2" w14:textId="09DEF4F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47D07AC" w14:textId="45C5B50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96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B9C1478" w14:textId="0BAA515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96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3DCA2845" w14:textId="6C80322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  <w:t>0.096</w:t>
            </w:r>
          </w:p>
        </w:tc>
      </w:tr>
      <w:tr w:rsidR="00EB6FD3" w:rsidRPr="00E11822" w14:paraId="75FEBDB5" w14:textId="77777777" w:rsidTr="006E7CE5">
        <w:trPr>
          <w:trHeight w:val="285"/>
          <w:jc w:val="center"/>
        </w:trPr>
        <w:tc>
          <w:tcPr>
            <w:tcW w:w="706" w:type="dxa"/>
            <w:vAlign w:val="center"/>
          </w:tcPr>
          <w:p w14:paraId="7D905E60" w14:textId="1E92171F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4.4.5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6817AEB" w14:textId="533585B0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Occupational Safety &amp; Health Officers</w:t>
            </w:r>
          </w:p>
        </w:tc>
        <w:tc>
          <w:tcPr>
            <w:tcW w:w="1417" w:type="dxa"/>
            <w:vAlign w:val="center"/>
          </w:tcPr>
          <w:p w14:paraId="50554E87" w14:textId="13D83AE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276" w:type="dxa"/>
            <w:vAlign w:val="center"/>
          </w:tcPr>
          <w:p w14:paraId="73B283FB" w14:textId="274A531B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27E2674" w14:textId="5BD7551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72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C95E3C4" w14:textId="2D42B1F6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72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7D4FB5CF" w14:textId="4ED7C101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bCs/>
                <w:color w:val="000000" w:themeColor="text1"/>
                <w:sz w:val="17"/>
                <w:szCs w:val="17"/>
                <w:lang w:val="en-US"/>
              </w:rPr>
              <w:t>0.072</w:t>
            </w:r>
          </w:p>
        </w:tc>
      </w:tr>
      <w:tr w:rsidR="00EB6FD3" w:rsidRPr="00E11822" w14:paraId="2B04927C" w14:textId="77777777" w:rsidTr="006E7CE5">
        <w:trPr>
          <w:trHeight w:val="285"/>
          <w:jc w:val="center"/>
        </w:trPr>
        <w:tc>
          <w:tcPr>
            <w:tcW w:w="706" w:type="dxa"/>
            <w:vAlign w:val="center"/>
          </w:tcPr>
          <w:p w14:paraId="4CD40FEF" w14:textId="1EF0353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4.4.6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E741FE8" w14:textId="302D0538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7"/>
                <w:szCs w:val="17"/>
              </w:rPr>
              <w:t>Competent Person - Scaffolding Supervision</w:t>
            </w:r>
          </w:p>
        </w:tc>
        <w:tc>
          <w:tcPr>
            <w:tcW w:w="1417" w:type="dxa"/>
            <w:vAlign w:val="center"/>
          </w:tcPr>
          <w:p w14:paraId="47F9108D" w14:textId="5C4FCF8E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276" w:type="dxa"/>
            <w:vAlign w:val="center"/>
          </w:tcPr>
          <w:p w14:paraId="38FCC212" w14:textId="5C836FF6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3AE0601" w14:textId="467A61EB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N/A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629298E" w14:textId="6FA7375E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N/A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042C1A96" w14:textId="7D040A01" w:rsidR="00EB6FD3" w:rsidRPr="00E11822" w:rsidRDefault="00EB6FD3" w:rsidP="00EB6FD3">
            <w:pPr>
              <w:jc w:val="center"/>
              <w:rPr>
                <w:rFonts w:eastAsia="Calibri" w:cstheme="minorHAnsi"/>
                <w:color w:val="000000" w:themeColor="text1"/>
                <w:sz w:val="17"/>
                <w:szCs w:val="17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7"/>
                <w:szCs w:val="17"/>
                <w:lang w:val="en-US"/>
              </w:rPr>
              <w:t>N/A</w:t>
            </w:r>
          </w:p>
        </w:tc>
      </w:tr>
    </w:tbl>
    <w:p w14:paraId="509E58F5" w14:textId="3D59E8E5" w:rsidR="00E5045E" w:rsidRPr="00E11822" w:rsidRDefault="00E5045E" w:rsidP="00682507">
      <w:pPr>
        <w:pStyle w:val="ListParagraph"/>
        <w:jc w:val="center"/>
        <w:rPr>
          <w:rFonts w:cstheme="minorHAnsi"/>
          <w:b/>
          <w:color w:val="000000" w:themeColor="text1"/>
          <w:sz w:val="28"/>
          <w:szCs w:val="28"/>
          <w:u w:val="single"/>
        </w:rPr>
      </w:pPr>
    </w:p>
    <w:p w14:paraId="3D485F40" w14:textId="1C7AEDB9" w:rsidR="00FB54A6" w:rsidRPr="00E11822" w:rsidRDefault="00FB54A6" w:rsidP="00682507">
      <w:pPr>
        <w:pStyle w:val="ListParagraph"/>
        <w:jc w:val="center"/>
        <w:rPr>
          <w:rFonts w:cstheme="minorHAnsi"/>
          <w:b/>
          <w:color w:val="000000" w:themeColor="text1"/>
          <w:sz w:val="28"/>
          <w:szCs w:val="28"/>
          <w:u w:val="single"/>
        </w:rPr>
      </w:pPr>
    </w:p>
    <w:p w14:paraId="32FE9305" w14:textId="6B5B0539" w:rsidR="00FB54A6" w:rsidRPr="00E11822" w:rsidRDefault="00FB54A6" w:rsidP="00682507">
      <w:pPr>
        <w:pStyle w:val="ListParagraph"/>
        <w:jc w:val="center"/>
        <w:rPr>
          <w:rFonts w:cstheme="minorHAnsi"/>
          <w:b/>
          <w:color w:val="000000" w:themeColor="text1"/>
          <w:sz w:val="28"/>
          <w:szCs w:val="28"/>
          <w:u w:val="single"/>
        </w:rPr>
      </w:pPr>
    </w:p>
    <w:p w14:paraId="1DE456D1" w14:textId="77777777" w:rsidR="00FB54A6" w:rsidRPr="00E11822" w:rsidRDefault="00FB54A6" w:rsidP="00682507">
      <w:pPr>
        <w:pStyle w:val="ListParagraph"/>
        <w:jc w:val="center"/>
        <w:rPr>
          <w:rFonts w:cstheme="minorHAnsi"/>
          <w:b/>
          <w:color w:val="000000" w:themeColor="text1"/>
          <w:sz w:val="28"/>
          <w:szCs w:val="28"/>
          <w:u w:val="single"/>
        </w:rPr>
      </w:pPr>
    </w:p>
    <w:p w14:paraId="25318FF0" w14:textId="77777777" w:rsidR="004653E5" w:rsidRPr="00E11822" w:rsidRDefault="004653E5" w:rsidP="00737B31">
      <w:pPr>
        <w:pStyle w:val="ListParagraph"/>
        <w:jc w:val="center"/>
        <w:rPr>
          <w:rFonts w:cstheme="minorHAnsi"/>
          <w:b/>
          <w:color w:val="000000" w:themeColor="text1"/>
          <w:sz w:val="32"/>
          <w:szCs w:val="32"/>
          <w:u w:val="single"/>
        </w:rPr>
      </w:pPr>
      <w:r w:rsidRPr="00E11822">
        <w:rPr>
          <w:rFonts w:cstheme="minorHAnsi"/>
          <w:b/>
          <w:color w:val="000000" w:themeColor="text1"/>
          <w:sz w:val="32"/>
          <w:szCs w:val="32"/>
          <w:u w:val="single"/>
        </w:rPr>
        <w:t>Criteria for Upgrading of Contractors</w:t>
      </w:r>
    </w:p>
    <w:p w14:paraId="796BB45D" w14:textId="77777777" w:rsidR="004653E5" w:rsidRPr="00E11822" w:rsidRDefault="004653E5" w:rsidP="00737B31">
      <w:pPr>
        <w:pStyle w:val="ListParagraph"/>
        <w:jc w:val="center"/>
        <w:rPr>
          <w:rFonts w:cstheme="minorHAnsi"/>
          <w:b/>
          <w:color w:val="000000" w:themeColor="text1"/>
          <w:sz w:val="4"/>
          <w:szCs w:val="4"/>
          <w:u w:val="single"/>
        </w:rPr>
      </w:pPr>
    </w:p>
    <w:p w14:paraId="33F34D3F" w14:textId="556927A9" w:rsidR="004653E5" w:rsidRPr="00E11822" w:rsidRDefault="004653E5" w:rsidP="004653E5">
      <w:pPr>
        <w:pStyle w:val="ListParagraph"/>
        <w:jc w:val="center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From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Grade E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D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>(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MUR </w:t>
      </w:r>
      <w:r w:rsidR="006E30DF" w:rsidRPr="00E11822">
        <w:rPr>
          <w:rFonts w:cstheme="minorHAnsi"/>
          <w:b/>
          <w:color w:val="FF0000"/>
          <w:sz w:val="24"/>
          <w:szCs w:val="24"/>
          <w:u w:val="single"/>
        </w:rPr>
        <w:t>125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 million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MUR </w:t>
      </w:r>
      <w:r w:rsidR="006E30DF" w:rsidRPr="00E11822">
        <w:rPr>
          <w:rFonts w:cstheme="minorHAnsi"/>
          <w:b/>
          <w:color w:val="FF0000"/>
          <w:sz w:val="24"/>
          <w:szCs w:val="24"/>
          <w:u w:val="single"/>
        </w:rPr>
        <w:t>20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0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million)</w:t>
      </w:r>
    </w:p>
    <w:tbl>
      <w:tblPr>
        <w:tblW w:w="994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2148"/>
        <w:gridCol w:w="1396"/>
        <w:gridCol w:w="1418"/>
        <w:gridCol w:w="1438"/>
        <w:gridCol w:w="1418"/>
        <w:gridCol w:w="1417"/>
      </w:tblGrid>
      <w:tr w:rsidR="00DB3A4F" w:rsidRPr="00E11822" w14:paraId="1F396879" w14:textId="77777777" w:rsidTr="0085635D">
        <w:trPr>
          <w:trHeight w:val="367"/>
          <w:jc w:val="center"/>
        </w:trPr>
        <w:tc>
          <w:tcPr>
            <w:tcW w:w="709" w:type="dxa"/>
            <w:vMerge w:val="restart"/>
            <w:shd w:val="clear" w:color="auto" w:fill="DEEAF6" w:themeFill="accent1" w:themeFillTint="33"/>
            <w:vAlign w:val="center"/>
          </w:tcPr>
          <w:p w14:paraId="19CD6381" w14:textId="77777777" w:rsidR="00713589" w:rsidRPr="00E11822" w:rsidRDefault="00713589" w:rsidP="002558CC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2148" w:type="dxa"/>
            <w:vMerge w:val="restart"/>
            <w:shd w:val="clear" w:color="auto" w:fill="DEEAF6" w:themeFill="accent1" w:themeFillTint="33"/>
            <w:vAlign w:val="center"/>
          </w:tcPr>
          <w:p w14:paraId="776F1CB5" w14:textId="77777777" w:rsidR="00713589" w:rsidRPr="00E11822" w:rsidRDefault="00713589" w:rsidP="002558CC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14:paraId="7CAD4B94" w14:textId="77777777" w:rsidR="00713589" w:rsidRPr="00E11822" w:rsidRDefault="00713589" w:rsidP="002558CC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Requirements</w:t>
            </w:r>
          </w:p>
        </w:tc>
      </w:tr>
      <w:tr w:rsidR="007020B8" w:rsidRPr="00E11822" w14:paraId="1567E343" w14:textId="77777777" w:rsidTr="0085635D">
        <w:trPr>
          <w:trHeight w:val="538"/>
          <w:jc w:val="center"/>
        </w:trPr>
        <w:tc>
          <w:tcPr>
            <w:tcW w:w="709" w:type="dxa"/>
            <w:vMerge/>
            <w:shd w:val="clear" w:color="auto" w:fill="DEEAF6" w:themeFill="accent1" w:themeFillTint="33"/>
            <w:vAlign w:val="center"/>
          </w:tcPr>
          <w:p w14:paraId="7869BF99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148" w:type="dxa"/>
            <w:vMerge/>
            <w:shd w:val="clear" w:color="auto" w:fill="DEEAF6" w:themeFill="accent1" w:themeFillTint="33"/>
            <w:vAlign w:val="center"/>
          </w:tcPr>
          <w:p w14:paraId="0BE84207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396" w:type="dxa"/>
            <w:shd w:val="clear" w:color="auto" w:fill="DEEAF6" w:themeFill="accent1" w:themeFillTint="33"/>
            <w:vAlign w:val="center"/>
          </w:tcPr>
          <w:p w14:paraId="6839BA51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09ADA2F9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438" w:type="dxa"/>
            <w:shd w:val="clear" w:color="auto" w:fill="DEEAF6" w:themeFill="accent1" w:themeFillTint="33"/>
            <w:vAlign w:val="center"/>
          </w:tcPr>
          <w:p w14:paraId="6551F35C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13F20683" w14:textId="3B7BCAFF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46F08D41" w14:textId="5E45D0AA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             (Electrical            Works only)</w:t>
            </w:r>
          </w:p>
        </w:tc>
      </w:tr>
      <w:tr w:rsidR="004321BE" w:rsidRPr="00E11822" w14:paraId="63A00CA1" w14:textId="77777777" w:rsidTr="00B56821">
        <w:trPr>
          <w:trHeight w:val="620"/>
          <w:jc w:val="center"/>
        </w:trPr>
        <w:tc>
          <w:tcPr>
            <w:tcW w:w="709" w:type="dxa"/>
            <w:vAlign w:val="center"/>
          </w:tcPr>
          <w:p w14:paraId="4D86435A" w14:textId="479B5C32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5.1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32D2AE82" w14:textId="79E25522" w:rsidR="004321BE" w:rsidRPr="00E11822" w:rsidRDefault="004321BE" w:rsidP="004321BE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396" w:type="dxa"/>
            <w:vAlign w:val="center"/>
          </w:tcPr>
          <w:p w14:paraId="577D90C2" w14:textId="5BD1FDD7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62.5 million</w:t>
            </w:r>
          </w:p>
        </w:tc>
        <w:tc>
          <w:tcPr>
            <w:tcW w:w="1418" w:type="dxa"/>
            <w:vAlign w:val="center"/>
          </w:tcPr>
          <w:p w14:paraId="07275306" w14:textId="04A6BCC2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62.5 million</w:t>
            </w:r>
          </w:p>
        </w:tc>
        <w:tc>
          <w:tcPr>
            <w:tcW w:w="1438" w:type="dxa"/>
            <w:vAlign w:val="center"/>
          </w:tcPr>
          <w:p w14:paraId="0AA8B9EA" w14:textId="17F6A2FB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5 million</w:t>
            </w:r>
          </w:p>
        </w:tc>
        <w:tc>
          <w:tcPr>
            <w:tcW w:w="1418" w:type="dxa"/>
            <w:vAlign w:val="center"/>
          </w:tcPr>
          <w:p w14:paraId="05F10A59" w14:textId="5FC58CC4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5 million</w:t>
            </w:r>
          </w:p>
        </w:tc>
        <w:tc>
          <w:tcPr>
            <w:tcW w:w="1417" w:type="dxa"/>
            <w:vAlign w:val="center"/>
          </w:tcPr>
          <w:p w14:paraId="0B269EA0" w14:textId="4683FDC0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5 million</w:t>
            </w:r>
          </w:p>
        </w:tc>
      </w:tr>
      <w:tr w:rsidR="004321BE" w:rsidRPr="00E11822" w14:paraId="2D300EA9" w14:textId="77777777" w:rsidTr="00B56821">
        <w:trPr>
          <w:trHeight w:val="594"/>
          <w:jc w:val="center"/>
        </w:trPr>
        <w:tc>
          <w:tcPr>
            <w:tcW w:w="709" w:type="dxa"/>
            <w:vMerge w:val="restart"/>
            <w:vAlign w:val="center"/>
          </w:tcPr>
          <w:p w14:paraId="0E1178A6" w14:textId="74E38961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5.2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4F4E2AF5" w14:textId="130618FD" w:rsidR="004321BE" w:rsidRPr="00E11822" w:rsidRDefault="004321BE" w:rsidP="004321BE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396" w:type="dxa"/>
            <w:vAlign w:val="center"/>
          </w:tcPr>
          <w:p w14:paraId="25B9081C" w14:textId="4378AA6A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2.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4678E447" w14:textId="30D009A0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2.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38" w:type="dxa"/>
            <w:vAlign w:val="center"/>
          </w:tcPr>
          <w:p w14:paraId="26DA43EC" w14:textId="04990994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1E6C7D31" w14:textId="3F4336C9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7" w:type="dxa"/>
            <w:vAlign w:val="center"/>
          </w:tcPr>
          <w:p w14:paraId="430B8D14" w14:textId="3A2FB00D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4321BE" w:rsidRPr="00E11822" w14:paraId="37748ED8" w14:textId="77777777" w:rsidTr="00992C78">
        <w:trPr>
          <w:trHeight w:val="194"/>
          <w:jc w:val="center"/>
        </w:trPr>
        <w:tc>
          <w:tcPr>
            <w:tcW w:w="709" w:type="dxa"/>
            <w:vMerge/>
            <w:vAlign w:val="center"/>
          </w:tcPr>
          <w:p w14:paraId="223E5EE1" w14:textId="77777777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148" w:type="dxa"/>
            <w:shd w:val="clear" w:color="auto" w:fill="auto"/>
            <w:vAlign w:val="center"/>
          </w:tcPr>
          <w:p w14:paraId="4DCAB40E" w14:textId="2D8FB312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396" w:type="dxa"/>
            <w:vAlign w:val="center"/>
          </w:tcPr>
          <w:p w14:paraId="746A6083" w14:textId="77777777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30058338" w14:textId="77777777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38" w:type="dxa"/>
            <w:vAlign w:val="center"/>
          </w:tcPr>
          <w:p w14:paraId="5E87B81C" w14:textId="77777777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17AEEFED" w14:textId="77777777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2D372433" w14:textId="77777777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4321BE" w:rsidRPr="00E11822" w14:paraId="7579F10A" w14:textId="77777777" w:rsidTr="00B56821">
        <w:trPr>
          <w:trHeight w:val="594"/>
          <w:jc w:val="center"/>
        </w:trPr>
        <w:tc>
          <w:tcPr>
            <w:tcW w:w="709" w:type="dxa"/>
            <w:vMerge/>
            <w:vAlign w:val="center"/>
          </w:tcPr>
          <w:p w14:paraId="0D98D7E7" w14:textId="77777777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148" w:type="dxa"/>
            <w:shd w:val="clear" w:color="auto" w:fill="auto"/>
            <w:vAlign w:val="center"/>
          </w:tcPr>
          <w:p w14:paraId="3B9F6DD1" w14:textId="7CD58297" w:rsidR="004321BE" w:rsidRPr="00E11822" w:rsidRDefault="004321BE" w:rsidP="004321BE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396" w:type="dxa"/>
            <w:vAlign w:val="center"/>
          </w:tcPr>
          <w:p w14:paraId="6E44CDE7" w14:textId="0A35D2C3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1.2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609C1518" w14:textId="0BA1FE4A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1.2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38" w:type="dxa"/>
            <w:vAlign w:val="center"/>
          </w:tcPr>
          <w:p w14:paraId="5EE2356C" w14:textId="1AB25DDF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6.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27286C2B" w14:textId="6E5751F0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6.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7" w:type="dxa"/>
            <w:vAlign w:val="center"/>
          </w:tcPr>
          <w:p w14:paraId="54CA71BB" w14:textId="57D23EF9" w:rsidR="004321BE" w:rsidRPr="00E11822" w:rsidRDefault="004321BE" w:rsidP="004321BE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6.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117D44" w:rsidRPr="00E11822" w14:paraId="25D3597D" w14:textId="77777777" w:rsidTr="0085635D">
        <w:trPr>
          <w:trHeight w:val="594"/>
          <w:jc w:val="center"/>
        </w:trPr>
        <w:tc>
          <w:tcPr>
            <w:tcW w:w="709" w:type="dxa"/>
            <w:vAlign w:val="center"/>
          </w:tcPr>
          <w:p w14:paraId="6D5F2B34" w14:textId="6BA6D12E" w:rsidR="00117D44" w:rsidRPr="00E11822" w:rsidRDefault="00117D44" w:rsidP="002170B5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5.3</w:t>
            </w:r>
          </w:p>
        </w:tc>
        <w:tc>
          <w:tcPr>
            <w:tcW w:w="9235" w:type="dxa"/>
            <w:gridSpan w:val="6"/>
            <w:shd w:val="clear" w:color="auto" w:fill="auto"/>
            <w:vAlign w:val="center"/>
          </w:tcPr>
          <w:p w14:paraId="488EB570" w14:textId="56C26246" w:rsidR="00117D44" w:rsidRPr="00E11822" w:rsidRDefault="00CD4674" w:rsidP="00117D44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Experienced / Qualified Personnel (Full-Time Employment)                                                                                                   (Marks given per person per year of experience) </w:t>
            </w:r>
            <w:r w:rsidRPr="00E11822">
              <w:rPr>
                <w:rFonts w:eastAsia="Calibri" w:cstheme="minorHAnsi"/>
                <w:i/>
                <w:color w:val="000000" w:themeColor="text1"/>
                <w:sz w:val="20"/>
                <w:szCs w:val="20"/>
                <w:lang w:val="en-US"/>
              </w:rPr>
              <w:t xml:space="preserve">Cumulative Minimum Marks required: </w:t>
            </w:r>
            <w:r w:rsidRPr="00E11822">
              <w:rPr>
                <w:rFonts w:eastAsia="Calibri" w:cstheme="minorHAnsi"/>
                <w:b/>
                <w:bCs/>
                <w:i/>
                <w:color w:val="FF0000"/>
                <w:sz w:val="20"/>
                <w:szCs w:val="20"/>
                <w:u w:val="single"/>
                <w:lang w:val="en-US"/>
              </w:rPr>
              <w:t>6 marks</w:t>
            </w:r>
            <w:r w:rsidRPr="00E11822">
              <w:rPr>
                <w:rFonts w:eastAsia="Calibri" w:cstheme="minorHAnsi"/>
                <w:i/>
                <w:color w:val="000000" w:themeColor="text1"/>
                <w:sz w:val="20"/>
                <w:szCs w:val="20"/>
                <w:lang w:val="en-US"/>
              </w:rPr>
              <w:t>)</w:t>
            </w: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               </w:t>
            </w:r>
          </w:p>
        </w:tc>
      </w:tr>
      <w:tr w:rsidR="00EB6FD3" w:rsidRPr="00E11822" w14:paraId="2CF94171" w14:textId="77777777" w:rsidTr="0085635D">
        <w:trPr>
          <w:trHeight w:val="594"/>
          <w:jc w:val="center"/>
        </w:trPr>
        <w:tc>
          <w:tcPr>
            <w:tcW w:w="709" w:type="dxa"/>
            <w:vAlign w:val="center"/>
          </w:tcPr>
          <w:p w14:paraId="1B51E71F" w14:textId="0CF53C32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5.3.1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301C496F" w14:textId="5640B743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Degree in Engineering / Quantity Surveying / Architecture</w:t>
            </w:r>
          </w:p>
        </w:tc>
        <w:tc>
          <w:tcPr>
            <w:tcW w:w="1396" w:type="dxa"/>
            <w:vAlign w:val="center"/>
          </w:tcPr>
          <w:p w14:paraId="4839F181" w14:textId="61CC8F7A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0</w:t>
            </w:r>
          </w:p>
        </w:tc>
        <w:tc>
          <w:tcPr>
            <w:tcW w:w="1418" w:type="dxa"/>
            <w:vAlign w:val="center"/>
          </w:tcPr>
          <w:p w14:paraId="71F2B4F5" w14:textId="5D11734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0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071505B5" w14:textId="2F5763C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4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C88970B" w14:textId="0418484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4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F1753DE" w14:textId="76572E7F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40</w:t>
            </w:r>
          </w:p>
        </w:tc>
      </w:tr>
      <w:tr w:rsidR="00EB6FD3" w:rsidRPr="00E11822" w14:paraId="7208EDD2" w14:textId="77777777" w:rsidTr="0085635D">
        <w:trPr>
          <w:trHeight w:val="594"/>
          <w:jc w:val="center"/>
        </w:trPr>
        <w:tc>
          <w:tcPr>
            <w:tcW w:w="709" w:type="dxa"/>
            <w:vAlign w:val="center"/>
          </w:tcPr>
          <w:p w14:paraId="3AB01449" w14:textId="71201126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5.3.2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100705D2" w14:textId="4D0E3D94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Diploma Holder / Qualified Technical / Supervisory Staff</w:t>
            </w:r>
          </w:p>
        </w:tc>
        <w:tc>
          <w:tcPr>
            <w:tcW w:w="1396" w:type="dxa"/>
            <w:vAlign w:val="center"/>
          </w:tcPr>
          <w:p w14:paraId="7876FFD5" w14:textId="16F09CCC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0</w:t>
            </w:r>
          </w:p>
        </w:tc>
        <w:tc>
          <w:tcPr>
            <w:tcW w:w="1418" w:type="dxa"/>
            <w:vAlign w:val="center"/>
          </w:tcPr>
          <w:p w14:paraId="08419794" w14:textId="3EE78A7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0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5760AC5B" w14:textId="4C38548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2C1039D" w14:textId="32FA1FC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1B46EBC" w14:textId="4D7042B8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30</w:t>
            </w:r>
          </w:p>
        </w:tc>
      </w:tr>
      <w:tr w:rsidR="00EB6FD3" w:rsidRPr="00E11822" w14:paraId="3881B4FD" w14:textId="77777777" w:rsidTr="0085635D">
        <w:trPr>
          <w:trHeight w:val="594"/>
          <w:jc w:val="center"/>
        </w:trPr>
        <w:tc>
          <w:tcPr>
            <w:tcW w:w="709" w:type="dxa"/>
            <w:vAlign w:val="center"/>
          </w:tcPr>
          <w:p w14:paraId="4644FB91" w14:textId="63F2CD9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5.3.3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5F73CDA1" w14:textId="23C08A13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Non-Qualified Technical / Supervisory Staff</w:t>
            </w:r>
          </w:p>
        </w:tc>
        <w:tc>
          <w:tcPr>
            <w:tcW w:w="1396" w:type="dxa"/>
            <w:vAlign w:val="center"/>
          </w:tcPr>
          <w:p w14:paraId="78A47F2A" w14:textId="3B3F8076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418" w:type="dxa"/>
            <w:vAlign w:val="center"/>
          </w:tcPr>
          <w:p w14:paraId="59AF5AC1" w14:textId="3915A038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3739788D" w14:textId="79ED21D2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25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2D29C47" w14:textId="6BEE47D0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2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4C22E94" w14:textId="1BBA790F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25</w:t>
            </w:r>
          </w:p>
        </w:tc>
      </w:tr>
      <w:tr w:rsidR="00EB6FD3" w:rsidRPr="00E11822" w14:paraId="34666786" w14:textId="77777777" w:rsidTr="0085635D">
        <w:trPr>
          <w:trHeight w:val="594"/>
          <w:jc w:val="center"/>
        </w:trPr>
        <w:tc>
          <w:tcPr>
            <w:tcW w:w="709" w:type="dxa"/>
            <w:vAlign w:val="center"/>
          </w:tcPr>
          <w:p w14:paraId="630923DA" w14:textId="541DB76F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5.3.4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70B14925" w14:textId="58EDC98F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Administrative Staff</w:t>
            </w:r>
          </w:p>
        </w:tc>
        <w:tc>
          <w:tcPr>
            <w:tcW w:w="1396" w:type="dxa"/>
            <w:vAlign w:val="center"/>
          </w:tcPr>
          <w:p w14:paraId="5C50004F" w14:textId="30C56A95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418" w:type="dxa"/>
            <w:vAlign w:val="center"/>
          </w:tcPr>
          <w:p w14:paraId="0428B7E3" w14:textId="7E46081F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29232322" w14:textId="7FE8316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2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4079483" w14:textId="72AA0092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2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1D9322A" w14:textId="5F901D8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20</w:t>
            </w:r>
          </w:p>
        </w:tc>
      </w:tr>
      <w:tr w:rsidR="00EB6FD3" w:rsidRPr="00E11822" w14:paraId="06EB7F0D" w14:textId="77777777" w:rsidTr="0085635D">
        <w:trPr>
          <w:trHeight w:val="594"/>
          <w:jc w:val="center"/>
        </w:trPr>
        <w:tc>
          <w:tcPr>
            <w:tcW w:w="709" w:type="dxa"/>
            <w:vAlign w:val="center"/>
          </w:tcPr>
          <w:p w14:paraId="13CDC189" w14:textId="5A1F523D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5.3.5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57865792" w14:textId="6CFBB58F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Occupational Safety &amp; Health Officers</w:t>
            </w:r>
          </w:p>
        </w:tc>
        <w:tc>
          <w:tcPr>
            <w:tcW w:w="1396" w:type="dxa"/>
            <w:vAlign w:val="center"/>
          </w:tcPr>
          <w:p w14:paraId="57DA5BB9" w14:textId="2E47B773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418" w:type="dxa"/>
            <w:vAlign w:val="center"/>
          </w:tcPr>
          <w:p w14:paraId="6EFDA052" w14:textId="1A8C19BB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12FC5B02" w14:textId="2454E5F8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5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63C20E2" w14:textId="44EFFA0D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BC6710A" w14:textId="5531401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5</w:t>
            </w:r>
          </w:p>
        </w:tc>
      </w:tr>
      <w:tr w:rsidR="00EB6FD3" w:rsidRPr="00E11822" w14:paraId="2FB36922" w14:textId="77777777" w:rsidTr="0085635D">
        <w:trPr>
          <w:trHeight w:val="594"/>
          <w:jc w:val="center"/>
        </w:trPr>
        <w:tc>
          <w:tcPr>
            <w:tcW w:w="709" w:type="dxa"/>
            <w:vAlign w:val="center"/>
          </w:tcPr>
          <w:p w14:paraId="1375D74A" w14:textId="4760A858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5.3.6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2AD0E2E3" w14:textId="097ECD5D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Competent Person - Scaffolding Supervision</w:t>
            </w:r>
          </w:p>
        </w:tc>
        <w:tc>
          <w:tcPr>
            <w:tcW w:w="1396" w:type="dxa"/>
            <w:vAlign w:val="center"/>
          </w:tcPr>
          <w:p w14:paraId="2A9CF05D" w14:textId="2B2FE4FC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418" w:type="dxa"/>
            <w:vAlign w:val="center"/>
          </w:tcPr>
          <w:p w14:paraId="61BDE7B7" w14:textId="3CC0484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4D6F3FB5" w14:textId="7664338E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N/A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FEBCFA1" w14:textId="7865D34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N/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4893B43" w14:textId="7566D9D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N/A</w:t>
            </w:r>
          </w:p>
        </w:tc>
      </w:tr>
    </w:tbl>
    <w:p w14:paraId="64E52E68" w14:textId="77777777" w:rsidR="00430ED9" w:rsidRPr="00E11822" w:rsidRDefault="00430ED9" w:rsidP="00430ED9">
      <w:pPr>
        <w:spacing w:after="0" w:line="240" w:lineRule="auto"/>
        <w:ind w:right="-22"/>
        <w:jc w:val="both"/>
        <w:rPr>
          <w:rFonts w:cstheme="minorHAnsi"/>
          <w:i/>
          <w:color w:val="000000" w:themeColor="text1"/>
        </w:rPr>
      </w:pPr>
    </w:p>
    <w:p w14:paraId="2174699D" w14:textId="77777777" w:rsidR="00F3399D" w:rsidRPr="00E11822" w:rsidRDefault="00F3399D" w:rsidP="00F02A0A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6D80B9C7" w14:textId="77777777" w:rsidR="00F3399D" w:rsidRPr="00E11822" w:rsidRDefault="00F3399D" w:rsidP="00F02A0A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7EA20770" w14:textId="77777777" w:rsidR="00981BEA" w:rsidRPr="00E11822" w:rsidRDefault="00981BEA" w:rsidP="00F02A0A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29045A7C" w14:textId="77777777" w:rsidR="00981BEA" w:rsidRPr="00E11822" w:rsidRDefault="00981BEA" w:rsidP="00F02A0A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27101832" w14:textId="28AAB91E" w:rsidR="00981BEA" w:rsidRPr="00E11822" w:rsidRDefault="00981BEA" w:rsidP="00F02A0A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388C86C5" w14:textId="021B095D" w:rsidR="006454E4" w:rsidRPr="00E11822" w:rsidRDefault="006454E4" w:rsidP="00F02A0A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6242E76F" w14:textId="3BB58570" w:rsidR="006454E4" w:rsidRPr="00E11822" w:rsidRDefault="006454E4" w:rsidP="00F02A0A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3DCCEAAF" w14:textId="795422F9" w:rsidR="006454E4" w:rsidRPr="00E11822" w:rsidRDefault="006454E4" w:rsidP="00F02A0A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2BCE9DC6" w14:textId="30877D63" w:rsidR="006454E4" w:rsidRPr="00E11822" w:rsidRDefault="006454E4" w:rsidP="00F02A0A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58E20B3E" w14:textId="72D61FEA" w:rsidR="006454E4" w:rsidRPr="00E11822" w:rsidRDefault="006454E4" w:rsidP="00F02A0A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1B933E69" w14:textId="77777777" w:rsidR="006454E4" w:rsidRPr="00E11822" w:rsidRDefault="006454E4" w:rsidP="00F02A0A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2F7D0524" w14:textId="77777777" w:rsidR="00981BEA" w:rsidRPr="00E11822" w:rsidRDefault="00981BEA" w:rsidP="00F02A0A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6A3AFAC9" w14:textId="77777777" w:rsidR="00981BEA" w:rsidRPr="00E11822" w:rsidRDefault="00981BEA" w:rsidP="00F02A0A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2AACA3F5" w14:textId="77777777" w:rsidR="0094658D" w:rsidRPr="00E11822" w:rsidRDefault="0094658D" w:rsidP="00737B31">
      <w:pPr>
        <w:pStyle w:val="ListParagraph"/>
        <w:jc w:val="center"/>
        <w:rPr>
          <w:rFonts w:cstheme="minorHAnsi"/>
          <w:b/>
          <w:color w:val="000000" w:themeColor="text1"/>
          <w:sz w:val="32"/>
          <w:szCs w:val="32"/>
          <w:u w:val="single"/>
        </w:rPr>
      </w:pPr>
      <w:r w:rsidRPr="00E11822">
        <w:rPr>
          <w:rFonts w:cstheme="minorHAnsi"/>
          <w:b/>
          <w:color w:val="000000" w:themeColor="text1"/>
          <w:sz w:val="32"/>
          <w:szCs w:val="32"/>
          <w:u w:val="single"/>
        </w:rPr>
        <w:t>Criteria for Upgrading of Contractors</w:t>
      </w:r>
    </w:p>
    <w:p w14:paraId="3C1AB51D" w14:textId="77777777" w:rsidR="0094658D" w:rsidRPr="00E11822" w:rsidRDefault="0094658D" w:rsidP="00737B31">
      <w:pPr>
        <w:pStyle w:val="ListParagraph"/>
        <w:jc w:val="center"/>
        <w:rPr>
          <w:rFonts w:cstheme="minorHAnsi"/>
          <w:b/>
          <w:color w:val="000000" w:themeColor="text1"/>
          <w:sz w:val="4"/>
          <w:szCs w:val="4"/>
          <w:u w:val="single"/>
        </w:rPr>
      </w:pPr>
    </w:p>
    <w:p w14:paraId="67A2DB78" w14:textId="2852C82D" w:rsidR="0094658D" w:rsidRPr="00E11822" w:rsidRDefault="0094658D" w:rsidP="0094658D">
      <w:pPr>
        <w:pStyle w:val="ListParagraph"/>
        <w:jc w:val="center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From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Grade F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E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>(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MUR 50 million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MUR 125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million)</w:t>
      </w:r>
    </w:p>
    <w:tbl>
      <w:tblPr>
        <w:tblW w:w="994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2148"/>
        <w:gridCol w:w="1396"/>
        <w:gridCol w:w="1559"/>
        <w:gridCol w:w="1297"/>
        <w:gridCol w:w="1418"/>
        <w:gridCol w:w="1417"/>
      </w:tblGrid>
      <w:tr w:rsidR="00DB3A4F" w:rsidRPr="00E11822" w14:paraId="5D026B6B" w14:textId="77777777" w:rsidTr="0085635D">
        <w:trPr>
          <w:trHeight w:val="367"/>
          <w:jc w:val="center"/>
        </w:trPr>
        <w:tc>
          <w:tcPr>
            <w:tcW w:w="709" w:type="dxa"/>
            <w:vMerge w:val="restart"/>
            <w:shd w:val="clear" w:color="auto" w:fill="DEEAF6" w:themeFill="accent1" w:themeFillTint="33"/>
            <w:vAlign w:val="center"/>
          </w:tcPr>
          <w:p w14:paraId="73B4945E" w14:textId="77777777" w:rsidR="00537B72" w:rsidRPr="00E11822" w:rsidRDefault="00537B72" w:rsidP="0097639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2148" w:type="dxa"/>
            <w:vMerge w:val="restart"/>
            <w:shd w:val="clear" w:color="auto" w:fill="DEEAF6" w:themeFill="accent1" w:themeFillTint="33"/>
            <w:vAlign w:val="center"/>
          </w:tcPr>
          <w:p w14:paraId="71ACD7A7" w14:textId="77777777" w:rsidR="00537B72" w:rsidRPr="00E11822" w:rsidRDefault="00537B72" w:rsidP="0097639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14:paraId="0EDA051A" w14:textId="77777777" w:rsidR="00537B72" w:rsidRPr="00E11822" w:rsidRDefault="00537B72" w:rsidP="0097639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Requirements</w:t>
            </w:r>
          </w:p>
        </w:tc>
      </w:tr>
      <w:tr w:rsidR="007020B8" w:rsidRPr="00E11822" w14:paraId="443C75CE" w14:textId="77777777" w:rsidTr="0085635D">
        <w:trPr>
          <w:trHeight w:val="538"/>
          <w:jc w:val="center"/>
        </w:trPr>
        <w:tc>
          <w:tcPr>
            <w:tcW w:w="709" w:type="dxa"/>
            <w:vMerge/>
            <w:shd w:val="clear" w:color="auto" w:fill="DEEAF6" w:themeFill="accent1" w:themeFillTint="33"/>
            <w:vAlign w:val="center"/>
          </w:tcPr>
          <w:p w14:paraId="40DFD1D2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148" w:type="dxa"/>
            <w:vMerge/>
            <w:shd w:val="clear" w:color="auto" w:fill="DEEAF6" w:themeFill="accent1" w:themeFillTint="33"/>
            <w:vAlign w:val="center"/>
          </w:tcPr>
          <w:p w14:paraId="658138FB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396" w:type="dxa"/>
            <w:shd w:val="clear" w:color="auto" w:fill="DEEAF6" w:themeFill="accent1" w:themeFillTint="33"/>
            <w:vAlign w:val="center"/>
          </w:tcPr>
          <w:p w14:paraId="2973F144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5FFB8FBF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297" w:type="dxa"/>
            <w:shd w:val="clear" w:color="auto" w:fill="DEEAF6" w:themeFill="accent1" w:themeFillTint="33"/>
            <w:vAlign w:val="center"/>
          </w:tcPr>
          <w:p w14:paraId="50C68E9E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6C5A2361" w14:textId="778004F2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590C343A" w14:textId="1EF363BC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             (Electrical            Works only)</w:t>
            </w:r>
          </w:p>
        </w:tc>
      </w:tr>
      <w:tr w:rsidR="004674AB" w:rsidRPr="00E11822" w14:paraId="5D07924E" w14:textId="77777777" w:rsidTr="008954F3">
        <w:trPr>
          <w:trHeight w:val="620"/>
          <w:jc w:val="center"/>
        </w:trPr>
        <w:tc>
          <w:tcPr>
            <w:tcW w:w="709" w:type="dxa"/>
            <w:vAlign w:val="center"/>
          </w:tcPr>
          <w:p w14:paraId="5E80266B" w14:textId="5D54EA22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6.1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754EB4C1" w14:textId="3F6DD3B6" w:rsidR="004674AB" w:rsidRPr="00E11822" w:rsidRDefault="004674AB" w:rsidP="004674AB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396" w:type="dxa"/>
            <w:vAlign w:val="center"/>
          </w:tcPr>
          <w:p w14:paraId="677940CE" w14:textId="22ABB12D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5 million</w:t>
            </w:r>
          </w:p>
        </w:tc>
        <w:tc>
          <w:tcPr>
            <w:tcW w:w="1559" w:type="dxa"/>
            <w:vAlign w:val="center"/>
          </w:tcPr>
          <w:p w14:paraId="31B7FFDF" w14:textId="0BD0B861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5 million</w:t>
            </w:r>
          </w:p>
        </w:tc>
        <w:tc>
          <w:tcPr>
            <w:tcW w:w="1297" w:type="dxa"/>
            <w:vAlign w:val="center"/>
          </w:tcPr>
          <w:p w14:paraId="7ADFCA1A" w14:textId="57377C16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0 million</w:t>
            </w:r>
          </w:p>
        </w:tc>
        <w:tc>
          <w:tcPr>
            <w:tcW w:w="1418" w:type="dxa"/>
            <w:vAlign w:val="center"/>
          </w:tcPr>
          <w:p w14:paraId="76593B35" w14:textId="1447043B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0 million</w:t>
            </w:r>
          </w:p>
        </w:tc>
        <w:tc>
          <w:tcPr>
            <w:tcW w:w="1417" w:type="dxa"/>
            <w:vAlign w:val="center"/>
          </w:tcPr>
          <w:p w14:paraId="58415285" w14:textId="69089CCF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0 million</w:t>
            </w:r>
          </w:p>
        </w:tc>
      </w:tr>
      <w:tr w:rsidR="004674AB" w:rsidRPr="00E11822" w14:paraId="35A8E287" w14:textId="77777777" w:rsidTr="008954F3">
        <w:trPr>
          <w:trHeight w:val="594"/>
          <w:jc w:val="center"/>
        </w:trPr>
        <w:tc>
          <w:tcPr>
            <w:tcW w:w="709" w:type="dxa"/>
            <w:vMerge w:val="restart"/>
            <w:vAlign w:val="center"/>
          </w:tcPr>
          <w:p w14:paraId="068499F3" w14:textId="0667302D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6.2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2812AA10" w14:textId="16207234" w:rsidR="004674AB" w:rsidRPr="00E11822" w:rsidRDefault="004674AB" w:rsidP="004674AB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396" w:type="dxa"/>
            <w:vAlign w:val="center"/>
          </w:tcPr>
          <w:p w14:paraId="45926818" w14:textId="6B548B7B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1CB029ED" w14:textId="257404BE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97" w:type="dxa"/>
            <w:vAlign w:val="center"/>
          </w:tcPr>
          <w:p w14:paraId="2D452E55" w14:textId="60D5E18C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520F466C" w14:textId="7AEA1A2A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7" w:type="dxa"/>
            <w:vAlign w:val="center"/>
          </w:tcPr>
          <w:p w14:paraId="2F0D8B61" w14:textId="379EA6EC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4674AB" w:rsidRPr="00E11822" w14:paraId="5B524734" w14:textId="77777777" w:rsidTr="00345F62">
        <w:trPr>
          <w:trHeight w:val="138"/>
          <w:jc w:val="center"/>
        </w:trPr>
        <w:tc>
          <w:tcPr>
            <w:tcW w:w="709" w:type="dxa"/>
            <w:vMerge/>
            <w:vAlign w:val="center"/>
          </w:tcPr>
          <w:p w14:paraId="5DA8E18F" w14:textId="77777777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148" w:type="dxa"/>
            <w:shd w:val="clear" w:color="auto" w:fill="auto"/>
            <w:vAlign w:val="center"/>
          </w:tcPr>
          <w:p w14:paraId="32E217D2" w14:textId="31AE72A4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396" w:type="dxa"/>
            <w:vAlign w:val="center"/>
          </w:tcPr>
          <w:p w14:paraId="26B8AA35" w14:textId="77777777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156681B5" w14:textId="77777777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97" w:type="dxa"/>
            <w:vAlign w:val="center"/>
          </w:tcPr>
          <w:p w14:paraId="188AB70D" w14:textId="77777777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1C9D2D57" w14:textId="77777777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54E11E3F" w14:textId="77777777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4674AB" w:rsidRPr="00E11822" w14:paraId="0866BF07" w14:textId="77777777" w:rsidTr="008954F3">
        <w:trPr>
          <w:trHeight w:val="594"/>
          <w:jc w:val="center"/>
        </w:trPr>
        <w:tc>
          <w:tcPr>
            <w:tcW w:w="709" w:type="dxa"/>
            <w:vMerge/>
            <w:vAlign w:val="center"/>
          </w:tcPr>
          <w:p w14:paraId="7E827A71" w14:textId="77777777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148" w:type="dxa"/>
            <w:shd w:val="clear" w:color="auto" w:fill="auto"/>
            <w:vAlign w:val="center"/>
          </w:tcPr>
          <w:p w14:paraId="6EA0381C" w14:textId="0C70C00B" w:rsidR="004674AB" w:rsidRPr="00E11822" w:rsidRDefault="004674AB" w:rsidP="004674AB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396" w:type="dxa"/>
            <w:vAlign w:val="center"/>
          </w:tcPr>
          <w:p w14:paraId="13957C24" w14:textId="47273077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6.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68C82F31" w14:textId="2171571F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6.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97" w:type="dxa"/>
            <w:vAlign w:val="center"/>
          </w:tcPr>
          <w:p w14:paraId="62C75AE4" w14:textId="4387FC51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.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14F6D2D8" w14:textId="0C87FAEE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.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7" w:type="dxa"/>
            <w:vAlign w:val="center"/>
          </w:tcPr>
          <w:p w14:paraId="5C035F2A" w14:textId="47B603AE" w:rsidR="004674AB" w:rsidRPr="00E11822" w:rsidRDefault="004674AB" w:rsidP="004674A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.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345F62" w:rsidRPr="00E11822" w14:paraId="1282A399" w14:textId="77777777" w:rsidTr="0085635D">
        <w:trPr>
          <w:trHeight w:val="594"/>
          <w:jc w:val="center"/>
        </w:trPr>
        <w:tc>
          <w:tcPr>
            <w:tcW w:w="709" w:type="dxa"/>
            <w:vAlign w:val="center"/>
          </w:tcPr>
          <w:p w14:paraId="356D0309" w14:textId="7747F6AC" w:rsidR="00345F62" w:rsidRPr="00E11822" w:rsidRDefault="00345F62" w:rsidP="00345F6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6.3</w:t>
            </w:r>
          </w:p>
        </w:tc>
        <w:tc>
          <w:tcPr>
            <w:tcW w:w="9235" w:type="dxa"/>
            <w:gridSpan w:val="6"/>
            <w:shd w:val="clear" w:color="auto" w:fill="auto"/>
            <w:vAlign w:val="center"/>
          </w:tcPr>
          <w:p w14:paraId="6400ECA0" w14:textId="5C5322E7" w:rsidR="00345F62" w:rsidRPr="00E11822" w:rsidRDefault="00345F62" w:rsidP="00345F62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Experienced / Qualified Personnel (Full-Time Employment)                                                                                                   (Marks given per person per year of experience) </w:t>
            </w:r>
            <w:r w:rsidRPr="00E11822">
              <w:rPr>
                <w:rFonts w:eastAsia="Calibri" w:cstheme="minorHAnsi"/>
                <w:i/>
                <w:color w:val="000000" w:themeColor="text1"/>
                <w:sz w:val="20"/>
                <w:szCs w:val="20"/>
                <w:lang w:val="en-US"/>
              </w:rPr>
              <w:t xml:space="preserve">Cumulative Minimum Marks required: </w:t>
            </w:r>
            <w:r w:rsidRPr="00E11822">
              <w:rPr>
                <w:rFonts w:eastAsia="Calibri" w:cstheme="minorHAnsi"/>
                <w:b/>
                <w:bCs/>
                <w:i/>
                <w:color w:val="FF0000"/>
                <w:sz w:val="20"/>
                <w:szCs w:val="20"/>
                <w:u w:val="single"/>
                <w:lang w:val="en-US"/>
              </w:rPr>
              <w:t>6 marks</w:t>
            </w:r>
            <w:r w:rsidRPr="00E11822">
              <w:rPr>
                <w:rFonts w:eastAsia="Calibri" w:cstheme="minorHAnsi"/>
                <w:i/>
                <w:color w:val="000000" w:themeColor="text1"/>
                <w:sz w:val="20"/>
                <w:szCs w:val="20"/>
                <w:lang w:val="en-US"/>
              </w:rPr>
              <w:t>)</w:t>
            </w: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               </w:t>
            </w:r>
          </w:p>
        </w:tc>
      </w:tr>
      <w:tr w:rsidR="00EB6FD3" w:rsidRPr="00E11822" w14:paraId="696F0687" w14:textId="77777777" w:rsidTr="0085635D">
        <w:trPr>
          <w:trHeight w:val="594"/>
          <w:jc w:val="center"/>
        </w:trPr>
        <w:tc>
          <w:tcPr>
            <w:tcW w:w="709" w:type="dxa"/>
            <w:vAlign w:val="center"/>
          </w:tcPr>
          <w:p w14:paraId="16947130" w14:textId="18FF6A6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6.3.1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57C6FBE1" w14:textId="717B9D99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Degree in Engineering / Quantity Surveying / Architecture</w:t>
            </w:r>
          </w:p>
        </w:tc>
        <w:tc>
          <w:tcPr>
            <w:tcW w:w="1396" w:type="dxa"/>
            <w:vAlign w:val="center"/>
          </w:tcPr>
          <w:p w14:paraId="07B9BE7C" w14:textId="56B82B34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20</w:t>
            </w:r>
          </w:p>
        </w:tc>
        <w:tc>
          <w:tcPr>
            <w:tcW w:w="1559" w:type="dxa"/>
            <w:vAlign w:val="center"/>
          </w:tcPr>
          <w:p w14:paraId="7BCD430E" w14:textId="78A5284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20</w:t>
            </w:r>
          </w:p>
        </w:tc>
        <w:tc>
          <w:tcPr>
            <w:tcW w:w="1297" w:type="dxa"/>
            <w:shd w:val="clear" w:color="auto" w:fill="auto"/>
            <w:vAlign w:val="center"/>
          </w:tcPr>
          <w:p w14:paraId="0C927024" w14:textId="2186BBD6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8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8E4D8E3" w14:textId="4B72D73C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8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E616511" w14:textId="4DAAB521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80</w:t>
            </w:r>
          </w:p>
        </w:tc>
      </w:tr>
      <w:tr w:rsidR="00EB6FD3" w:rsidRPr="00E11822" w14:paraId="273A6AC5" w14:textId="77777777" w:rsidTr="0085635D">
        <w:trPr>
          <w:trHeight w:val="594"/>
          <w:jc w:val="center"/>
        </w:trPr>
        <w:tc>
          <w:tcPr>
            <w:tcW w:w="709" w:type="dxa"/>
            <w:vAlign w:val="center"/>
          </w:tcPr>
          <w:p w14:paraId="2091E5CC" w14:textId="7B9E6348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6.3.2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18298CD7" w14:textId="3A62228E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Diploma Holder / Qualified Technical / Supervisory Staff</w:t>
            </w:r>
          </w:p>
        </w:tc>
        <w:tc>
          <w:tcPr>
            <w:tcW w:w="1396" w:type="dxa"/>
            <w:vAlign w:val="center"/>
          </w:tcPr>
          <w:p w14:paraId="0D0CE3C2" w14:textId="2622658E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20</w:t>
            </w:r>
          </w:p>
        </w:tc>
        <w:tc>
          <w:tcPr>
            <w:tcW w:w="1559" w:type="dxa"/>
            <w:vAlign w:val="center"/>
          </w:tcPr>
          <w:p w14:paraId="428A402D" w14:textId="265930E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20</w:t>
            </w:r>
          </w:p>
        </w:tc>
        <w:tc>
          <w:tcPr>
            <w:tcW w:w="1297" w:type="dxa"/>
            <w:shd w:val="clear" w:color="auto" w:fill="auto"/>
            <w:vAlign w:val="center"/>
          </w:tcPr>
          <w:p w14:paraId="4CCCC8C0" w14:textId="738AAAAE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6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73E55C0" w14:textId="724E5F10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6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D6C8515" w14:textId="17F7E94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60</w:t>
            </w:r>
          </w:p>
        </w:tc>
      </w:tr>
      <w:tr w:rsidR="00EB6FD3" w:rsidRPr="00E11822" w14:paraId="34B336A1" w14:textId="77777777" w:rsidTr="0085635D">
        <w:trPr>
          <w:trHeight w:val="594"/>
          <w:jc w:val="center"/>
        </w:trPr>
        <w:tc>
          <w:tcPr>
            <w:tcW w:w="709" w:type="dxa"/>
            <w:vAlign w:val="center"/>
          </w:tcPr>
          <w:p w14:paraId="36B3B2EF" w14:textId="5797E7DF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6.3.3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26E43A4A" w14:textId="2867AB74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Non-Qualified Technical / Supervisory Staff</w:t>
            </w:r>
          </w:p>
        </w:tc>
        <w:tc>
          <w:tcPr>
            <w:tcW w:w="1396" w:type="dxa"/>
            <w:vAlign w:val="center"/>
          </w:tcPr>
          <w:p w14:paraId="1C9CFCF4" w14:textId="486E4894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5</w:t>
            </w:r>
          </w:p>
        </w:tc>
        <w:tc>
          <w:tcPr>
            <w:tcW w:w="1559" w:type="dxa"/>
            <w:vAlign w:val="center"/>
          </w:tcPr>
          <w:p w14:paraId="4DA0EED6" w14:textId="5E2AFF5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5</w:t>
            </w:r>
          </w:p>
        </w:tc>
        <w:tc>
          <w:tcPr>
            <w:tcW w:w="1297" w:type="dxa"/>
            <w:shd w:val="clear" w:color="auto" w:fill="auto"/>
            <w:vAlign w:val="center"/>
          </w:tcPr>
          <w:p w14:paraId="31F76B8C" w14:textId="309F2AFC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5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BE5B199" w14:textId="27F91E6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5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5DB2F52" w14:textId="4115D88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50</w:t>
            </w:r>
          </w:p>
        </w:tc>
      </w:tr>
      <w:tr w:rsidR="00EB6FD3" w:rsidRPr="00E11822" w14:paraId="6AB358E0" w14:textId="77777777" w:rsidTr="0085635D">
        <w:trPr>
          <w:trHeight w:val="594"/>
          <w:jc w:val="center"/>
        </w:trPr>
        <w:tc>
          <w:tcPr>
            <w:tcW w:w="709" w:type="dxa"/>
            <w:vAlign w:val="center"/>
          </w:tcPr>
          <w:p w14:paraId="2A245661" w14:textId="2189C5D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6.3.4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4F128C8C" w14:textId="61B56678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Administrative Staff</w:t>
            </w:r>
          </w:p>
        </w:tc>
        <w:tc>
          <w:tcPr>
            <w:tcW w:w="1396" w:type="dxa"/>
            <w:vAlign w:val="center"/>
          </w:tcPr>
          <w:p w14:paraId="15A6B160" w14:textId="24BF5844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5</w:t>
            </w:r>
          </w:p>
        </w:tc>
        <w:tc>
          <w:tcPr>
            <w:tcW w:w="1559" w:type="dxa"/>
            <w:vAlign w:val="center"/>
          </w:tcPr>
          <w:p w14:paraId="36EF7389" w14:textId="2A52ED0B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5</w:t>
            </w:r>
          </w:p>
        </w:tc>
        <w:tc>
          <w:tcPr>
            <w:tcW w:w="1297" w:type="dxa"/>
            <w:shd w:val="clear" w:color="auto" w:fill="auto"/>
            <w:vAlign w:val="center"/>
          </w:tcPr>
          <w:p w14:paraId="1B30296F" w14:textId="0045FE80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4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1B258EC" w14:textId="3ECE3342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4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20A2828" w14:textId="63C8F8BD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40</w:t>
            </w:r>
          </w:p>
        </w:tc>
      </w:tr>
      <w:tr w:rsidR="00EB6FD3" w:rsidRPr="00E11822" w14:paraId="1FCE30BE" w14:textId="77777777" w:rsidTr="0085635D">
        <w:trPr>
          <w:trHeight w:val="594"/>
          <w:jc w:val="center"/>
        </w:trPr>
        <w:tc>
          <w:tcPr>
            <w:tcW w:w="709" w:type="dxa"/>
            <w:vAlign w:val="center"/>
          </w:tcPr>
          <w:p w14:paraId="3B9D9199" w14:textId="2C662CA1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6.3.5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26E76031" w14:textId="6BC7E0AA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Occupational Safety &amp; Health Officers</w:t>
            </w:r>
          </w:p>
        </w:tc>
        <w:tc>
          <w:tcPr>
            <w:tcW w:w="1396" w:type="dxa"/>
            <w:vAlign w:val="center"/>
          </w:tcPr>
          <w:p w14:paraId="156207D4" w14:textId="55461DCE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5</w:t>
            </w:r>
          </w:p>
        </w:tc>
        <w:tc>
          <w:tcPr>
            <w:tcW w:w="1559" w:type="dxa"/>
            <w:vAlign w:val="center"/>
          </w:tcPr>
          <w:p w14:paraId="6CD30330" w14:textId="7283CDC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5</w:t>
            </w:r>
          </w:p>
        </w:tc>
        <w:tc>
          <w:tcPr>
            <w:tcW w:w="1297" w:type="dxa"/>
            <w:shd w:val="clear" w:color="auto" w:fill="auto"/>
            <w:vAlign w:val="center"/>
          </w:tcPr>
          <w:p w14:paraId="762E4AF6" w14:textId="17064F3B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8FEA963" w14:textId="55AAA8AD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CB53C12" w14:textId="0D061A3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30</w:t>
            </w:r>
          </w:p>
        </w:tc>
      </w:tr>
      <w:tr w:rsidR="00EB6FD3" w:rsidRPr="00E11822" w14:paraId="175ED50D" w14:textId="77777777" w:rsidTr="0085635D">
        <w:trPr>
          <w:trHeight w:val="594"/>
          <w:jc w:val="center"/>
        </w:trPr>
        <w:tc>
          <w:tcPr>
            <w:tcW w:w="709" w:type="dxa"/>
            <w:vAlign w:val="center"/>
          </w:tcPr>
          <w:p w14:paraId="3763B1C6" w14:textId="11929AA0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6.3.6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06A7C0DE" w14:textId="7B101549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Competent Person - Scaffolding Supervision</w:t>
            </w:r>
          </w:p>
        </w:tc>
        <w:tc>
          <w:tcPr>
            <w:tcW w:w="1396" w:type="dxa"/>
            <w:vAlign w:val="center"/>
          </w:tcPr>
          <w:p w14:paraId="6C9EB726" w14:textId="321B78C6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5</w:t>
            </w:r>
          </w:p>
        </w:tc>
        <w:tc>
          <w:tcPr>
            <w:tcW w:w="1559" w:type="dxa"/>
            <w:vAlign w:val="center"/>
          </w:tcPr>
          <w:p w14:paraId="1FE516FB" w14:textId="4A75FAD8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15</w:t>
            </w:r>
          </w:p>
        </w:tc>
        <w:tc>
          <w:tcPr>
            <w:tcW w:w="1297" w:type="dxa"/>
            <w:shd w:val="clear" w:color="auto" w:fill="auto"/>
            <w:vAlign w:val="center"/>
          </w:tcPr>
          <w:p w14:paraId="32AF5D7F" w14:textId="50B9D960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N/A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CA2A177" w14:textId="40D9303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N/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618FAEA" w14:textId="671B2A1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N/A</w:t>
            </w:r>
          </w:p>
        </w:tc>
      </w:tr>
    </w:tbl>
    <w:p w14:paraId="08AA605A" w14:textId="77777777" w:rsidR="00A044DE" w:rsidRPr="00E11822" w:rsidRDefault="00A044DE" w:rsidP="00C52818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52979BBF" w14:textId="637B7169" w:rsidR="00F3399D" w:rsidRPr="00E11822" w:rsidRDefault="00F3399D" w:rsidP="00C52818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11BAAC21" w14:textId="416A1F71" w:rsidR="00003564" w:rsidRPr="00E11822" w:rsidRDefault="00003564" w:rsidP="00C52818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1F450765" w14:textId="36398343" w:rsidR="00003564" w:rsidRPr="00E11822" w:rsidRDefault="00003564" w:rsidP="00C52818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576D6573" w14:textId="1AD9CAE4" w:rsidR="00003564" w:rsidRPr="00E11822" w:rsidRDefault="00003564" w:rsidP="00C52818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304945B3" w14:textId="4C30FE76" w:rsidR="00003564" w:rsidRPr="00E11822" w:rsidRDefault="00003564" w:rsidP="00C52818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0E9EE3C4" w14:textId="00948317" w:rsidR="002A74C6" w:rsidRPr="00E11822" w:rsidRDefault="002A74C6" w:rsidP="00C52818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5C75B543" w14:textId="2AB7B61E" w:rsidR="002A74C6" w:rsidRPr="00E11822" w:rsidRDefault="002A74C6" w:rsidP="00C52818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64D2559E" w14:textId="742B7B7E" w:rsidR="002A74C6" w:rsidRPr="00E11822" w:rsidRDefault="002A74C6" w:rsidP="00C52818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432D7C98" w14:textId="4311BBBE" w:rsidR="002A74C6" w:rsidRPr="00E11822" w:rsidRDefault="002A74C6" w:rsidP="00C52818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1A5C50C7" w14:textId="62939338" w:rsidR="002A74C6" w:rsidRPr="00E11822" w:rsidRDefault="002A74C6" w:rsidP="00C52818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5283BCA2" w14:textId="22E88545" w:rsidR="002A74C6" w:rsidRPr="00E11822" w:rsidRDefault="002A74C6" w:rsidP="00C52818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4D4D698E" w14:textId="77777777" w:rsidR="002A74C6" w:rsidRPr="00E11822" w:rsidRDefault="002A74C6" w:rsidP="00C52818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14796D18" w14:textId="77777777" w:rsidR="00F3399D" w:rsidRPr="00E11822" w:rsidRDefault="00F3399D" w:rsidP="00C52818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6C09E24C" w14:textId="77777777" w:rsidR="00FF36DC" w:rsidRPr="00E11822" w:rsidRDefault="00FF36DC" w:rsidP="00737B31">
      <w:pPr>
        <w:pStyle w:val="ListParagraph"/>
        <w:jc w:val="center"/>
        <w:rPr>
          <w:rFonts w:cstheme="minorHAnsi"/>
          <w:b/>
          <w:color w:val="000000" w:themeColor="text1"/>
          <w:sz w:val="10"/>
          <w:szCs w:val="10"/>
          <w:u w:val="single"/>
        </w:rPr>
      </w:pPr>
    </w:p>
    <w:p w14:paraId="5602F8B3" w14:textId="5B0BBACB" w:rsidR="008D7D9A" w:rsidRPr="00E11822" w:rsidRDefault="008D7D9A" w:rsidP="00737B31">
      <w:pPr>
        <w:pStyle w:val="ListParagraph"/>
        <w:jc w:val="center"/>
        <w:rPr>
          <w:rFonts w:cstheme="minorHAnsi"/>
          <w:b/>
          <w:color w:val="000000" w:themeColor="text1"/>
          <w:sz w:val="32"/>
          <w:szCs w:val="32"/>
          <w:u w:val="single"/>
        </w:rPr>
      </w:pPr>
      <w:r w:rsidRPr="00E11822">
        <w:rPr>
          <w:rFonts w:cstheme="minorHAnsi"/>
          <w:b/>
          <w:color w:val="000000" w:themeColor="text1"/>
          <w:sz w:val="32"/>
          <w:szCs w:val="32"/>
          <w:u w:val="single"/>
        </w:rPr>
        <w:t>Criteria for Upgrading of Contractors</w:t>
      </w:r>
    </w:p>
    <w:p w14:paraId="4B0BCE4F" w14:textId="77777777" w:rsidR="008D7D9A" w:rsidRPr="00E11822" w:rsidRDefault="008D7D9A" w:rsidP="00737B31">
      <w:pPr>
        <w:pStyle w:val="ListParagraph"/>
        <w:jc w:val="center"/>
        <w:rPr>
          <w:rFonts w:cstheme="minorHAnsi"/>
          <w:b/>
          <w:color w:val="000000" w:themeColor="text1"/>
          <w:sz w:val="4"/>
          <w:szCs w:val="4"/>
          <w:u w:val="single"/>
        </w:rPr>
      </w:pPr>
    </w:p>
    <w:p w14:paraId="1EF67A07" w14:textId="5D60B6B0" w:rsidR="008D7D9A" w:rsidRPr="00E11822" w:rsidRDefault="008D7D9A" w:rsidP="008D7D9A">
      <w:pPr>
        <w:pStyle w:val="ListParagraph"/>
        <w:jc w:val="center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From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Grade G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F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>(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MUR 20 million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MUR 50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million)</w:t>
      </w:r>
    </w:p>
    <w:tbl>
      <w:tblPr>
        <w:tblW w:w="9636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4"/>
        <w:gridCol w:w="1957"/>
        <w:gridCol w:w="1417"/>
        <w:gridCol w:w="1418"/>
        <w:gridCol w:w="1417"/>
        <w:gridCol w:w="1276"/>
        <w:gridCol w:w="1417"/>
      </w:tblGrid>
      <w:tr w:rsidR="00DB3A4F" w:rsidRPr="00E11822" w14:paraId="1080B200" w14:textId="77777777" w:rsidTr="006A42D2">
        <w:trPr>
          <w:trHeight w:val="367"/>
          <w:jc w:val="center"/>
        </w:trPr>
        <w:tc>
          <w:tcPr>
            <w:tcW w:w="734" w:type="dxa"/>
            <w:vMerge w:val="restart"/>
            <w:shd w:val="clear" w:color="auto" w:fill="DEEAF6" w:themeFill="accent1" w:themeFillTint="33"/>
            <w:vAlign w:val="center"/>
          </w:tcPr>
          <w:p w14:paraId="611D470C" w14:textId="77777777" w:rsidR="00FC6A2B" w:rsidRPr="00E11822" w:rsidRDefault="00FC6A2B" w:rsidP="002F7CF4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1957" w:type="dxa"/>
            <w:vMerge w:val="restart"/>
            <w:shd w:val="clear" w:color="auto" w:fill="DEEAF6" w:themeFill="accent1" w:themeFillTint="33"/>
            <w:vAlign w:val="center"/>
          </w:tcPr>
          <w:p w14:paraId="3B3B7492" w14:textId="77777777" w:rsidR="00FC6A2B" w:rsidRPr="00E11822" w:rsidRDefault="00FC6A2B" w:rsidP="002F7CF4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6945" w:type="dxa"/>
            <w:gridSpan w:val="5"/>
            <w:shd w:val="clear" w:color="auto" w:fill="DEEAF6" w:themeFill="accent1" w:themeFillTint="33"/>
            <w:vAlign w:val="center"/>
          </w:tcPr>
          <w:p w14:paraId="72F3DD60" w14:textId="77777777" w:rsidR="00FC6A2B" w:rsidRPr="00E11822" w:rsidRDefault="00FC6A2B" w:rsidP="002F7CF4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Requirements</w:t>
            </w:r>
          </w:p>
        </w:tc>
      </w:tr>
      <w:tr w:rsidR="007020B8" w:rsidRPr="00E11822" w14:paraId="39E620E1" w14:textId="77777777" w:rsidTr="006A42D2">
        <w:trPr>
          <w:trHeight w:val="538"/>
          <w:jc w:val="center"/>
        </w:trPr>
        <w:tc>
          <w:tcPr>
            <w:tcW w:w="734" w:type="dxa"/>
            <w:vMerge/>
            <w:shd w:val="clear" w:color="auto" w:fill="DEEAF6" w:themeFill="accent1" w:themeFillTint="33"/>
            <w:vAlign w:val="center"/>
          </w:tcPr>
          <w:p w14:paraId="343962DF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957" w:type="dxa"/>
            <w:vMerge/>
            <w:shd w:val="clear" w:color="auto" w:fill="DEEAF6" w:themeFill="accent1" w:themeFillTint="33"/>
            <w:vAlign w:val="center"/>
          </w:tcPr>
          <w:p w14:paraId="1892D9AF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54B5CBCA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5D57ED95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114247DF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36CBE837" w14:textId="5797454D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47985448" w14:textId="02198E19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             (Electrical            Works only)</w:t>
            </w:r>
          </w:p>
        </w:tc>
      </w:tr>
      <w:tr w:rsidR="005A0B1B" w:rsidRPr="00E11822" w14:paraId="35FD36E5" w14:textId="77777777" w:rsidTr="006A42D2">
        <w:trPr>
          <w:trHeight w:val="620"/>
          <w:jc w:val="center"/>
        </w:trPr>
        <w:tc>
          <w:tcPr>
            <w:tcW w:w="734" w:type="dxa"/>
            <w:vAlign w:val="center"/>
          </w:tcPr>
          <w:p w14:paraId="4C881F98" w14:textId="14DDE0B7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7.1</w:t>
            </w:r>
          </w:p>
        </w:tc>
        <w:tc>
          <w:tcPr>
            <w:tcW w:w="1957" w:type="dxa"/>
            <w:shd w:val="clear" w:color="auto" w:fill="auto"/>
            <w:vAlign w:val="center"/>
          </w:tcPr>
          <w:p w14:paraId="1D30EB7A" w14:textId="121C5D4C" w:rsidR="005A0B1B" w:rsidRPr="00E11822" w:rsidRDefault="005A0B1B" w:rsidP="005A0B1B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7" w:type="dxa"/>
            <w:vAlign w:val="center"/>
          </w:tcPr>
          <w:p w14:paraId="78C67851" w14:textId="75EE107D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0 million</w:t>
            </w:r>
          </w:p>
        </w:tc>
        <w:tc>
          <w:tcPr>
            <w:tcW w:w="1418" w:type="dxa"/>
            <w:vAlign w:val="center"/>
          </w:tcPr>
          <w:p w14:paraId="7102A2D3" w14:textId="32238B29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0 million</w:t>
            </w:r>
          </w:p>
        </w:tc>
        <w:tc>
          <w:tcPr>
            <w:tcW w:w="1417" w:type="dxa"/>
            <w:vAlign w:val="center"/>
          </w:tcPr>
          <w:p w14:paraId="0D2D6BF8" w14:textId="2D00D737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3 million</w:t>
            </w:r>
          </w:p>
        </w:tc>
        <w:tc>
          <w:tcPr>
            <w:tcW w:w="1276" w:type="dxa"/>
            <w:vAlign w:val="center"/>
          </w:tcPr>
          <w:p w14:paraId="2293D18D" w14:textId="1208F197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3 million</w:t>
            </w:r>
          </w:p>
        </w:tc>
        <w:tc>
          <w:tcPr>
            <w:tcW w:w="1417" w:type="dxa"/>
            <w:vAlign w:val="center"/>
          </w:tcPr>
          <w:p w14:paraId="1BDADA81" w14:textId="4AE60030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3 million</w:t>
            </w:r>
          </w:p>
        </w:tc>
      </w:tr>
      <w:tr w:rsidR="005A0B1B" w:rsidRPr="00E11822" w14:paraId="15E5BB4A" w14:textId="77777777" w:rsidTr="006A42D2">
        <w:trPr>
          <w:trHeight w:val="594"/>
          <w:jc w:val="center"/>
        </w:trPr>
        <w:tc>
          <w:tcPr>
            <w:tcW w:w="734" w:type="dxa"/>
            <w:vMerge w:val="restart"/>
            <w:vAlign w:val="center"/>
          </w:tcPr>
          <w:p w14:paraId="4E2FB33A" w14:textId="68FE9BDB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7.2</w:t>
            </w:r>
          </w:p>
        </w:tc>
        <w:tc>
          <w:tcPr>
            <w:tcW w:w="1957" w:type="dxa"/>
            <w:shd w:val="clear" w:color="auto" w:fill="auto"/>
            <w:vAlign w:val="center"/>
          </w:tcPr>
          <w:p w14:paraId="16FB8F37" w14:textId="2AAB770A" w:rsidR="005A0B1B" w:rsidRPr="00E11822" w:rsidRDefault="005A0B1B" w:rsidP="005A0B1B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04033DC1" w14:textId="6EF86296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0B64D5DB" w14:textId="124A927B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7" w:type="dxa"/>
            <w:vAlign w:val="center"/>
          </w:tcPr>
          <w:p w14:paraId="366CE3A3" w14:textId="749A4F83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0A65BD15" w14:textId="4667D66A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7" w:type="dxa"/>
            <w:vAlign w:val="center"/>
          </w:tcPr>
          <w:p w14:paraId="7C139270" w14:textId="081E8E64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5A0B1B" w:rsidRPr="00E11822" w14:paraId="5266F5B9" w14:textId="77777777" w:rsidTr="006A42D2">
        <w:trPr>
          <w:trHeight w:val="157"/>
          <w:jc w:val="center"/>
        </w:trPr>
        <w:tc>
          <w:tcPr>
            <w:tcW w:w="734" w:type="dxa"/>
            <w:vMerge/>
            <w:vAlign w:val="center"/>
          </w:tcPr>
          <w:p w14:paraId="4BCDD958" w14:textId="77777777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957" w:type="dxa"/>
            <w:shd w:val="clear" w:color="auto" w:fill="auto"/>
            <w:vAlign w:val="center"/>
          </w:tcPr>
          <w:p w14:paraId="3317DCA3" w14:textId="7C3BD3C3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417" w:type="dxa"/>
            <w:vAlign w:val="center"/>
          </w:tcPr>
          <w:p w14:paraId="3578209F" w14:textId="77777777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5C885192" w14:textId="77777777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74AE37C3" w14:textId="77777777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5A9E18FE" w14:textId="77777777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7E31AA80" w14:textId="77777777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5A0B1B" w:rsidRPr="00E11822" w14:paraId="16D0AB81" w14:textId="77777777" w:rsidTr="006A42D2">
        <w:trPr>
          <w:trHeight w:val="594"/>
          <w:jc w:val="center"/>
        </w:trPr>
        <w:tc>
          <w:tcPr>
            <w:tcW w:w="734" w:type="dxa"/>
            <w:vMerge/>
            <w:vAlign w:val="center"/>
          </w:tcPr>
          <w:p w14:paraId="52ED928C" w14:textId="77777777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957" w:type="dxa"/>
            <w:shd w:val="clear" w:color="auto" w:fill="auto"/>
            <w:vAlign w:val="center"/>
          </w:tcPr>
          <w:p w14:paraId="7F1BE49D" w14:textId="1E37D52E" w:rsidR="005A0B1B" w:rsidRPr="00E11822" w:rsidRDefault="005A0B1B" w:rsidP="005A0B1B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6C1E607B" w14:textId="7755E180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.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64683BDA" w14:textId="6FECAE39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.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7" w:type="dxa"/>
            <w:vAlign w:val="center"/>
          </w:tcPr>
          <w:p w14:paraId="0DCD0D10" w14:textId="0EB070BA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.98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0E7AE3C0" w14:textId="530E78F8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.98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7" w:type="dxa"/>
            <w:vAlign w:val="center"/>
          </w:tcPr>
          <w:p w14:paraId="1B7FF46D" w14:textId="70B18563" w:rsidR="005A0B1B" w:rsidRPr="00E11822" w:rsidRDefault="005A0B1B" w:rsidP="005A0B1B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.98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0B5A9F" w:rsidRPr="00E11822" w14:paraId="4276949E" w14:textId="77777777" w:rsidTr="006A42D2">
        <w:trPr>
          <w:trHeight w:val="594"/>
          <w:jc w:val="center"/>
        </w:trPr>
        <w:tc>
          <w:tcPr>
            <w:tcW w:w="734" w:type="dxa"/>
            <w:vAlign w:val="center"/>
          </w:tcPr>
          <w:p w14:paraId="13A801FA" w14:textId="77777777" w:rsidR="000B5A9F" w:rsidRPr="00E11822" w:rsidRDefault="000B5A9F" w:rsidP="00037C0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7.3</w:t>
            </w:r>
          </w:p>
          <w:p w14:paraId="7C05B96F" w14:textId="3D44CE38" w:rsidR="000B5A9F" w:rsidRPr="00E11822" w:rsidRDefault="000B5A9F" w:rsidP="00037C0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902" w:type="dxa"/>
            <w:gridSpan w:val="6"/>
            <w:shd w:val="clear" w:color="auto" w:fill="auto"/>
            <w:vAlign w:val="center"/>
          </w:tcPr>
          <w:p w14:paraId="3378F5B3" w14:textId="0604639F" w:rsidR="009F28F6" w:rsidRPr="00E11822" w:rsidRDefault="008D7D9A" w:rsidP="000B5A9F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Experienced / Qualified Personnel (Full-Time Employment)                                                                                                   (Marks given per person per year of experience) </w:t>
            </w:r>
            <w:r w:rsidRPr="00E11822">
              <w:rPr>
                <w:rFonts w:eastAsia="Calibri" w:cstheme="minorHAnsi"/>
                <w:i/>
                <w:color w:val="000000" w:themeColor="text1"/>
                <w:sz w:val="20"/>
                <w:szCs w:val="20"/>
                <w:lang w:val="en-US"/>
              </w:rPr>
              <w:t xml:space="preserve">Cumulative Minimum Marks required: </w:t>
            </w:r>
            <w:r w:rsidRPr="00E11822">
              <w:rPr>
                <w:rFonts w:eastAsia="Calibri" w:cstheme="minorHAnsi"/>
                <w:b/>
                <w:bCs/>
                <w:i/>
                <w:color w:val="FF0000"/>
                <w:sz w:val="20"/>
                <w:szCs w:val="20"/>
                <w:u w:val="single"/>
                <w:lang w:val="en-US"/>
              </w:rPr>
              <w:t>6 marks</w:t>
            </w:r>
            <w:r w:rsidRPr="00E11822">
              <w:rPr>
                <w:rFonts w:eastAsia="Calibri" w:cstheme="minorHAnsi"/>
                <w:i/>
                <w:color w:val="000000" w:themeColor="text1"/>
                <w:sz w:val="20"/>
                <w:szCs w:val="20"/>
                <w:lang w:val="en-US"/>
              </w:rPr>
              <w:t>)</w:t>
            </w:r>
            <w:r w:rsidRPr="00E11822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               </w:t>
            </w:r>
          </w:p>
        </w:tc>
      </w:tr>
      <w:tr w:rsidR="00EB6FD3" w:rsidRPr="00E11822" w14:paraId="611A77BA" w14:textId="77777777" w:rsidTr="006A42D2">
        <w:trPr>
          <w:trHeight w:val="594"/>
          <w:jc w:val="center"/>
        </w:trPr>
        <w:tc>
          <w:tcPr>
            <w:tcW w:w="734" w:type="dxa"/>
            <w:vAlign w:val="center"/>
          </w:tcPr>
          <w:p w14:paraId="1F44EB2D" w14:textId="371A4F5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7.3.1</w:t>
            </w:r>
          </w:p>
        </w:tc>
        <w:tc>
          <w:tcPr>
            <w:tcW w:w="1957" w:type="dxa"/>
            <w:shd w:val="clear" w:color="auto" w:fill="auto"/>
            <w:vAlign w:val="center"/>
          </w:tcPr>
          <w:p w14:paraId="31FEDDDD" w14:textId="2FBE6F4C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Degree in Engineering / Quantity Surveying / Architecture</w:t>
            </w:r>
          </w:p>
        </w:tc>
        <w:tc>
          <w:tcPr>
            <w:tcW w:w="1417" w:type="dxa"/>
            <w:vAlign w:val="center"/>
          </w:tcPr>
          <w:p w14:paraId="199229D3" w14:textId="1083E5E1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40</w:t>
            </w:r>
          </w:p>
        </w:tc>
        <w:tc>
          <w:tcPr>
            <w:tcW w:w="1418" w:type="dxa"/>
            <w:vAlign w:val="center"/>
          </w:tcPr>
          <w:p w14:paraId="175B4285" w14:textId="68CF3AE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4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313AB01" w14:textId="069A0EB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6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494122A" w14:textId="6C978C1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6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F89B610" w14:textId="4D4647B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60</w:t>
            </w:r>
          </w:p>
        </w:tc>
      </w:tr>
      <w:tr w:rsidR="00EB6FD3" w:rsidRPr="00E11822" w14:paraId="6380A485" w14:textId="77777777" w:rsidTr="006A42D2">
        <w:trPr>
          <w:trHeight w:val="594"/>
          <w:jc w:val="center"/>
        </w:trPr>
        <w:tc>
          <w:tcPr>
            <w:tcW w:w="734" w:type="dxa"/>
            <w:vAlign w:val="center"/>
          </w:tcPr>
          <w:p w14:paraId="1BF184CB" w14:textId="0BC80C70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7.3.2</w:t>
            </w:r>
          </w:p>
        </w:tc>
        <w:tc>
          <w:tcPr>
            <w:tcW w:w="1957" w:type="dxa"/>
            <w:shd w:val="clear" w:color="auto" w:fill="auto"/>
            <w:vAlign w:val="center"/>
          </w:tcPr>
          <w:p w14:paraId="1B80286E" w14:textId="18B82B74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Diploma Holder / Qualified Technical / Supervisory Staff</w:t>
            </w:r>
          </w:p>
        </w:tc>
        <w:tc>
          <w:tcPr>
            <w:tcW w:w="1417" w:type="dxa"/>
            <w:vAlign w:val="center"/>
          </w:tcPr>
          <w:p w14:paraId="1E9BBEC8" w14:textId="66FB21F7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40</w:t>
            </w:r>
          </w:p>
        </w:tc>
        <w:tc>
          <w:tcPr>
            <w:tcW w:w="1418" w:type="dxa"/>
            <w:vAlign w:val="center"/>
          </w:tcPr>
          <w:p w14:paraId="57F2C8AF" w14:textId="2CE4529F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4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809CD19" w14:textId="3C2DB082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2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B0E04A9" w14:textId="5B720CCD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2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3D5934B" w14:textId="2011934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20</w:t>
            </w:r>
          </w:p>
        </w:tc>
      </w:tr>
      <w:tr w:rsidR="00EB6FD3" w:rsidRPr="00E11822" w14:paraId="149F9F4B" w14:textId="77777777" w:rsidTr="006A42D2">
        <w:trPr>
          <w:trHeight w:val="594"/>
          <w:jc w:val="center"/>
        </w:trPr>
        <w:tc>
          <w:tcPr>
            <w:tcW w:w="734" w:type="dxa"/>
            <w:vAlign w:val="center"/>
          </w:tcPr>
          <w:p w14:paraId="3E0B1E9F" w14:textId="5916355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7.3.3</w:t>
            </w:r>
          </w:p>
        </w:tc>
        <w:tc>
          <w:tcPr>
            <w:tcW w:w="1957" w:type="dxa"/>
            <w:shd w:val="clear" w:color="auto" w:fill="auto"/>
            <w:vAlign w:val="center"/>
          </w:tcPr>
          <w:p w14:paraId="4BA2952D" w14:textId="327224E1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Non-Qualified Technical / Supervisory Staff</w:t>
            </w:r>
          </w:p>
        </w:tc>
        <w:tc>
          <w:tcPr>
            <w:tcW w:w="1417" w:type="dxa"/>
            <w:vAlign w:val="center"/>
          </w:tcPr>
          <w:p w14:paraId="3741A9E7" w14:textId="05377829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418" w:type="dxa"/>
            <w:vAlign w:val="center"/>
          </w:tcPr>
          <w:p w14:paraId="6D1FD27D" w14:textId="1341CAD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8DB01DD" w14:textId="0AB78BD2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4E37041" w14:textId="59D4A6A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0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4560F8F" w14:textId="4E0AB52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00</w:t>
            </w:r>
          </w:p>
        </w:tc>
      </w:tr>
      <w:tr w:rsidR="00EB6FD3" w:rsidRPr="00E11822" w14:paraId="322D89EE" w14:textId="77777777" w:rsidTr="006A42D2">
        <w:trPr>
          <w:trHeight w:val="594"/>
          <w:jc w:val="center"/>
        </w:trPr>
        <w:tc>
          <w:tcPr>
            <w:tcW w:w="734" w:type="dxa"/>
            <w:vAlign w:val="center"/>
          </w:tcPr>
          <w:p w14:paraId="28ED8EF3" w14:textId="53A6888F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7.3.4</w:t>
            </w:r>
          </w:p>
        </w:tc>
        <w:tc>
          <w:tcPr>
            <w:tcW w:w="1957" w:type="dxa"/>
            <w:shd w:val="clear" w:color="auto" w:fill="auto"/>
            <w:vAlign w:val="center"/>
          </w:tcPr>
          <w:p w14:paraId="3C91C523" w14:textId="4F8760A9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Administrative Staff</w:t>
            </w:r>
          </w:p>
        </w:tc>
        <w:tc>
          <w:tcPr>
            <w:tcW w:w="1417" w:type="dxa"/>
            <w:vAlign w:val="center"/>
          </w:tcPr>
          <w:p w14:paraId="3F44A6C8" w14:textId="6F1B74DD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418" w:type="dxa"/>
            <w:vAlign w:val="center"/>
          </w:tcPr>
          <w:p w14:paraId="47BF230B" w14:textId="41176807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AB0356A" w14:textId="299DAF84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8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4FDE3E0" w14:textId="05CC0CCE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8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B1BBCFA" w14:textId="2FEBCC4C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80</w:t>
            </w:r>
          </w:p>
        </w:tc>
      </w:tr>
      <w:tr w:rsidR="00EB6FD3" w:rsidRPr="00E11822" w14:paraId="487E33EE" w14:textId="77777777" w:rsidTr="006A42D2">
        <w:trPr>
          <w:trHeight w:val="594"/>
          <w:jc w:val="center"/>
        </w:trPr>
        <w:tc>
          <w:tcPr>
            <w:tcW w:w="734" w:type="dxa"/>
            <w:vAlign w:val="center"/>
          </w:tcPr>
          <w:p w14:paraId="005FC5E8" w14:textId="32E74A75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7.3.5</w:t>
            </w:r>
          </w:p>
        </w:tc>
        <w:tc>
          <w:tcPr>
            <w:tcW w:w="1957" w:type="dxa"/>
            <w:shd w:val="clear" w:color="auto" w:fill="auto"/>
            <w:vAlign w:val="center"/>
          </w:tcPr>
          <w:p w14:paraId="75381378" w14:textId="26412205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Occupational Safety &amp; Health Officers</w:t>
            </w:r>
          </w:p>
        </w:tc>
        <w:tc>
          <w:tcPr>
            <w:tcW w:w="1417" w:type="dxa"/>
            <w:vAlign w:val="center"/>
          </w:tcPr>
          <w:p w14:paraId="034FD9A9" w14:textId="4DD1763F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418" w:type="dxa"/>
            <w:vAlign w:val="center"/>
          </w:tcPr>
          <w:p w14:paraId="295DDC06" w14:textId="5FC2CE56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0CE8B6E" w14:textId="714CD6B3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6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EC7BCBF" w14:textId="79ACB74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6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FA0D7A9" w14:textId="76B82E4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60</w:t>
            </w:r>
          </w:p>
        </w:tc>
      </w:tr>
      <w:tr w:rsidR="00EB6FD3" w:rsidRPr="00E11822" w14:paraId="0053108F" w14:textId="77777777" w:rsidTr="006A42D2">
        <w:trPr>
          <w:trHeight w:val="594"/>
          <w:jc w:val="center"/>
        </w:trPr>
        <w:tc>
          <w:tcPr>
            <w:tcW w:w="734" w:type="dxa"/>
            <w:vAlign w:val="center"/>
          </w:tcPr>
          <w:p w14:paraId="2C138E38" w14:textId="694DF76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7.3.6</w:t>
            </w:r>
          </w:p>
        </w:tc>
        <w:tc>
          <w:tcPr>
            <w:tcW w:w="1957" w:type="dxa"/>
            <w:shd w:val="clear" w:color="auto" w:fill="auto"/>
            <w:vAlign w:val="center"/>
          </w:tcPr>
          <w:p w14:paraId="0543C487" w14:textId="050F9884" w:rsidR="00EB6FD3" w:rsidRPr="00E11822" w:rsidRDefault="00EB6FD3" w:rsidP="00EB6FD3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cstheme="minorHAnsi"/>
                <w:color w:val="000000" w:themeColor="text1"/>
                <w:sz w:val="18"/>
                <w:szCs w:val="18"/>
              </w:rPr>
              <w:t>Competent Person - Scaffolding Supervision</w:t>
            </w:r>
          </w:p>
        </w:tc>
        <w:tc>
          <w:tcPr>
            <w:tcW w:w="1417" w:type="dxa"/>
            <w:vAlign w:val="center"/>
          </w:tcPr>
          <w:p w14:paraId="13D71BC7" w14:textId="5215F238" w:rsidR="00EB6FD3" w:rsidRPr="00E11822" w:rsidRDefault="00EB6FD3" w:rsidP="00EB6FD3">
            <w:pPr>
              <w:spacing w:after="0"/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418" w:type="dxa"/>
            <w:vAlign w:val="center"/>
          </w:tcPr>
          <w:p w14:paraId="3E5165A1" w14:textId="06CBC169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3B49E24" w14:textId="36DBC81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N/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3239DF3" w14:textId="33AC653A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N/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86F4913" w14:textId="4961F3CF" w:rsidR="00EB6FD3" w:rsidRPr="00E11822" w:rsidRDefault="00EB6FD3" w:rsidP="00EB6FD3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N/A</w:t>
            </w:r>
          </w:p>
        </w:tc>
      </w:tr>
    </w:tbl>
    <w:p w14:paraId="7CE788C8" w14:textId="632CA765" w:rsidR="00B24F31" w:rsidRPr="00E11822" w:rsidRDefault="00C17FF4" w:rsidP="00F8533B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  <w:r w:rsidRPr="00E11822">
        <w:rPr>
          <w:rFonts w:eastAsia="Calibri" w:cstheme="minorHAnsi"/>
          <w:i/>
          <w:color w:val="000000" w:themeColor="text1"/>
          <w:lang w:val="en-US"/>
        </w:rPr>
        <w:t xml:space="preserve">                                                                                </w:t>
      </w:r>
      <w:r w:rsidRPr="00E11822">
        <w:rPr>
          <w:rFonts w:eastAsia="Calibri" w:cstheme="minorHAnsi"/>
          <w:b/>
          <w:color w:val="000000" w:themeColor="text1"/>
          <w:lang w:val="en-US"/>
        </w:rPr>
        <w:t xml:space="preserve">                                                           </w:t>
      </w:r>
    </w:p>
    <w:p w14:paraId="2C5A77DE" w14:textId="25B54CFA" w:rsidR="00CF6B76" w:rsidRPr="00E11822" w:rsidRDefault="00CF6B76" w:rsidP="00F8533B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3756D7AE" w14:textId="35DA3DB1" w:rsidR="00CF6B76" w:rsidRPr="00E11822" w:rsidRDefault="00CF6B76" w:rsidP="00F8533B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107D83F9" w14:textId="3A3CA4AD" w:rsidR="002A74C6" w:rsidRPr="00E11822" w:rsidRDefault="002A74C6" w:rsidP="00F8533B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438643AF" w14:textId="10DF6B51" w:rsidR="002A74C6" w:rsidRPr="00E11822" w:rsidRDefault="002A74C6" w:rsidP="00F8533B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6624B4A0" w14:textId="12A8C145" w:rsidR="002A74C6" w:rsidRPr="00E11822" w:rsidRDefault="002A74C6" w:rsidP="00F8533B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6F0B1E06" w14:textId="188BC198" w:rsidR="006A42D2" w:rsidRPr="00E11822" w:rsidRDefault="006A42D2" w:rsidP="00F8533B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448EAFF9" w14:textId="77777777" w:rsidR="006A42D2" w:rsidRPr="00E11822" w:rsidRDefault="006A42D2" w:rsidP="00F8533B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0A9EE21B" w14:textId="0C54EDAB" w:rsidR="002A74C6" w:rsidRPr="00E11822" w:rsidRDefault="002A74C6" w:rsidP="00F8533B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312E7404" w14:textId="5E258E73" w:rsidR="002A74C6" w:rsidRPr="00E11822" w:rsidRDefault="002A74C6" w:rsidP="00F8533B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363FA7DD" w14:textId="77777777" w:rsidR="00475CEA" w:rsidRPr="00E11822" w:rsidRDefault="00475CEA" w:rsidP="00F8533B">
      <w:pPr>
        <w:pStyle w:val="ListParagraph"/>
        <w:jc w:val="center"/>
        <w:rPr>
          <w:rFonts w:cstheme="minorHAnsi"/>
          <w:b/>
          <w:color w:val="000000" w:themeColor="text1"/>
          <w:u w:val="single"/>
        </w:rPr>
      </w:pPr>
    </w:p>
    <w:p w14:paraId="4DF7B616" w14:textId="77777777" w:rsidR="00FF36DC" w:rsidRPr="00E11822" w:rsidRDefault="00FF36DC" w:rsidP="00737B31">
      <w:pPr>
        <w:pStyle w:val="ListParagraph"/>
        <w:jc w:val="center"/>
        <w:rPr>
          <w:rFonts w:cstheme="minorHAnsi"/>
          <w:b/>
          <w:color w:val="000000" w:themeColor="text1"/>
          <w:sz w:val="10"/>
          <w:szCs w:val="10"/>
          <w:u w:val="single"/>
        </w:rPr>
      </w:pPr>
    </w:p>
    <w:p w14:paraId="164DED84" w14:textId="523B74AB" w:rsidR="00E2146D" w:rsidRPr="00E11822" w:rsidRDefault="00E2146D" w:rsidP="00737B31">
      <w:pPr>
        <w:pStyle w:val="ListParagraph"/>
        <w:jc w:val="center"/>
        <w:rPr>
          <w:rFonts w:cstheme="minorHAnsi"/>
          <w:b/>
          <w:color w:val="000000" w:themeColor="text1"/>
          <w:sz w:val="32"/>
          <w:szCs w:val="32"/>
          <w:u w:val="single"/>
        </w:rPr>
      </w:pPr>
      <w:r w:rsidRPr="00E11822">
        <w:rPr>
          <w:rFonts w:cstheme="minorHAnsi"/>
          <w:b/>
          <w:color w:val="000000" w:themeColor="text1"/>
          <w:sz w:val="32"/>
          <w:szCs w:val="32"/>
          <w:u w:val="single"/>
        </w:rPr>
        <w:t>Criteria for Upgrading of Contractors</w:t>
      </w:r>
    </w:p>
    <w:p w14:paraId="469DB0D4" w14:textId="77777777" w:rsidR="00E2146D" w:rsidRPr="00E11822" w:rsidRDefault="00E2146D" w:rsidP="00737B31">
      <w:pPr>
        <w:pStyle w:val="ListParagraph"/>
        <w:jc w:val="center"/>
        <w:rPr>
          <w:rFonts w:cstheme="minorHAnsi"/>
          <w:b/>
          <w:color w:val="000000" w:themeColor="text1"/>
          <w:sz w:val="4"/>
          <w:szCs w:val="4"/>
          <w:u w:val="single"/>
        </w:rPr>
      </w:pPr>
    </w:p>
    <w:p w14:paraId="2A95809F" w14:textId="3E81DC0D" w:rsidR="00E2146D" w:rsidRPr="00E11822" w:rsidRDefault="00E2146D" w:rsidP="00E2146D">
      <w:pPr>
        <w:pStyle w:val="ListParagraph"/>
        <w:jc w:val="center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From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Grade H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G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>(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 xml:space="preserve">MUR 10 million 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to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MUR 20</w:t>
      </w:r>
      <w:r w:rsidRPr="00E1182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 </w:t>
      </w:r>
      <w:r w:rsidRPr="00E11822">
        <w:rPr>
          <w:rFonts w:cstheme="minorHAnsi"/>
          <w:b/>
          <w:color w:val="FF0000"/>
          <w:sz w:val="24"/>
          <w:szCs w:val="24"/>
          <w:u w:val="single"/>
        </w:rPr>
        <w:t>million)</w:t>
      </w:r>
    </w:p>
    <w:tbl>
      <w:tblPr>
        <w:tblW w:w="978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265"/>
        <w:gridCol w:w="1276"/>
        <w:gridCol w:w="1559"/>
        <w:gridCol w:w="1276"/>
        <w:gridCol w:w="1418"/>
        <w:gridCol w:w="1423"/>
      </w:tblGrid>
      <w:tr w:rsidR="00DB3A4F" w:rsidRPr="00E11822" w14:paraId="3A4CA7AB" w14:textId="77777777" w:rsidTr="006A42D2">
        <w:trPr>
          <w:trHeight w:val="252"/>
          <w:jc w:val="center"/>
        </w:trPr>
        <w:tc>
          <w:tcPr>
            <w:tcW w:w="567" w:type="dxa"/>
            <w:vMerge w:val="restart"/>
            <w:shd w:val="clear" w:color="auto" w:fill="DEEAF6" w:themeFill="accent1" w:themeFillTint="33"/>
            <w:vAlign w:val="center"/>
          </w:tcPr>
          <w:p w14:paraId="6277CFC7" w14:textId="77777777" w:rsidR="00F8533B" w:rsidRPr="00E11822" w:rsidRDefault="00F8533B" w:rsidP="002F7CF4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SN</w:t>
            </w:r>
          </w:p>
        </w:tc>
        <w:tc>
          <w:tcPr>
            <w:tcW w:w="2265" w:type="dxa"/>
            <w:vMerge w:val="restart"/>
            <w:shd w:val="clear" w:color="auto" w:fill="DEEAF6" w:themeFill="accent1" w:themeFillTint="33"/>
            <w:vAlign w:val="center"/>
          </w:tcPr>
          <w:p w14:paraId="296AE7FA" w14:textId="77777777" w:rsidR="00F8533B" w:rsidRPr="00E11822" w:rsidRDefault="00F8533B" w:rsidP="002F7CF4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6952" w:type="dxa"/>
            <w:gridSpan w:val="5"/>
            <w:shd w:val="clear" w:color="auto" w:fill="DEEAF6" w:themeFill="accent1" w:themeFillTint="33"/>
            <w:vAlign w:val="center"/>
          </w:tcPr>
          <w:p w14:paraId="05521DC4" w14:textId="77777777" w:rsidR="00F8533B" w:rsidRPr="00E11822" w:rsidRDefault="00FC6A2B" w:rsidP="002F7CF4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</w:t>
            </w:r>
            <w:r w:rsidR="00F8533B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Requirements</w:t>
            </w:r>
          </w:p>
        </w:tc>
      </w:tr>
      <w:tr w:rsidR="007020B8" w:rsidRPr="00E11822" w14:paraId="27211C82" w14:textId="77777777" w:rsidTr="006A42D2">
        <w:trPr>
          <w:trHeight w:val="538"/>
          <w:jc w:val="center"/>
        </w:trPr>
        <w:tc>
          <w:tcPr>
            <w:tcW w:w="567" w:type="dxa"/>
            <w:vMerge/>
            <w:shd w:val="clear" w:color="auto" w:fill="DEEAF6" w:themeFill="accent1" w:themeFillTint="33"/>
            <w:vAlign w:val="center"/>
          </w:tcPr>
          <w:p w14:paraId="29C91F31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265" w:type="dxa"/>
            <w:vMerge/>
            <w:shd w:val="clear" w:color="auto" w:fill="DEEAF6" w:themeFill="accent1" w:themeFillTint="33"/>
            <w:vAlign w:val="center"/>
          </w:tcPr>
          <w:p w14:paraId="23BE6D00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5B685671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4CC904CB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56C9AE1F" w14:textId="7777777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1229B4F4" w14:textId="60AC1956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14:paraId="650FB860" w14:textId="63795C57" w:rsidR="007020B8" w:rsidRPr="00E11822" w:rsidRDefault="007020B8" w:rsidP="007020B8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EP              (Electrical            Works only)</w:t>
            </w:r>
          </w:p>
        </w:tc>
      </w:tr>
      <w:tr w:rsidR="006A42D2" w:rsidRPr="00E11822" w14:paraId="38FBDEC4" w14:textId="77777777" w:rsidTr="006A42D2">
        <w:trPr>
          <w:trHeight w:val="620"/>
          <w:jc w:val="center"/>
        </w:trPr>
        <w:tc>
          <w:tcPr>
            <w:tcW w:w="567" w:type="dxa"/>
            <w:vAlign w:val="center"/>
          </w:tcPr>
          <w:p w14:paraId="3C4F74B4" w14:textId="146736F1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8.1</w:t>
            </w:r>
          </w:p>
        </w:tc>
        <w:tc>
          <w:tcPr>
            <w:tcW w:w="2265" w:type="dxa"/>
            <w:shd w:val="clear" w:color="auto" w:fill="auto"/>
            <w:vAlign w:val="center"/>
          </w:tcPr>
          <w:p w14:paraId="4F3CF030" w14:textId="4BE3BDE7" w:rsidR="006A42D2" w:rsidRPr="00E11822" w:rsidRDefault="006A42D2" w:rsidP="006A42D2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276" w:type="dxa"/>
            <w:vAlign w:val="center"/>
          </w:tcPr>
          <w:p w14:paraId="6FD73042" w14:textId="101D5B0B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5 million</w:t>
            </w:r>
          </w:p>
        </w:tc>
        <w:tc>
          <w:tcPr>
            <w:tcW w:w="1559" w:type="dxa"/>
            <w:vAlign w:val="center"/>
          </w:tcPr>
          <w:p w14:paraId="2D63577A" w14:textId="6536F250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5 million</w:t>
            </w:r>
          </w:p>
        </w:tc>
        <w:tc>
          <w:tcPr>
            <w:tcW w:w="1276" w:type="dxa"/>
            <w:vAlign w:val="center"/>
          </w:tcPr>
          <w:p w14:paraId="571FB4C4" w14:textId="5B4FF9A1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5 million</w:t>
            </w:r>
          </w:p>
        </w:tc>
        <w:tc>
          <w:tcPr>
            <w:tcW w:w="1418" w:type="dxa"/>
            <w:vAlign w:val="center"/>
          </w:tcPr>
          <w:p w14:paraId="7666AE0C" w14:textId="1E950532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5 million</w:t>
            </w:r>
          </w:p>
        </w:tc>
        <w:tc>
          <w:tcPr>
            <w:tcW w:w="1423" w:type="dxa"/>
            <w:vAlign w:val="center"/>
          </w:tcPr>
          <w:p w14:paraId="5C30034F" w14:textId="320978CB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5 million</w:t>
            </w:r>
          </w:p>
        </w:tc>
      </w:tr>
      <w:tr w:rsidR="006A42D2" w:rsidRPr="00E11822" w14:paraId="2EFD9BFF" w14:textId="77777777" w:rsidTr="006A42D2">
        <w:trPr>
          <w:trHeight w:val="1258"/>
          <w:jc w:val="center"/>
        </w:trPr>
        <w:tc>
          <w:tcPr>
            <w:tcW w:w="567" w:type="dxa"/>
            <w:vMerge w:val="restart"/>
            <w:vAlign w:val="center"/>
          </w:tcPr>
          <w:p w14:paraId="319DE2B7" w14:textId="5CCEC86F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8.2</w:t>
            </w:r>
          </w:p>
        </w:tc>
        <w:tc>
          <w:tcPr>
            <w:tcW w:w="2265" w:type="dxa"/>
            <w:shd w:val="clear" w:color="auto" w:fill="auto"/>
            <w:vAlign w:val="center"/>
          </w:tcPr>
          <w:p w14:paraId="110F5456" w14:textId="6EA798C5" w:rsidR="006A42D2" w:rsidRPr="00E11822" w:rsidRDefault="006A42D2" w:rsidP="006A42D2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5A9E0CC2" w14:textId="4BED3DCD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7C5C549A" w14:textId="3D5386B9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7D2687E3" w14:textId="2163BC30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.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4A37F7B1" w14:textId="36EB574A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.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23" w:type="dxa"/>
            <w:vAlign w:val="center"/>
          </w:tcPr>
          <w:p w14:paraId="60260E40" w14:textId="36120A4D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.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6A42D2" w:rsidRPr="00E11822" w14:paraId="1A9DC5FC" w14:textId="77777777" w:rsidTr="006A42D2">
        <w:trPr>
          <w:trHeight w:val="76"/>
          <w:jc w:val="center"/>
        </w:trPr>
        <w:tc>
          <w:tcPr>
            <w:tcW w:w="567" w:type="dxa"/>
            <w:vMerge/>
            <w:vAlign w:val="center"/>
          </w:tcPr>
          <w:p w14:paraId="353B2AAC" w14:textId="77777777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265" w:type="dxa"/>
            <w:shd w:val="clear" w:color="auto" w:fill="auto"/>
            <w:vAlign w:val="center"/>
          </w:tcPr>
          <w:p w14:paraId="39E0DE0E" w14:textId="446085ED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276" w:type="dxa"/>
            <w:vAlign w:val="center"/>
          </w:tcPr>
          <w:p w14:paraId="02B38333" w14:textId="77777777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3BBCF346" w14:textId="77777777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5ACDA3AA" w14:textId="77777777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1E0C9C6F" w14:textId="77777777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423" w:type="dxa"/>
            <w:vAlign w:val="center"/>
          </w:tcPr>
          <w:p w14:paraId="64DA0279" w14:textId="77777777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6A42D2" w:rsidRPr="00E11822" w14:paraId="32EC1E0E" w14:textId="77777777" w:rsidTr="006A42D2">
        <w:trPr>
          <w:trHeight w:val="1258"/>
          <w:jc w:val="center"/>
        </w:trPr>
        <w:tc>
          <w:tcPr>
            <w:tcW w:w="567" w:type="dxa"/>
            <w:vMerge/>
            <w:vAlign w:val="center"/>
          </w:tcPr>
          <w:p w14:paraId="31C108D9" w14:textId="77777777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265" w:type="dxa"/>
            <w:shd w:val="clear" w:color="auto" w:fill="auto"/>
            <w:vAlign w:val="center"/>
          </w:tcPr>
          <w:p w14:paraId="557D3E6E" w14:textId="45FEA45F" w:rsidR="006A42D2" w:rsidRPr="00E11822" w:rsidRDefault="006A42D2" w:rsidP="006A42D2">
            <w:pP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40D0D462" w14:textId="2B1C11BE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.3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267085F3" w14:textId="495F7830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.3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45CF86A8" w14:textId="0791E35A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0.99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456DAA88" w14:textId="464F3775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0.99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23" w:type="dxa"/>
            <w:vAlign w:val="center"/>
          </w:tcPr>
          <w:p w14:paraId="1B33F288" w14:textId="4D121090" w:rsidR="006A42D2" w:rsidRPr="00E11822" w:rsidRDefault="006A42D2" w:rsidP="006A42D2">
            <w:pPr>
              <w:jc w:val="center"/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0.99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</w:tbl>
    <w:p w14:paraId="52564AF2" w14:textId="77777777" w:rsidR="00F8533B" w:rsidRPr="00E11822" w:rsidRDefault="00F8533B" w:rsidP="00490ACF">
      <w:pPr>
        <w:pStyle w:val="NormalIndent"/>
        <w:rPr>
          <w:rFonts w:asciiTheme="minorHAnsi" w:hAnsiTheme="minorHAnsi" w:cstheme="minorHAnsi"/>
          <w:color w:val="000000" w:themeColor="text1"/>
          <w:szCs w:val="22"/>
        </w:rPr>
      </w:pPr>
    </w:p>
    <w:p w14:paraId="0649BE37" w14:textId="77777777" w:rsidR="00F06F62" w:rsidRPr="00E11822" w:rsidRDefault="00F06F62" w:rsidP="00F06F62">
      <w:pPr>
        <w:spacing w:after="0" w:line="240" w:lineRule="auto"/>
        <w:ind w:left="709"/>
        <w:jc w:val="both"/>
        <w:rPr>
          <w:rFonts w:eastAsia="Times New Roman" w:cstheme="minorHAnsi"/>
        </w:rPr>
      </w:pPr>
    </w:p>
    <w:sectPr w:rsidR="00F06F62" w:rsidRPr="00E11822" w:rsidSect="00DD772D">
      <w:headerReference w:type="default" r:id="rId8"/>
      <w:footerReference w:type="default" r:id="rId9"/>
      <w:pgSz w:w="11906" w:h="16838"/>
      <w:pgMar w:top="568" w:right="1440" w:bottom="709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49D222" w14:textId="77777777" w:rsidR="00604BBD" w:rsidRDefault="00604BBD" w:rsidP="00973EE4">
      <w:pPr>
        <w:spacing w:after="0" w:line="240" w:lineRule="auto"/>
      </w:pPr>
      <w:r>
        <w:separator/>
      </w:r>
    </w:p>
  </w:endnote>
  <w:endnote w:type="continuationSeparator" w:id="0">
    <w:p w14:paraId="7367DFD1" w14:textId="77777777" w:rsidR="00604BBD" w:rsidRDefault="00604BBD" w:rsidP="00973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1507652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47D25E4" w14:textId="77777777" w:rsidR="007A79FF" w:rsidRDefault="007A79FF" w:rsidP="00682507">
            <w:pPr>
              <w:pStyle w:val="Header"/>
              <w:jc w:val="center"/>
            </w:pPr>
          </w:p>
          <w:p w14:paraId="0460BE12" w14:textId="7FA6BD10" w:rsidR="007A79FF" w:rsidRPr="00682507" w:rsidRDefault="007A79FF" w:rsidP="00682507">
            <w:pPr>
              <w:pStyle w:val="Header"/>
              <w:jc w:val="center"/>
              <w:rPr>
                <w:i/>
                <w:sz w:val="16"/>
                <w:szCs w:val="16"/>
                <w:lang w:val="en-US"/>
              </w:rPr>
            </w:pPr>
            <w:r>
              <w:t xml:space="preserve">                                                                       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sz w:val="20"/>
                <w:szCs w:val="20"/>
                <w:lang w:val="en-US"/>
              </w:rPr>
              <w:t xml:space="preserve">                  </w:t>
            </w:r>
            <w:r w:rsidRPr="00E20B88">
              <w:rPr>
                <w:i/>
                <w:sz w:val="20"/>
                <w:szCs w:val="20"/>
                <w:lang w:val="en-US"/>
              </w:rPr>
              <w:t xml:space="preserve"> </w:t>
            </w:r>
            <w:r>
              <w:rPr>
                <w:i/>
                <w:sz w:val="20"/>
                <w:szCs w:val="20"/>
                <w:lang w:val="en-US"/>
              </w:rPr>
              <w:t xml:space="preserve">                   </w:t>
            </w:r>
            <w:r>
              <w:rPr>
                <w:i/>
                <w:sz w:val="16"/>
                <w:szCs w:val="16"/>
                <w:lang w:val="en-US"/>
              </w:rPr>
              <w:t>Issue No. 2_</w:t>
            </w:r>
            <w:r w:rsidR="00BF4BA3">
              <w:rPr>
                <w:i/>
                <w:sz w:val="16"/>
                <w:szCs w:val="16"/>
                <w:lang w:val="en-US"/>
              </w:rPr>
              <w:t>Effective Date_</w:t>
            </w:r>
            <w:r>
              <w:rPr>
                <w:i/>
                <w:sz w:val="16"/>
                <w:szCs w:val="16"/>
                <w:lang w:val="en-US"/>
              </w:rPr>
              <w:t>07 August 2020</w:t>
            </w:r>
          </w:p>
          <w:p w14:paraId="28B9D193" w14:textId="5B38AB2C" w:rsidR="007A79FF" w:rsidRDefault="00604BBD" w:rsidP="00682507">
            <w:pPr>
              <w:pStyle w:val="Footer"/>
              <w:jc w:val="center"/>
            </w:pPr>
          </w:p>
        </w:sdtContent>
      </w:sdt>
    </w:sdtContent>
  </w:sdt>
  <w:p w14:paraId="7BA9BD28" w14:textId="77777777" w:rsidR="007A79FF" w:rsidRDefault="007A79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B08343" w14:textId="77777777" w:rsidR="00604BBD" w:rsidRDefault="00604BBD" w:rsidP="00973EE4">
      <w:pPr>
        <w:spacing w:after="0" w:line="240" w:lineRule="auto"/>
      </w:pPr>
      <w:r>
        <w:separator/>
      </w:r>
    </w:p>
  </w:footnote>
  <w:footnote w:type="continuationSeparator" w:id="0">
    <w:p w14:paraId="08961061" w14:textId="77777777" w:rsidR="00604BBD" w:rsidRDefault="00604BBD" w:rsidP="00973E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1258E" w14:textId="4874FDDF" w:rsidR="007A79FF" w:rsidRPr="00133B5E" w:rsidRDefault="00DD772D" w:rsidP="0043475C">
    <w:pPr>
      <w:pStyle w:val="Header"/>
      <w:jc w:val="right"/>
      <w:rPr>
        <w:i/>
      </w:rPr>
    </w:pPr>
    <w:r w:rsidRPr="004B1290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4B3C2AEE" wp14:editId="3086C326">
          <wp:simplePos x="0" y="0"/>
          <wp:positionH relativeFrom="column">
            <wp:posOffset>-391885</wp:posOffset>
          </wp:positionH>
          <wp:positionV relativeFrom="paragraph">
            <wp:posOffset>-95522</wp:posOffset>
          </wp:positionV>
          <wp:extent cx="1514475" cy="662940"/>
          <wp:effectExtent l="0" t="0" r="9525" b="3810"/>
          <wp:wrapSquare wrapText="bothSides"/>
          <wp:docPr id="10" name="Picture 10" descr="C:\Users\USER\Documents\CIDB New Logo\Video\CIDB New Logo26_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USER\Documents\CIDB New Logo\Video\CIDB New Logo26_final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4475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79FF">
      <w:rPr>
        <w:i/>
        <w:sz w:val="20"/>
        <w:szCs w:val="20"/>
        <w:lang w:val="en-US"/>
      </w:rP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1991"/>
    <w:multiLevelType w:val="hybridMultilevel"/>
    <w:tmpl w:val="A49ED45C"/>
    <w:lvl w:ilvl="0" w:tplc="13AE4D46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B879D0"/>
    <w:multiLevelType w:val="hybridMultilevel"/>
    <w:tmpl w:val="FBCC731C"/>
    <w:lvl w:ilvl="0" w:tplc="13AE4D46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24F8A"/>
    <w:multiLevelType w:val="hybridMultilevel"/>
    <w:tmpl w:val="CEB4672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A92A61"/>
    <w:multiLevelType w:val="hybridMultilevel"/>
    <w:tmpl w:val="2822E384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B8A51C9"/>
    <w:multiLevelType w:val="hybridMultilevel"/>
    <w:tmpl w:val="8C46C6A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236FAF"/>
    <w:multiLevelType w:val="hybridMultilevel"/>
    <w:tmpl w:val="B5E0CC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99798C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78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7" w15:restartNumberingAfterBreak="0">
    <w:nsid w:val="11983A2F"/>
    <w:multiLevelType w:val="hybridMultilevel"/>
    <w:tmpl w:val="EF6A46C0"/>
    <w:lvl w:ilvl="0" w:tplc="B1B27432">
      <w:start w:val="1"/>
      <w:numFmt w:val="lowerRoman"/>
      <w:lvlText w:val="(%1)"/>
      <w:lvlJc w:val="righ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FC232D"/>
    <w:multiLevelType w:val="hybridMultilevel"/>
    <w:tmpl w:val="459868A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A346640"/>
    <w:multiLevelType w:val="hybridMultilevel"/>
    <w:tmpl w:val="2904FC9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740176"/>
    <w:multiLevelType w:val="hybridMultilevel"/>
    <w:tmpl w:val="F9943A9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3E533E0"/>
    <w:multiLevelType w:val="hybridMultilevel"/>
    <w:tmpl w:val="8E54D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944A48"/>
    <w:multiLevelType w:val="hybridMultilevel"/>
    <w:tmpl w:val="F6F6DF68"/>
    <w:lvl w:ilvl="0" w:tplc="361AF302">
      <w:start w:val="1"/>
      <w:numFmt w:val="upp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6301F9"/>
    <w:multiLevelType w:val="hybridMultilevel"/>
    <w:tmpl w:val="8F764EAE"/>
    <w:lvl w:ilvl="0" w:tplc="9C2E353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B7FDA"/>
    <w:multiLevelType w:val="hybridMultilevel"/>
    <w:tmpl w:val="4CD4C768"/>
    <w:lvl w:ilvl="0" w:tplc="194E20E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7E261D"/>
    <w:multiLevelType w:val="hybridMultilevel"/>
    <w:tmpl w:val="F84C0D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8CC2A48"/>
    <w:multiLevelType w:val="hybridMultilevel"/>
    <w:tmpl w:val="980C6EB0"/>
    <w:lvl w:ilvl="0" w:tplc="13AE4D46">
      <w:start w:val="1"/>
      <w:numFmt w:val="lowerRoman"/>
      <w:lvlText w:val="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3A3133E4"/>
    <w:multiLevelType w:val="hybridMultilevel"/>
    <w:tmpl w:val="BD9C7F7E"/>
    <w:lvl w:ilvl="0" w:tplc="13AE4D46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5C0578"/>
    <w:multiLevelType w:val="hybridMultilevel"/>
    <w:tmpl w:val="F170FCF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0B33433"/>
    <w:multiLevelType w:val="hybridMultilevel"/>
    <w:tmpl w:val="88EA0B64"/>
    <w:lvl w:ilvl="0" w:tplc="E362E58A">
      <w:start w:val="1"/>
      <w:numFmt w:val="lowerRoman"/>
      <w:lvlText w:val="(%1)"/>
      <w:lvlJc w:val="left"/>
      <w:pPr>
        <w:ind w:left="949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9" w:hanging="360"/>
      </w:pPr>
    </w:lvl>
    <w:lvl w:ilvl="2" w:tplc="0809001B" w:tentative="1">
      <w:start w:val="1"/>
      <w:numFmt w:val="lowerRoman"/>
      <w:lvlText w:val="%3."/>
      <w:lvlJc w:val="right"/>
      <w:pPr>
        <w:ind w:left="2029" w:hanging="180"/>
      </w:pPr>
    </w:lvl>
    <w:lvl w:ilvl="3" w:tplc="0809000F" w:tentative="1">
      <w:start w:val="1"/>
      <w:numFmt w:val="decimal"/>
      <w:lvlText w:val="%4."/>
      <w:lvlJc w:val="left"/>
      <w:pPr>
        <w:ind w:left="2749" w:hanging="360"/>
      </w:pPr>
    </w:lvl>
    <w:lvl w:ilvl="4" w:tplc="08090019" w:tentative="1">
      <w:start w:val="1"/>
      <w:numFmt w:val="lowerLetter"/>
      <w:lvlText w:val="%5."/>
      <w:lvlJc w:val="left"/>
      <w:pPr>
        <w:ind w:left="3469" w:hanging="360"/>
      </w:pPr>
    </w:lvl>
    <w:lvl w:ilvl="5" w:tplc="0809001B" w:tentative="1">
      <w:start w:val="1"/>
      <w:numFmt w:val="lowerRoman"/>
      <w:lvlText w:val="%6."/>
      <w:lvlJc w:val="right"/>
      <w:pPr>
        <w:ind w:left="4189" w:hanging="180"/>
      </w:pPr>
    </w:lvl>
    <w:lvl w:ilvl="6" w:tplc="0809000F" w:tentative="1">
      <w:start w:val="1"/>
      <w:numFmt w:val="decimal"/>
      <w:lvlText w:val="%7."/>
      <w:lvlJc w:val="left"/>
      <w:pPr>
        <w:ind w:left="4909" w:hanging="360"/>
      </w:pPr>
    </w:lvl>
    <w:lvl w:ilvl="7" w:tplc="08090019" w:tentative="1">
      <w:start w:val="1"/>
      <w:numFmt w:val="lowerLetter"/>
      <w:lvlText w:val="%8."/>
      <w:lvlJc w:val="left"/>
      <w:pPr>
        <w:ind w:left="5629" w:hanging="360"/>
      </w:pPr>
    </w:lvl>
    <w:lvl w:ilvl="8" w:tplc="0809001B" w:tentative="1">
      <w:start w:val="1"/>
      <w:numFmt w:val="lowerRoman"/>
      <w:lvlText w:val="%9."/>
      <w:lvlJc w:val="right"/>
      <w:pPr>
        <w:ind w:left="6349" w:hanging="180"/>
      </w:pPr>
    </w:lvl>
  </w:abstractNum>
  <w:abstractNum w:abstractNumId="20" w15:restartNumberingAfterBreak="0">
    <w:nsid w:val="51851007"/>
    <w:multiLevelType w:val="hybridMultilevel"/>
    <w:tmpl w:val="FF98FAE0"/>
    <w:lvl w:ilvl="0" w:tplc="AB461A00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C06294F"/>
    <w:multiLevelType w:val="hybridMultilevel"/>
    <w:tmpl w:val="BD9C7F7E"/>
    <w:lvl w:ilvl="0" w:tplc="13AE4D46">
      <w:start w:val="1"/>
      <w:numFmt w:val="lowerRoman"/>
      <w:lvlText w:val="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5E5F1A17"/>
    <w:multiLevelType w:val="hybridMultilevel"/>
    <w:tmpl w:val="277649DC"/>
    <w:lvl w:ilvl="0" w:tplc="2C9CB352">
      <w:start w:val="1"/>
      <w:numFmt w:val="lowerLetter"/>
      <w:lvlText w:val="(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62593D9D"/>
    <w:multiLevelType w:val="hybridMultilevel"/>
    <w:tmpl w:val="980C6EB0"/>
    <w:lvl w:ilvl="0" w:tplc="13AE4D46">
      <w:start w:val="1"/>
      <w:numFmt w:val="lowerRoman"/>
      <w:lvlText w:val="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63DA6D04"/>
    <w:multiLevelType w:val="hybridMultilevel"/>
    <w:tmpl w:val="F50A4490"/>
    <w:lvl w:ilvl="0" w:tplc="13AE4D46">
      <w:start w:val="1"/>
      <w:numFmt w:val="lowerRoman"/>
      <w:lvlText w:val="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6B0E4511"/>
    <w:multiLevelType w:val="hybridMultilevel"/>
    <w:tmpl w:val="A49ED45C"/>
    <w:lvl w:ilvl="0" w:tplc="13AE4D46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FF728A8"/>
    <w:multiLevelType w:val="hybridMultilevel"/>
    <w:tmpl w:val="88280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4830E2"/>
    <w:multiLevelType w:val="hybridMultilevel"/>
    <w:tmpl w:val="88280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FE6976"/>
    <w:multiLevelType w:val="hybridMultilevel"/>
    <w:tmpl w:val="2452AE0E"/>
    <w:lvl w:ilvl="0" w:tplc="194E20E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9B91082"/>
    <w:multiLevelType w:val="hybridMultilevel"/>
    <w:tmpl w:val="81D2EE36"/>
    <w:lvl w:ilvl="0" w:tplc="13AE4D46">
      <w:start w:val="1"/>
      <w:numFmt w:val="lowerRoman"/>
      <w:lvlText w:val="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7C790B69"/>
    <w:multiLevelType w:val="hybridMultilevel"/>
    <w:tmpl w:val="D5D28172"/>
    <w:lvl w:ilvl="0" w:tplc="2C9CB3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D55F20"/>
    <w:multiLevelType w:val="hybridMultilevel"/>
    <w:tmpl w:val="F84C0D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2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9"/>
  </w:num>
  <w:num w:numId="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10"/>
  </w:num>
  <w:num w:numId="10">
    <w:abstractNumId w:val="28"/>
  </w:num>
  <w:num w:numId="11">
    <w:abstractNumId w:val="8"/>
  </w:num>
  <w:num w:numId="12">
    <w:abstractNumId w:val="12"/>
  </w:num>
  <w:num w:numId="13">
    <w:abstractNumId w:val="31"/>
  </w:num>
  <w:num w:numId="14">
    <w:abstractNumId w:val="14"/>
  </w:num>
  <w:num w:numId="15">
    <w:abstractNumId w:val="15"/>
  </w:num>
  <w:num w:numId="16">
    <w:abstractNumId w:val="30"/>
  </w:num>
  <w:num w:numId="17">
    <w:abstractNumId w:val="1"/>
  </w:num>
  <w:num w:numId="18">
    <w:abstractNumId w:val="0"/>
  </w:num>
  <w:num w:numId="19">
    <w:abstractNumId w:val="16"/>
  </w:num>
  <w:num w:numId="20">
    <w:abstractNumId w:val="24"/>
  </w:num>
  <w:num w:numId="21">
    <w:abstractNumId w:val="21"/>
  </w:num>
  <w:num w:numId="22">
    <w:abstractNumId w:val="23"/>
  </w:num>
  <w:num w:numId="23">
    <w:abstractNumId w:val="6"/>
  </w:num>
  <w:num w:numId="24">
    <w:abstractNumId w:val="3"/>
  </w:num>
  <w:num w:numId="25">
    <w:abstractNumId w:val="22"/>
  </w:num>
  <w:num w:numId="26">
    <w:abstractNumId w:val="29"/>
  </w:num>
  <w:num w:numId="27">
    <w:abstractNumId w:val="13"/>
  </w:num>
  <w:num w:numId="28">
    <w:abstractNumId w:val="25"/>
  </w:num>
  <w:num w:numId="29">
    <w:abstractNumId w:val="17"/>
  </w:num>
  <w:num w:numId="30">
    <w:abstractNumId w:val="11"/>
  </w:num>
  <w:num w:numId="31">
    <w:abstractNumId w:val="2"/>
  </w:num>
  <w:num w:numId="32">
    <w:abstractNumId w:val="5"/>
  </w:num>
  <w:num w:numId="33">
    <w:abstractNumId w:val="18"/>
  </w:num>
  <w:num w:numId="3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TAyNTUyN7MwMDNU0lEKTi0uzszPAykwqgUA+lLWBSwAAAA="/>
  </w:docVars>
  <w:rsids>
    <w:rsidRoot w:val="002D5722"/>
    <w:rsid w:val="00003564"/>
    <w:rsid w:val="0000516C"/>
    <w:rsid w:val="00005AE3"/>
    <w:rsid w:val="0001390A"/>
    <w:rsid w:val="0001445B"/>
    <w:rsid w:val="0001482D"/>
    <w:rsid w:val="00014F0A"/>
    <w:rsid w:val="000157DD"/>
    <w:rsid w:val="00022408"/>
    <w:rsid w:val="000228E4"/>
    <w:rsid w:val="00023660"/>
    <w:rsid w:val="000268BD"/>
    <w:rsid w:val="00027F92"/>
    <w:rsid w:val="00034047"/>
    <w:rsid w:val="00034A48"/>
    <w:rsid w:val="000366DD"/>
    <w:rsid w:val="00036E14"/>
    <w:rsid w:val="00037C08"/>
    <w:rsid w:val="000407BE"/>
    <w:rsid w:val="000416AC"/>
    <w:rsid w:val="00041ACF"/>
    <w:rsid w:val="000444A8"/>
    <w:rsid w:val="0004653B"/>
    <w:rsid w:val="00046AAA"/>
    <w:rsid w:val="00050BCE"/>
    <w:rsid w:val="00050EA5"/>
    <w:rsid w:val="00051799"/>
    <w:rsid w:val="00052133"/>
    <w:rsid w:val="00052CD1"/>
    <w:rsid w:val="0005395C"/>
    <w:rsid w:val="0005669D"/>
    <w:rsid w:val="0006145E"/>
    <w:rsid w:val="00064818"/>
    <w:rsid w:val="00065AC2"/>
    <w:rsid w:val="00070F97"/>
    <w:rsid w:val="00072133"/>
    <w:rsid w:val="00073FC7"/>
    <w:rsid w:val="00075F19"/>
    <w:rsid w:val="0007681B"/>
    <w:rsid w:val="00077991"/>
    <w:rsid w:val="00081ED2"/>
    <w:rsid w:val="00082121"/>
    <w:rsid w:val="000826BE"/>
    <w:rsid w:val="00082A73"/>
    <w:rsid w:val="00084D96"/>
    <w:rsid w:val="00084F27"/>
    <w:rsid w:val="00086674"/>
    <w:rsid w:val="00090589"/>
    <w:rsid w:val="00092D9F"/>
    <w:rsid w:val="00093015"/>
    <w:rsid w:val="000960A7"/>
    <w:rsid w:val="00096202"/>
    <w:rsid w:val="00096930"/>
    <w:rsid w:val="000A13FE"/>
    <w:rsid w:val="000A3D54"/>
    <w:rsid w:val="000B21A2"/>
    <w:rsid w:val="000B4CED"/>
    <w:rsid w:val="000B52AA"/>
    <w:rsid w:val="000B5A9F"/>
    <w:rsid w:val="000B5EDB"/>
    <w:rsid w:val="000B67D8"/>
    <w:rsid w:val="000C209C"/>
    <w:rsid w:val="000C2F1E"/>
    <w:rsid w:val="000C3AFD"/>
    <w:rsid w:val="000D196A"/>
    <w:rsid w:val="000D3789"/>
    <w:rsid w:val="000D3B2E"/>
    <w:rsid w:val="000D518F"/>
    <w:rsid w:val="000D77DD"/>
    <w:rsid w:val="000D7AA0"/>
    <w:rsid w:val="000E40BF"/>
    <w:rsid w:val="000E4B71"/>
    <w:rsid w:val="000E57CB"/>
    <w:rsid w:val="000E7156"/>
    <w:rsid w:val="000E7CD2"/>
    <w:rsid w:val="000E7E87"/>
    <w:rsid w:val="000F19CE"/>
    <w:rsid w:val="000F3F1F"/>
    <w:rsid w:val="000F7F8D"/>
    <w:rsid w:val="00100AA7"/>
    <w:rsid w:val="001028C4"/>
    <w:rsid w:val="00104E01"/>
    <w:rsid w:val="00105607"/>
    <w:rsid w:val="00107D54"/>
    <w:rsid w:val="00112C8B"/>
    <w:rsid w:val="00113E29"/>
    <w:rsid w:val="001141D1"/>
    <w:rsid w:val="00115291"/>
    <w:rsid w:val="00117CE7"/>
    <w:rsid w:val="00117D44"/>
    <w:rsid w:val="001208F5"/>
    <w:rsid w:val="001209F8"/>
    <w:rsid w:val="00126C5E"/>
    <w:rsid w:val="001304CD"/>
    <w:rsid w:val="001322DB"/>
    <w:rsid w:val="00133B5E"/>
    <w:rsid w:val="00134006"/>
    <w:rsid w:val="001340A9"/>
    <w:rsid w:val="00134CCB"/>
    <w:rsid w:val="00140164"/>
    <w:rsid w:val="00142AAE"/>
    <w:rsid w:val="0014537B"/>
    <w:rsid w:val="00145A6A"/>
    <w:rsid w:val="00145B00"/>
    <w:rsid w:val="00145C79"/>
    <w:rsid w:val="001462E5"/>
    <w:rsid w:val="00146A84"/>
    <w:rsid w:val="00147BBF"/>
    <w:rsid w:val="00150ABD"/>
    <w:rsid w:val="001510E0"/>
    <w:rsid w:val="00152DD9"/>
    <w:rsid w:val="00153C5F"/>
    <w:rsid w:val="0015748A"/>
    <w:rsid w:val="0015774A"/>
    <w:rsid w:val="00160771"/>
    <w:rsid w:val="00160D17"/>
    <w:rsid w:val="0016146F"/>
    <w:rsid w:val="001633A4"/>
    <w:rsid w:val="00164F32"/>
    <w:rsid w:val="00165297"/>
    <w:rsid w:val="00166261"/>
    <w:rsid w:val="001673BA"/>
    <w:rsid w:val="001737C9"/>
    <w:rsid w:val="001738D2"/>
    <w:rsid w:val="00173A32"/>
    <w:rsid w:val="00180383"/>
    <w:rsid w:val="00182403"/>
    <w:rsid w:val="00183815"/>
    <w:rsid w:val="00183BFF"/>
    <w:rsid w:val="001840FC"/>
    <w:rsid w:val="00184E53"/>
    <w:rsid w:val="0018677C"/>
    <w:rsid w:val="001906DE"/>
    <w:rsid w:val="001907DB"/>
    <w:rsid w:val="00191C51"/>
    <w:rsid w:val="001928ED"/>
    <w:rsid w:val="0019752D"/>
    <w:rsid w:val="001A3E3E"/>
    <w:rsid w:val="001B000B"/>
    <w:rsid w:val="001B0932"/>
    <w:rsid w:val="001B44B5"/>
    <w:rsid w:val="001B4F95"/>
    <w:rsid w:val="001B54E5"/>
    <w:rsid w:val="001C26B0"/>
    <w:rsid w:val="001C4C21"/>
    <w:rsid w:val="001C55AB"/>
    <w:rsid w:val="001C5A24"/>
    <w:rsid w:val="001C703D"/>
    <w:rsid w:val="001D2A4B"/>
    <w:rsid w:val="001D2D0A"/>
    <w:rsid w:val="001D3C69"/>
    <w:rsid w:val="001D40AB"/>
    <w:rsid w:val="001D4A95"/>
    <w:rsid w:val="001D79E9"/>
    <w:rsid w:val="001E3138"/>
    <w:rsid w:val="001F408E"/>
    <w:rsid w:val="001F6CD7"/>
    <w:rsid w:val="00201A82"/>
    <w:rsid w:val="002031C0"/>
    <w:rsid w:val="00204C68"/>
    <w:rsid w:val="0020514F"/>
    <w:rsid w:val="0020522B"/>
    <w:rsid w:val="00206671"/>
    <w:rsid w:val="00207C6B"/>
    <w:rsid w:val="002170B5"/>
    <w:rsid w:val="0022400E"/>
    <w:rsid w:val="002254AF"/>
    <w:rsid w:val="00225888"/>
    <w:rsid w:val="0022632F"/>
    <w:rsid w:val="00226CAE"/>
    <w:rsid w:val="00226F15"/>
    <w:rsid w:val="002300A4"/>
    <w:rsid w:val="00230604"/>
    <w:rsid w:val="0023090B"/>
    <w:rsid w:val="00230930"/>
    <w:rsid w:val="00230DD6"/>
    <w:rsid w:val="00231988"/>
    <w:rsid w:val="00231B9A"/>
    <w:rsid w:val="00231CD3"/>
    <w:rsid w:val="00231EBC"/>
    <w:rsid w:val="002322D7"/>
    <w:rsid w:val="0023380A"/>
    <w:rsid w:val="002355FC"/>
    <w:rsid w:val="002368D7"/>
    <w:rsid w:val="00236C0A"/>
    <w:rsid w:val="00241929"/>
    <w:rsid w:val="002421BF"/>
    <w:rsid w:val="00242B9C"/>
    <w:rsid w:val="00244F02"/>
    <w:rsid w:val="00245250"/>
    <w:rsid w:val="00250642"/>
    <w:rsid w:val="002516B9"/>
    <w:rsid w:val="00251D6C"/>
    <w:rsid w:val="002558CC"/>
    <w:rsid w:val="00256AE0"/>
    <w:rsid w:val="00260A63"/>
    <w:rsid w:val="0026175A"/>
    <w:rsid w:val="00262659"/>
    <w:rsid w:val="002653F7"/>
    <w:rsid w:val="00265F36"/>
    <w:rsid w:val="00266635"/>
    <w:rsid w:val="00267A94"/>
    <w:rsid w:val="00275CB2"/>
    <w:rsid w:val="0028052E"/>
    <w:rsid w:val="002828EA"/>
    <w:rsid w:val="002838C6"/>
    <w:rsid w:val="002909DC"/>
    <w:rsid w:val="00291660"/>
    <w:rsid w:val="00295931"/>
    <w:rsid w:val="002961E5"/>
    <w:rsid w:val="00296BB5"/>
    <w:rsid w:val="002971B4"/>
    <w:rsid w:val="00297FC5"/>
    <w:rsid w:val="002A5BE2"/>
    <w:rsid w:val="002A6A35"/>
    <w:rsid w:val="002A74C6"/>
    <w:rsid w:val="002B21F2"/>
    <w:rsid w:val="002B25E4"/>
    <w:rsid w:val="002B4AA1"/>
    <w:rsid w:val="002B6DC0"/>
    <w:rsid w:val="002C2D5C"/>
    <w:rsid w:val="002C4719"/>
    <w:rsid w:val="002C6CFB"/>
    <w:rsid w:val="002C70F2"/>
    <w:rsid w:val="002C7865"/>
    <w:rsid w:val="002C7BB7"/>
    <w:rsid w:val="002D5722"/>
    <w:rsid w:val="002D63CB"/>
    <w:rsid w:val="002D6B9E"/>
    <w:rsid w:val="002E02B9"/>
    <w:rsid w:val="002E053A"/>
    <w:rsid w:val="002E21EA"/>
    <w:rsid w:val="002E4235"/>
    <w:rsid w:val="002E52F3"/>
    <w:rsid w:val="002E7EEC"/>
    <w:rsid w:val="002F20B1"/>
    <w:rsid w:val="002F26AF"/>
    <w:rsid w:val="002F364F"/>
    <w:rsid w:val="002F417C"/>
    <w:rsid w:val="002F4B33"/>
    <w:rsid w:val="002F69F7"/>
    <w:rsid w:val="002F7CF4"/>
    <w:rsid w:val="00301D09"/>
    <w:rsid w:val="00302815"/>
    <w:rsid w:val="0030335E"/>
    <w:rsid w:val="00305957"/>
    <w:rsid w:val="00310469"/>
    <w:rsid w:val="0031074F"/>
    <w:rsid w:val="0031138F"/>
    <w:rsid w:val="003134A3"/>
    <w:rsid w:val="00317629"/>
    <w:rsid w:val="00320550"/>
    <w:rsid w:val="0032160F"/>
    <w:rsid w:val="00323595"/>
    <w:rsid w:val="00325407"/>
    <w:rsid w:val="00325B9D"/>
    <w:rsid w:val="003275DD"/>
    <w:rsid w:val="003313BC"/>
    <w:rsid w:val="00332C7F"/>
    <w:rsid w:val="003341A7"/>
    <w:rsid w:val="00335240"/>
    <w:rsid w:val="0033557C"/>
    <w:rsid w:val="00336D01"/>
    <w:rsid w:val="00336DBB"/>
    <w:rsid w:val="00337ADF"/>
    <w:rsid w:val="003415B6"/>
    <w:rsid w:val="003440EE"/>
    <w:rsid w:val="0034585A"/>
    <w:rsid w:val="00345F62"/>
    <w:rsid w:val="00350FFE"/>
    <w:rsid w:val="00360971"/>
    <w:rsid w:val="003666A0"/>
    <w:rsid w:val="0036786B"/>
    <w:rsid w:val="00370DFC"/>
    <w:rsid w:val="003710C2"/>
    <w:rsid w:val="00372212"/>
    <w:rsid w:val="003726C0"/>
    <w:rsid w:val="003807AB"/>
    <w:rsid w:val="00381604"/>
    <w:rsid w:val="00381FF2"/>
    <w:rsid w:val="0038669D"/>
    <w:rsid w:val="00387C9E"/>
    <w:rsid w:val="00390669"/>
    <w:rsid w:val="0039242C"/>
    <w:rsid w:val="0039397D"/>
    <w:rsid w:val="003A12A3"/>
    <w:rsid w:val="003A1F33"/>
    <w:rsid w:val="003A7F54"/>
    <w:rsid w:val="003B132A"/>
    <w:rsid w:val="003B31AC"/>
    <w:rsid w:val="003B3B89"/>
    <w:rsid w:val="003B72EB"/>
    <w:rsid w:val="003C1C55"/>
    <w:rsid w:val="003C2647"/>
    <w:rsid w:val="003C4A94"/>
    <w:rsid w:val="003C4DAB"/>
    <w:rsid w:val="003C4DB7"/>
    <w:rsid w:val="003C557C"/>
    <w:rsid w:val="003C6C89"/>
    <w:rsid w:val="003D0E4C"/>
    <w:rsid w:val="003D1EE5"/>
    <w:rsid w:val="003D4C4F"/>
    <w:rsid w:val="003E0612"/>
    <w:rsid w:val="003E36B1"/>
    <w:rsid w:val="003E4958"/>
    <w:rsid w:val="003E7491"/>
    <w:rsid w:val="003E7F60"/>
    <w:rsid w:val="003F2BF8"/>
    <w:rsid w:val="003F4909"/>
    <w:rsid w:val="003F51E2"/>
    <w:rsid w:val="003F698A"/>
    <w:rsid w:val="004022A7"/>
    <w:rsid w:val="00402E93"/>
    <w:rsid w:val="004035A1"/>
    <w:rsid w:val="004039B5"/>
    <w:rsid w:val="00403D3B"/>
    <w:rsid w:val="00405866"/>
    <w:rsid w:val="00405B96"/>
    <w:rsid w:val="004074F1"/>
    <w:rsid w:val="004100B8"/>
    <w:rsid w:val="00414565"/>
    <w:rsid w:val="00414D92"/>
    <w:rsid w:val="00416233"/>
    <w:rsid w:val="00422D48"/>
    <w:rsid w:val="00424593"/>
    <w:rsid w:val="00430ED9"/>
    <w:rsid w:val="00431DF3"/>
    <w:rsid w:val="004321BE"/>
    <w:rsid w:val="004331B7"/>
    <w:rsid w:val="0043475C"/>
    <w:rsid w:val="00434B1C"/>
    <w:rsid w:val="004413CB"/>
    <w:rsid w:val="00445971"/>
    <w:rsid w:val="00446116"/>
    <w:rsid w:val="00447915"/>
    <w:rsid w:val="00452FC5"/>
    <w:rsid w:val="0045450F"/>
    <w:rsid w:val="0045515A"/>
    <w:rsid w:val="00455D66"/>
    <w:rsid w:val="00457035"/>
    <w:rsid w:val="0046111D"/>
    <w:rsid w:val="004653E5"/>
    <w:rsid w:val="00466E2A"/>
    <w:rsid w:val="004674AB"/>
    <w:rsid w:val="00467719"/>
    <w:rsid w:val="00467C80"/>
    <w:rsid w:val="00471A38"/>
    <w:rsid w:val="00472505"/>
    <w:rsid w:val="00472DF8"/>
    <w:rsid w:val="00473472"/>
    <w:rsid w:val="0047374D"/>
    <w:rsid w:val="00474DCE"/>
    <w:rsid w:val="00475CEA"/>
    <w:rsid w:val="004768F6"/>
    <w:rsid w:val="00477CC0"/>
    <w:rsid w:val="00485908"/>
    <w:rsid w:val="00490ACF"/>
    <w:rsid w:val="00493752"/>
    <w:rsid w:val="0049439D"/>
    <w:rsid w:val="00495524"/>
    <w:rsid w:val="004A001D"/>
    <w:rsid w:val="004A0945"/>
    <w:rsid w:val="004A12E4"/>
    <w:rsid w:val="004A383D"/>
    <w:rsid w:val="004A3ECA"/>
    <w:rsid w:val="004A4EAC"/>
    <w:rsid w:val="004A7451"/>
    <w:rsid w:val="004B3C6E"/>
    <w:rsid w:val="004B3F12"/>
    <w:rsid w:val="004B469E"/>
    <w:rsid w:val="004B5180"/>
    <w:rsid w:val="004B5D16"/>
    <w:rsid w:val="004B7067"/>
    <w:rsid w:val="004C2287"/>
    <w:rsid w:val="004C22DB"/>
    <w:rsid w:val="004C5FC7"/>
    <w:rsid w:val="004D007C"/>
    <w:rsid w:val="004D1AC5"/>
    <w:rsid w:val="004D3912"/>
    <w:rsid w:val="004D70F4"/>
    <w:rsid w:val="004D763A"/>
    <w:rsid w:val="004E407A"/>
    <w:rsid w:val="004E5575"/>
    <w:rsid w:val="004E5862"/>
    <w:rsid w:val="004E5A95"/>
    <w:rsid w:val="004E658B"/>
    <w:rsid w:val="004E6650"/>
    <w:rsid w:val="004E78FF"/>
    <w:rsid w:val="004F3B5D"/>
    <w:rsid w:val="004F3D12"/>
    <w:rsid w:val="004F696B"/>
    <w:rsid w:val="00500278"/>
    <w:rsid w:val="005010E8"/>
    <w:rsid w:val="00501837"/>
    <w:rsid w:val="00503059"/>
    <w:rsid w:val="00503F3E"/>
    <w:rsid w:val="00505151"/>
    <w:rsid w:val="0050609E"/>
    <w:rsid w:val="00506909"/>
    <w:rsid w:val="00506CED"/>
    <w:rsid w:val="00507792"/>
    <w:rsid w:val="00510089"/>
    <w:rsid w:val="00511497"/>
    <w:rsid w:val="00512758"/>
    <w:rsid w:val="00513311"/>
    <w:rsid w:val="00514E5B"/>
    <w:rsid w:val="00517279"/>
    <w:rsid w:val="00520B0B"/>
    <w:rsid w:val="00524455"/>
    <w:rsid w:val="0052470C"/>
    <w:rsid w:val="00525276"/>
    <w:rsid w:val="00526DF3"/>
    <w:rsid w:val="00527B42"/>
    <w:rsid w:val="005305AD"/>
    <w:rsid w:val="0053111D"/>
    <w:rsid w:val="0053316A"/>
    <w:rsid w:val="005354CB"/>
    <w:rsid w:val="00536E5D"/>
    <w:rsid w:val="00537B72"/>
    <w:rsid w:val="00537E72"/>
    <w:rsid w:val="00537F88"/>
    <w:rsid w:val="00541DFC"/>
    <w:rsid w:val="005425A6"/>
    <w:rsid w:val="005432D6"/>
    <w:rsid w:val="00543A89"/>
    <w:rsid w:val="00544CD7"/>
    <w:rsid w:val="00544E96"/>
    <w:rsid w:val="00546F5D"/>
    <w:rsid w:val="00552376"/>
    <w:rsid w:val="00553EA6"/>
    <w:rsid w:val="00556AE3"/>
    <w:rsid w:val="00556EAF"/>
    <w:rsid w:val="005601EC"/>
    <w:rsid w:val="005606E0"/>
    <w:rsid w:val="00567A4A"/>
    <w:rsid w:val="00567EA9"/>
    <w:rsid w:val="00570136"/>
    <w:rsid w:val="00570E2F"/>
    <w:rsid w:val="0057346A"/>
    <w:rsid w:val="005766E8"/>
    <w:rsid w:val="0057705A"/>
    <w:rsid w:val="00580606"/>
    <w:rsid w:val="00581A9D"/>
    <w:rsid w:val="00581EF1"/>
    <w:rsid w:val="0058234F"/>
    <w:rsid w:val="00582948"/>
    <w:rsid w:val="0058325D"/>
    <w:rsid w:val="0058346F"/>
    <w:rsid w:val="00584783"/>
    <w:rsid w:val="00584F11"/>
    <w:rsid w:val="00587E5B"/>
    <w:rsid w:val="00590A7B"/>
    <w:rsid w:val="00593E6A"/>
    <w:rsid w:val="005A0B1B"/>
    <w:rsid w:val="005A1551"/>
    <w:rsid w:val="005A3B7E"/>
    <w:rsid w:val="005A466F"/>
    <w:rsid w:val="005A4EF6"/>
    <w:rsid w:val="005A54D4"/>
    <w:rsid w:val="005A5E23"/>
    <w:rsid w:val="005A78E7"/>
    <w:rsid w:val="005B2497"/>
    <w:rsid w:val="005B311D"/>
    <w:rsid w:val="005B502D"/>
    <w:rsid w:val="005C00FA"/>
    <w:rsid w:val="005C0B9F"/>
    <w:rsid w:val="005C3BA7"/>
    <w:rsid w:val="005C7435"/>
    <w:rsid w:val="005D1279"/>
    <w:rsid w:val="005D24A4"/>
    <w:rsid w:val="005D30D3"/>
    <w:rsid w:val="005D3662"/>
    <w:rsid w:val="005E0037"/>
    <w:rsid w:val="005E04BF"/>
    <w:rsid w:val="005E1112"/>
    <w:rsid w:val="005E2216"/>
    <w:rsid w:val="005E2984"/>
    <w:rsid w:val="005E4F2B"/>
    <w:rsid w:val="005E65E0"/>
    <w:rsid w:val="005E6DE0"/>
    <w:rsid w:val="005F0A1D"/>
    <w:rsid w:val="005F12BE"/>
    <w:rsid w:val="005F2BD9"/>
    <w:rsid w:val="005F323B"/>
    <w:rsid w:val="005F388E"/>
    <w:rsid w:val="005F3B64"/>
    <w:rsid w:val="005F3B6D"/>
    <w:rsid w:val="005F444C"/>
    <w:rsid w:val="005F4A80"/>
    <w:rsid w:val="0060103C"/>
    <w:rsid w:val="00601659"/>
    <w:rsid w:val="00601BD8"/>
    <w:rsid w:val="006021AC"/>
    <w:rsid w:val="0060238C"/>
    <w:rsid w:val="006026C0"/>
    <w:rsid w:val="00603F94"/>
    <w:rsid w:val="00604BBD"/>
    <w:rsid w:val="00606B31"/>
    <w:rsid w:val="0060754B"/>
    <w:rsid w:val="00610CD3"/>
    <w:rsid w:val="00610E88"/>
    <w:rsid w:val="006154C1"/>
    <w:rsid w:val="00615A33"/>
    <w:rsid w:val="00620663"/>
    <w:rsid w:val="00620E79"/>
    <w:rsid w:val="00624DEB"/>
    <w:rsid w:val="00630FE2"/>
    <w:rsid w:val="0063131E"/>
    <w:rsid w:val="00631EC7"/>
    <w:rsid w:val="00632AC7"/>
    <w:rsid w:val="00635E48"/>
    <w:rsid w:val="00636AFE"/>
    <w:rsid w:val="00637C2F"/>
    <w:rsid w:val="00640CEE"/>
    <w:rsid w:val="00641640"/>
    <w:rsid w:val="006432A6"/>
    <w:rsid w:val="006454E4"/>
    <w:rsid w:val="006470F5"/>
    <w:rsid w:val="00647683"/>
    <w:rsid w:val="00647FD6"/>
    <w:rsid w:val="00650A08"/>
    <w:rsid w:val="00653AA0"/>
    <w:rsid w:val="00654A4D"/>
    <w:rsid w:val="00655594"/>
    <w:rsid w:val="006566B0"/>
    <w:rsid w:val="00657936"/>
    <w:rsid w:val="0066140C"/>
    <w:rsid w:val="00662542"/>
    <w:rsid w:val="006625C8"/>
    <w:rsid w:val="00663900"/>
    <w:rsid w:val="00670E4A"/>
    <w:rsid w:val="00672033"/>
    <w:rsid w:val="006733E3"/>
    <w:rsid w:val="00677D29"/>
    <w:rsid w:val="00680200"/>
    <w:rsid w:val="00681A9F"/>
    <w:rsid w:val="00682507"/>
    <w:rsid w:val="00685395"/>
    <w:rsid w:val="0068615F"/>
    <w:rsid w:val="00693A27"/>
    <w:rsid w:val="006A42D2"/>
    <w:rsid w:val="006A4ABE"/>
    <w:rsid w:val="006A6A69"/>
    <w:rsid w:val="006A7BD9"/>
    <w:rsid w:val="006B0746"/>
    <w:rsid w:val="006B1309"/>
    <w:rsid w:val="006B5CBC"/>
    <w:rsid w:val="006B5E31"/>
    <w:rsid w:val="006B6D51"/>
    <w:rsid w:val="006B6E70"/>
    <w:rsid w:val="006C1CC1"/>
    <w:rsid w:val="006C4E56"/>
    <w:rsid w:val="006D194C"/>
    <w:rsid w:val="006D1BEC"/>
    <w:rsid w:val="006D475D"/>
    <w:rsid w:val="006D5F3E"/>
    <w:rsid w:val="006E30DF"/>
    <w:rsid w:val="006E772F"/>
    <w:rsid w:val="006E7CE5"/>
    <w:rsid w:val="006F1374"/>
    <w:rsid w:val="006F1C74"/>
    <w:rsid w:val="006F54E4"/>
    <w:rsid w:val="006F672D"/>
    <w:rsid w:val="007020B8"/>
    <w:rsid w:val="00702D56"/>
    <w:rsid w:val="00703CAC"/>
    <w:rsid w:val="00705628"/>
    <w:rsid w:val="00705B8A"/>
    <w:rsid w:val="00706916"/>
    <w:rsid w:val="00710E3F"/>
    <w:rsid w:val="00713589"/>
    <w:rsid w:val="007135B7"/>
    <w:rsid w:val="00716D11"/>
    <w:rsid w:val="00717046"/>
    <w:rsid w:val="00717398"/>
    <w:rsid w:val="00720611"/>
    <w:rsid w:val="007237F9"/>
    <w:rsid w:val="00723977"/>
    <w:rsid w:val="0072437B"/>
    <w:rsid w:val="00724CDC"/>
    <w:rsid w:val="00727E9A"/>
    <w:rsid w:val="00732BCF"/>
    <w:rsid w:val="007342D6"/>
    <w:rsid w:val="00734E31"/>
    <w:rsid w:val="007357F2"/>
    <w:rsid w:val="0073625C"/>
    <w:rsid w:val="007418C3"/>
    <w:rsid w:val="00742DCA"/>
    <w:rsid w:val="00742EB3"/>
    <w:rsid w:val="00743F19"/>
    <w:rsid w:val="00744389"/>
    <w:rsid w:val="00761782"/>
    <w:rsid w:val="00761799"/>
    <w:rsid w:val="00764439"/>
    <w:rsid w:val="00764B46"/>
    <w:rsid w:val="00764D1D"/>
    <w:rsid w:val="00765400"/>
    <w:rsid w:val="00765674"/>
    <w:rsid w:val="00765A3A"/>
    <w:rsid w:val="00767124"/>
    <w:rsid w:val="0077009A"/>
    <w:rsid w:val="007702AB"/>
    <w:rsid w:val="00770A39"/>
    <w:rsid w:val="007714C4"/>
    <w:rsid w:val="007743DD"/>
    <w:rsid w:val="00776C31"/>
    <w:rsid w:val="00776F0D"/>
    <w:rsid w:val="0077729C"/>
    <w:rsid w:val="00780381"/>
    <w:rsid w:val="00783015"/>
    <w:rsid w:val="00783AC6"/>
    <w:rsid w:val="00783DC4"/>
    <w:rsid w:val="00783E3B"/>
    <w:rsid w:val="0078415E"/>
    <w:rsid w:val="00786BEE"/>
    <w:rsid w:val="007870EA"/>
    <w:rsid w:val="00791FA2"/>
    <w:rsid w:val="00792208"/>
    <w:rsid w:val="0079248E"/>
    <w:rsid w:val="007925A5"/>
    <w:rsid w:val="00792ACC"/>
    <w:rsid w:val="00796A71"/>
    <w:rsid w:val="007A0E8A"/>
    <w:rsid w:val="007A16CD"/>
    <w:rsid w:val="007A1E1C"/>
    <w:rsid w:val="007A34A0"/>
    <w:rsid w:val="007A4BFA"/>
    <w:rsid w:val="007A567F"/>
    <w:rsid w:val="007A79FF"/>
    <w:rsid w:val="007B1708"/>
    <w:rsid w:val="007B4506"/>
    <w:rsid w:val="007B6746"/>
    <w:rsid w:val="007B71E7"/>
    <w:rsid w:val="007C0E5A"/>
    <w:rsid w:val="007C45FA"/>
    <w:rsid w:val="007D392F"/>
    <w:rsid w:val="007D5482"/>
    <w:rsid w:val="007D766A"/>
    <w:rsid w:val="007E1D56"/>
    <w:rsid w:val="007E1DBE"/>
    <w:rsid w:val="007E211E"/>
    <w:rsid w:val="007E2FFB"/>
    <w:rsid w:val="007E4682"/>
    <w:rsid w:val="007F04C7"/>
    <w:rsid w:val="007F35DC"/>
    <w:rsid w:val="007F3F4B"/>
    <w:rsid w:val="007F63C7"/>
    <w:rsid w:val="007F6A0B"/>
    <w:rsid w:val="00800D87"/>
    <w:rsid w:val="008026BA"/>
    <w:rsid w:val="00802B50"/>
    <w:rsid w:val="008042C7"/>
    <w:rsid w:val="00805EF5"/>
    <w:rsid w:val="00805F64"/>
    <w:rsid w:val="0080722D"/>
    <w:rsid w:val="0081154D"/>
    <w:rsid w:val="008129A6"/>
    <w:rsid w:val="00815E1A"/>
    <w:rsid w:val="00817FC9"/>
    <w:rsid w:val="008229ED"/>
    <w:rsid w:val="00824A1E"/>
    <w:rsid w:val="0083111E"/>
    <w:rsid w:val="00831D8B"/>
    <w:rsid w:val="0083210E"/>
    <w:rsid w:val="00833009"/>
    <w:rsid w:val="0083767C"/>
    <w:rsid w:val="00842217"/>
    <w:rsid w:val="00842C78"/>
    <w:rsid w:val="00843DF6"/>
    <w:rsid w:val="00844F32"/>
    <w:rsid w:val="00847DB5"/>
    <w:rsid w:val="008504AB"/>
    <w:rsid w:val="00850A6B"/>
    <w:rsid w:val="00851D6C"/>
    <w:rsid w:val="008522F9"/>
    <w:rsid w:val="00853F90"/>
    <w:rsid w:val="00855D06"/>
    <w:rsid w:val="0085635D"/>
    <w:rsid w:val="00856663"/>
    <w:rsid w:val="00864776"/>
    <w:rsid w:val="008657D5"/>
    <w:rsid w:val="00865DAC"/>
    <w:rsid w:val="00870DBC"/>
    <w:rsid w:val="008723E4"/>
    <w:rsid w:val="008725EA"/>
    <w:rsid w:val="00873A2B"/>
    <w:rsid w:val="00875CE1"/>
    <w:rsid w:val="00877703"/>
    <w:rsid w:val="00880B74"/>
    <w:rsid w:val="00881BB4"/>
    <w:rsid w:val="0088207F"/>
    <w:rsid w:val="00883EB4"/>
    <w:rsid w:val="00884439"/>
    <w:rsid w:val="0088576C"/>
    <w:rsid w:val="008863CB"/>
    <w:rsid w:val="00891104"/>
    <w:rsid w:val="00891D68"/>
    <w:rsid w:val="008946BF"/>
    <w:rsid w:val="00895146"/>
    <w:rsid w:val="00895282"/>
    <w:rsid w:val="00896E89"/>
    <w:rsid w:val="008A0329"/>
    <w:rsid w:val="008A2AD3"/>
    <w:rsid w:val="008A4F6A"/>
    <w:rsid w:val="008A5F3B"/>
    <w:rsid w:val="008A679A"/>
    <w:rsid w:val="008B57AB"/>
    <w:rsid w:val="008B6ABC"/>
    <w:rsid w:val="008C258E"/>
    <w:rsid w:val="008C4FFC"/>
    <w:rsid w:val="008C58FE"/>
    <w:rsid w:val="008D0F2D"/>
    <w:rsid w:val="008D1D84"/>
    <w:rsid w:val="008D1ED8"/>
    <w:rsid w:val="008D419F"/>
    <w:rsid w:val="008D6E75"/>
    <w:rsid w:val="008D7A32"/>
    <w:rsid w:val="008D7D9A"/>
    <w:rsid w:val="008E4280"/>
    <w:rsid w:val="008E5324"/>
    <w:rsid w:val="008E67AE"/>
    <w:rsid w:val="008F01DF"/>
    <w:rsid w:val="008F13EE"/>
    <w:rsid w:val="008F1F26"/>
    <w:rsid w:val="008F5E28"/>
    <w:rsid w:val="008F5F00"/>
    <w:rsid w:val="008F74A7"/>
    <w:rsid w:val="008F796D"/>
    <w:rsid w:val="00902120"/>
    <w:rsid w:val="00903B9F"/>
    <w:rsid w:val="009042AD"/>
    <w:rsid w:val="009051B6"/>
    <w:rsid w:val="00905F14"/>
    <w:rsid w:val="009074CF"/>
    <w:rsid w:val="00910D1F"/>
    <w:rsid w:val="0091222B"/>
    <w:rsid w:val="00920EF0"/>
    <w:rsid w:val="009251F6"/>
    <w:rsid w:val="00930836"/>
    <w:rsid w:val="009336B6"/>
    <w:rsid w:val="00933C36"/>
    <w:rsid w:val="00941112"/>
    <w:rsid w:val="0094142F"/>
    <w:rsid w:val="009415E9"/>
    <w:rsid w:val="00941D97"/>
    <w:rsid w:val="009434A6"/>
    <w:rsid w:val="00945318"/>
    <w:rsid w:val="009462EA"/>
    <w:rsid w:val="0094658D"/>
    <w:rsid w:val="00947080"/>
    <w:rsid w:val="00951C08"/>
    <w:rsid w:val="00953E2E"/>
    <w:rsid w:val="00954604"/>
    <w:rsid w:val="009548A4"/>
    <w:rsid w:val="009612B7"/>
    <w:rsid w:val="00961ED4"/>
    <w:rsid w:val="009630D8"/>
    <w:rsid w:val="00963429"/>
    <w:rsid w:val="00964109"/>
    <w:rsid w:val="00964424"/>
    <w:rsid w:val="00964518"/>
    <w:rsid w:val="00964B8E"/>
    <w:rsid w:val="00967918"/>
    <w:rsid w:val="00971E45"/>
    <w:rsid w:val="0097388C"/>
    <w:rsid w:val="00973D21"/>
    <w:rsid w:val="00973EE4"/>
    <w:rsid w:val="00976393"/>
    <w:rsid w:val="00976754"/>
    <w:rsid w:val="00976C0E"/>
    <w:rsid w:val="00976D1E"/>
    <w:rsid w:val="00977EF0"/>
    <w:rsid w:val="00980024"/>
    <w:rsid w:val="00980DB9"/>
    <w:rsid w:val="00981BEA"/>
    <w:rsid w:val="00982D1D"/>
    <w:rsid w:val="00983633"/>
    <w:rsid w:val="009847D4"/>
    <w:rsid w:val="00986051"/>
    <w:rsid w:val="009867EE"/>
    <w:rsid w:val="009873BE"/>
    <w:rsid w:val="009909A7"/>
    <w:rsid w:val="00991189"/>
    <w:rsid w:val="00991D3A"/>
    <w:rsid w:val="00992C78"/>
    <w:rsid w:val="00992FF1"/>
    <w:rsid w:val="0099519B"/>
    <w:rsid w:val="009960C0"/>
    <w:rsid w:val="00996AA6"/>
    <w:rsid w:val="00996BC7"/>
    <w:rsid w:val="00996E76"/>
    <w:rsid w:val="009A084E"/>
    <w:rsid w:val="009A2686"/>
    <w:rsid w:val="009A2F67"/>
    <w:rsid w:val="009A589A"/>
    <w:rsid w:val="009A58C8"/>
    <w:rsid w:val="009A5C55"/>
    <w:rsid w:val="009A74EE"/>
    <w:rsid w:val="009B1266"/>
    <w:rsid w:val="009B39F9"/>
    <w:rsid w:val="009B7B50"/>
    <w:rsid w:val="009B7E1B"/>
    <w:rsid w:val="009C0B43"/>
    <w:rsid w:val="009C2D83"/>
    <w:rsid w:val="009C4A08"/>
    <w:rsid w:val="009C6B5F"/>
    <w:rsid w:val="009D1C2B"/>
    <w:rsid w:val="009D298C"/>
    <w:rsid w:val="009D3B1E"/>
    <w:rsid w:val="009D4EB4"/>
    <w:rsid w:val="009D54E1"/>
    <w:rsid w:val="009D61F3"/>
    <w:rsid w:val="009E1803"/>
    <w:rsid w:val="009E239E"/>
    <w:rsid w:val="009E2D82"/>
    <w:rsid w:val="009E452B"/>
    <w:rsid w:val="009E5B1C"/>
    <w:rsid w:val="009E5C05"/>
    <w:rsid w:val="009E5E4B"/>
    <w:rsid w:val="009E615E"/>
    <w:rsid w:val="009E6B56"/>
    <w:rsid w:val="009F0313"/>
    <w:rsid w:val="009F0C81"/>
    <w:rsid w:val="009F1B77"/>
    <w:rsid w:val="009F28F6"/>
    <w:rsid w:val="009F34F7"/>
    <w:rsid w:val="009F4D69"/>
    <w:rsid w:val="009F5420"/>
    <w:rsid w:val="00A0255C"/>
    <w:rsid w:val="00A036A8"/>
    <w:rsid w:val="00A044DE"/>
    <w:rsid w:val="00A05ED6"/>
    <w:rsid w:val="00A1052C"/>
    <w:rsid w:val="00A114B9"/>
    <w:rsid w:val="00A119B3"/>
    <w:rsid w:val="00A1270F"/>
    <w:rsid w:val="00A1277C"/>
    <w:rsid w:val="00A12D6D"/>
    <w:rsid w:val="00A13C8F"/>
    <w:rsid w:val="00A15767"/>
    <w:rsid w:val="00A16C25"/>
    <w:rsid w:val="00A20E53"/>
    <w:rsid w:val="00A214DF"/>
    <w:rsid w:val="00A21698"/>
    <w:rsid w:val="00A2225D"/>
    <w:rsid w:val="00A22B50"/>
    <w:rsid w:val="00A24A4A"/>
    <w:rsid w:val="00A25689"/>
    <w:rsid w:val="00A2595C"/>
    <w:rsid w:val="00A301C7"/>
    <w:rsid w:val="00A4043E"/>
    <w:rsid w:val="00A42DB6"/>
    <w:rsid w:val="00A44A21"/>
    <w:rsid w:val="00A5047D"/>
    <w:rsid w:val="00A51406"/>
    <w:rsid w:val="00A52848"/>
    <w:rsid w:val="00A52D70"/>
    <w:rsid w:val="00A5313E"/>
    <w:rsid w:val="00A532F7"/>
    <w:rsid w:val="00A53ECF"/>
    <w:rsid w:val="00A54843"/>
    <w:rsid w:val="00A55A58"/>
    <w:rsid w:val="00A57666"/>
    <w:rsid w:val="00A6091D"/>
    <w:rsid w:val="00A6150F"/>
    <w:rsid w:val="00A63CD5"/>
    <w:rsid w:val="00A676CC"/>
    <w:rsid w:val="00A717E4"/>
    <w:rsid w:val="00A719F8"/>
    <w:rsid w:val="00A748AC"/>
    <w:rsid w:val="00A76CBE"/>
    <w:rsid w:val="00A80B9F"/>
    <w:rsid w:val="00A838C9"/>
    <w:rsid w:val="00A87C62"/>
    <w:rsid w:val="00A9105F"/>
    <w:rsid w:val="00A91A97"/>
    <w:rsid w:val="00A925E9"/>
    <w:rsid w:val="00A94327"/>
    <w:rsid w:val="00A948E6"/>
    <w:rsid w:val="00A94E1A"/>
    <w:rsid w:val="00AA313C"/>
    <w:rsid w:val="00AA3747"/>
    <w:rsid w:val="00AA4D8E"/>
    <w:rsid w:val="00AA6B10"/>
    <w:rsid w:val="00AB5357"/>
    <w:rsid w:val="00AB680F"/>
    <w:rsid w:val="00AC1226"/>
    <w:rsid w:val="00AC2306"/>
    <w:rsid w:val="00AC2C45"/>
    <w:rsid w:val="00AC33B1"/>
    <w:rsid w:val="00AC6F0A"/>
    <w:rsid w:val="00AC703D"/>
    <w:rsid w:val="00AC73B6"/>
    <w:rsid w:val="00AD0555"/>
    <w:rsid w:val="00AD1A27"/>
    <w:rsid w:val="00AD1BDC"/>
    <w:rsid w:val="00AD28B9"/>
    <w:rsid w:val="00AD28D1"/>
    <w:rsid w:val="00AD34F0"/>
    <w:rsid w:val="00AD451C"/>
    <w:rsid w:val="00AD6154"/>
    <w:rsid w:val="00AE34AF"/>
    <w:rsid w:val="00AE5041"/>
    <w:rsid w:val="00AE5551"/>
    <w:rsid w:val="00AE5AB9"/>
    <w:rsid w:val="00AE5D95"/>
    <w:rsid w:val="00AF1D91"/>
    <w:rsid w:val="00AF29FA"/>
    <w:rsid w:val="00AF4B31"/>
    <w:rsid w:val="00AF4DEA"/>
    <w:rsid w:val="00AF5518"/>
    <w:rsid w:val="00AF5B0C"/>
    <w:rsid w:val="00B00802"/>
    <w:rsid w:val="00B10BE2"/>
    <w:rsid w:val="00B1214E"/>
    <w:rsid w:val="00B12FAD"/>
    <w:rsid w:val="00B13B6E"/>
    <w:rsid w:val="00B15450"/>
    <w:rsid w:val="00B15C6E"/>
    <w:rsid w:val="00B163E1"/>
    <w:rsid w:val="00B1715C"/>
    <w:rsid w:val="00B223C5"/>
    <w:rsid w:val="00B22660"/>
    <w:rsid w:val="00B2277A"/>
    <w:rsid w:val="00B23EAA"/>
    <w:rsid w:val="00B24F31"/>
    <w:rsid w:val="00B25D99"/>
    <w:rsid w:val="00B26263"/>
    <w:rsid w:val="00B305A8"/>
    <w:rsid w:val="00B42E03"/>
    <w:rsid w:val="00B46234"/>
    <w:rsid w:val="00B4733F"/>
    <w:rsid w:val="00B47AFD"/>
    <w:rsid w:val="00B52EB1"/>
    <w:rsid w:val="00B53AEB"/>
    <w:rsid w:val="00B60C65"/>
    <w:rsid w:val="00B610A6"/>
    <w:rsid w:val="00B62EC7"/>
    <w:rsid w:val="00B63191"/>
    <w:rsid w:val="00B63B02"/>
    <w:rsid w:val="00B66BD0"/>
    <w:rsid w:val="00B719A8"/>
    <w:rsid w:val="00B73EC8"/>
    <w:rsid w:val="00B74944"/>
    <w:rsid w:val="00B75700"/>
    <w:rsid w:val="00B774FF"/>
    <w:rsid w:val="00B81594"/>
    <w:rsid w:val="00B83EFF"/>
    <w:rsid w:val="00B84126"/>
    <w:rsid w:val="00B84B55"/>
    <w:rsid w:val="00B85DE5"/>
    <w:rsid w:val="00B861B2"/>
    <w:rsid w:val="00B902FB"/>
    <w:rsid w:val="00B92314"/>
    <w:rsid w:val="00B92676"/>
    <w:rsid w:val="00B93731"/>
    <w:rsid w:val="00BA2C07"/>
    <w:rsid w:val="00BA2C17"/>
    <w:rsid w:val="00BA4B7B"/>
    <w:rsid w:val="00BA7BFA"/>
    <w:rsid w:val="00BB1AF3"/>
    <w:rsid w:val="00BB28AF"/>
    <w:rsid w:val="00BB5AF5"/>
    <w:rsid w:val="00BB5B49"/>
    <w:rsid w:val="00BB5F78"/>
    <w:rsid w:val="00BB7A7B"/>
    <w:rsid w:val="00BC056B"/>
    <w:rsid w:val="00BC109D"/>
    <w:rsid w:val="00BC27BC"/>
    <w:rsid w:val="00BC294B"/>
    <w:rsid w:val="00BC341A"/>
    <w:rsid w:val="00BD0281"/>
    <w:rsid w:val="00BD07D5"/>
    <w:rsid w:val="00BD0F1D"/>
    <w:rsid w:val="00BD1298"/>
    <w:rsid w:val="00BD13F6"/>
    <w:rsid w:val="00BD4FD3"/>
    <w:rsid w:val="00BE34CD"/>
    <w:rsid w:val="00BE4F90"/>
    <w:rsid w:val="00BE6919"/>
    <w:rsid w:val="00BF0BCF"/>
    <w:rsid w:val="00BF1351"/>
    <w:rsid w:val="00BF24BE"/>
    <w:rsid w:val="00BF4991"/>
    <w:rsid w:val="00BF4BA3"/>
    <w:rsid w:val="00C00672"/>
    <w:rsid w:val="00C0072A"/>
    <w:rsid w:val="00C00BAB"/>
    <w:rsid w:val="00C01A64"/>
    <w:rsid w:val="00C03464"/>
    <w:rsid w:val="00C03BC4"/>
    <w:rsid w:val="00C05441"/>
    <w:rsid w:val="00C065FC"/>
    <w:rsid w:val="00C06CC4"/>
    <w:rsid w:val="00C123DA"/>
    <w:rsid w:val="00C173CE"/>
    <w:rsid w:val="00C17FF4"/>
    <w:rsid w:val="00C210F9"/>
    <w:rsid w:val="00C23946"/>
    <w:rsid w:val="00C24382"/>
    <w:rsid w:val="00C275D2"/>
    <w:rsid w:val="00C31439"/>
    <w:rsid w:val="00C33B4B"/>
    <w:rsid w:val="00C34ED3"/>
    <w:rsid w:val="00C409C2"/>
    <w:rsid w:val="00C41C5B"/>
    <w:rsid w:val="00C41CA5"/>
    <w:rsid w:val="00C422A4"/>
    <w:rsid w:val="00C45398"/>
    <w:rsid w:val="00C46378"/>
    <w:rsid w:val="00C50D4D"/>
    <w:rsid w:val="00C50FE5"/>
    <w:rsid w:val="00C52818"/>
    <w:rsid w:val="00C52AE3"/>
    <w:rsid w:val="00C57077"/>
    <w:rsid w:val="00C63F11"/>
    <w:rsid w:val="00C6506A"/>
    <w:rsid w:val="00C65323"/>
    <w:rsid w:val="00C658E0"/>
    <w:rsid w:val="00C66675"/>
    <w:rsid w:val="00C676D2"/>
    <w:rsid w:val="00C72D5A"/>
    <w:rsid w:val="00C74E81"/>
    <w:rsid w:val="00C769E6"/>
    <w:rsid w:val="00C76FF8"/>
    <w:rsid w:val="00C81CC0"/>
    <w:rsid w:val="00C81EF6"/>
    <w:rsid w:val="00C82256"/>
    <w:rsid w:val="00C918A3"/>
    <w:rsid w:val="00C92E77"/>
    <w:rsid w:val="00C95232"/>
    <w:rsid w:val="00C956AF"/>
    <w:rsid w:val="00C966C6"/>
    <w:rsid w:val="00C966CB"/>
    <w:rsid w:val="00C97EA8"/>
    <w:rsid w:val="00CA0954"/>
    <w:rsid w:val="00CA2049"/>
    <w:rsid w:val="00CA240F"/>
    <w:rsid w:val="00CA73D1"/>
    <w:rsid w:val="00CB1942"/>
    <w:rsid w:val="00CB1A0E"/>
    <w:rsid w:val="00CB20D4"/>
    <w:rsid w:val="00CB4BFF"/>
    <w:rsid w:val="00CB5013"/>
    <w:rsid w:val="00CB7B8A"/>
    <w:rsid w:val="00CC0C5D"/>
    <w:rsid w:val="00CC3031"/>
    <w:rsid w:val="00CC49BB"/>
    <w:rsid w:val="00CC6202"/>
    <w:rsid w:val="00CD1EBA"/>
    <w:rsid w:val="00CD2A4B"/>
    <w:rsid w:val="00CD2D42"/>
    <w:rsid w:val="00CD33C4"/>
    <w:rsid w:val="00CD42CB"/>
    <w:rsid w:val="00CD4674"/>
    <w:rsid w:val="00CD4CCE"/>
    <w:rsid w:val="00CD7C4F"/>
    <w:rsid w:val="00CE097A"/>
    <w:rsid w:val="00CE16E0"/>
    <w:rsid w:val="00CE4108"/>
    <w:rsid w:val="00CE5DC1"/>
    <w:rsid w:val="00CF107C"/>
    <w:rsid w:val="00CF5F3A"/>
    <w:rsid w:val="00CF6B76"/>
    <w:rsid w:val="00CF792A"/>
    <w:rsid w:val="00D00AE7"/>
    <w:rsid w:val="00D02B2A"/>
    <w:rsid w:val="00D031FA"/>
    <w:rsid w:val="00D036ED"/>
    <w:rsid w:val="00D03B34"/>
    <w:rsid w:val="00D10516"/>
    <w:rsid w:val="00D1070B"/>
    <w:rsid w:val="00D11282"/>
    <w:rsid w:val="00D11A5F"/>
    <w:rsid w:val="00D11ACC"/>
    <w:rsid w:val="00D1200B"/>
    <w:rsid w:val="00D140CE"/>
    <w:rsid w:val="00D14337"/>
    <w:rsid w:val="00D164DC"/>
    <w:rsid w:val="00D167D2"/>
    <w:rsid w:val="00D169FD"/>
    <w:rsid w:val="00D16A9F"/>
    <w:rsid w:val="00D17946"/>
    <w:rsid w:val="00D17AF1"/>
    <w:rsid w:val="00D235B6"/>
    <w:rsid w:val="00D23919"/>
    <w:rsid w:val="00D242C6"/>
    <w:rsid w:val="00D251FB"/>
    <w:rsid w:val="00D2636F"/>
    <w:rsid w:val="00D2696F"/>
    <w:rsid w:val="00D26B31"/>
    <w:rsid w:val="00D32F15"/>
    <w:rsid w:val="00D33B73"/>
    <w:rsid w:val="00D36758"/>
    <w:rsid w:val="00D422D7"/>
    <w:rsid w:val="00D42E06"/>
    <w:rsid w:val="00D44A97"/>
    <w:rsid w:val="00D45143"/>
    <w:rsid w:val="00D45221"/>
    <w:rsid w:val="00D46E34"/>
    <w:rsid w:val="00D46F45"/>
    <w:rsid w:val="00D567A7"/>
    <w:rsid w:val="00D6012F"/>
    <w:rsid w:val="00D6235B"/>
    <w:rsid w:val="00D641C2"/>
    <w:rsid w:val="00D64F3F"/>
    <w:rsid w:val="00D70471"/>
    <w:rsid w:val="00D7115B"/>
    <w:rsid w:val="00D71C84"/>
    <w:rsid w:val="00D72CA4"/>
    <w:rsid w:val="00D74037"/>
    <w:rsid w:val="00D74766"/>
    <w:rsid w:val="00D747FF"/>
    <w:rsid w:val="00D7532A"/>
    <w:rsid w:val="00D760CD"/>
    <w:rsid w:val="00D76DAC"/>
    <w:rsid w:val="00D809D8"/>
    <w:rsid w:val="00D81E52"/>
    <w:rsid w:val="00D8741B"/>
    <w:rsid w:val="00D87677"/>
    <w:rsid w:val="00D87718"/>
    <w:rsid w:val="00D913E3"/>
    <w:rsid w:val="00D962AC"/>
    <w:rsid w:val="00D969F1"/>
    <w:rsid w:val="00D96F91"/>
    <w:rsid w:val="00DA0B28"/>
    <w:rsid w:val="00DA1CB1"/>
    <w:rsid w:val="00DA246C"/>
    <w:rsid w:val="00DA49A6"/>
    <w:rsid w:val="00DA6481"/>
    <w:rsid w:val="00DA682B"/>
    <w:rsid w:val="00DB1DDE"/>
    <w:rsid w:val="00DB2AFD"/>
    <w:rsid w:val="00DB336A"/>
    <w:rsid w:val="00DB3A4F"/>
    <w:rsid w:val="00DB4D25"/>
    <w:rsid w:val="00DB4FBC"/>
    <w:rsid w:val="00DC19E3"/>
    <w:rsid w:val="00DC1D62"/>
    <w:rsid w:val="00DC3176"/>
    <w:rsid w:val="00DC3E3B"/>
    <w:rsid w:val="00DC3F48"/>
    <w:rsid w:val="00DC3FD6"/>
    <w:rsid w:val="00DC4E65"/>
    <w:rsid w:val="00DC73F8"/>
    <w:rsid w:val="00DD2355"/>
    <w:rsid w:val="00DD363E"/>
    <w:rsid w:val="00DD73EF"/>
    <w:rsid w:val="00DD772D"/>
    <w:rsid w:val="00DE04A7"/>
    <w:rsid w:val="00DE20BB"/>
    <w:rsid w:val="00DE322F"/>
    <w:rsid w:val="00DE35FD"/>
    <w:rsid w:val="00DE4EFE"/>
    <w:rsid w:val="00DE5932"/>
    <w:rsid w:val="00DF35BE"/>
    <w:rsid w:val="00DF5140"/>
    <w:rsid w:val="00DF5BBC"/>
    <w:rsid w:val="00DF663F"/>
    <w:rsid w:val="00E000BE"/>
    <w:rsid w:val="00E027B7"/>
    <w:rsid w:val="00E02FFC"/>
    <w:rsid w:val="00E04AF4"/>
    <w:rsid w:val="00E061DF"/>
    <w:rsid w:val="00E0669E"/>
    <w:rsid w:val="00E0765D"/>
    <w:rsid w:val="00E109A2"/>
    <w:rsid w:val="00E11822"/>
    <w:rsid w:val="00E11CE9"/>
    <w:rsid w:val="00E12CA5"/>
    <w:rsid w:val="00E14131"/>
    <w:rsid w:val="00E15761"/>
    <w:rsid w:val="00E15A69"/>
    <w:rsid w:val="00E17407"/>
    <w:rsid w:val="00E176E4"/>
    <w:rsid w:val="00E20B88"/>
    <w:rsid w:val="00E2146D"/>
    <w:rsid w:val="00E2499C"/>
    <w:rsid w:val="00E34FF6"/>
    <w:rsid w:val="00E35608"/>
    <w:rsid w:val="00E36665"/>
    <w:rsid w:val="00E374F7"/>
    <w:rsid w:val="00E42C2D"/>
    <w:rsid w:val="00E459A8"/>
    <w:rsid w:val="00E47AF6"/>
    <w:rsid w:val="00E502BD"/>
    <w:rsid w:val="00E5045E"/>
    <w:rsid w:val="00E51603"/>
    <w:rsid w:val="00E51F27"/>
    <w:rsid w:val="00E53B57"/>
    <w:rsid w:val="00E6296C"/>
    <w:rsid w:val="00E64C9A"/>
    <w:rsid w:val="00E64F6F"/>
    <w:rsid w:val="00E703F0"/>
    <w:rsid w:val="00E7376A"/>
    <w:rsid w:val="00E80248"/>
    <w:rsid w:val="00E81A84"/>
    <w:rsid w:val="00E82DA0"/>
    <w:rsid w:val="00E82F30"/>
    <w:rsid w:val="00E82F58"/>
    <w:rsid w:val="00E91798"/>
    <w:rsid w:val="00E948F6"/>
    <w:rsid w:val="00E97379"/>
    <w:rsid w:val="00EA1D56"/>
    <w:rsid w:val="00EA1E9F"/>
    <w:rsid w:val="00EA2278"/>
    <w:rsid w:val="00EA6008"/>
    <w:rsid w:val="00EA79A4"/>
    <w:rsid w:val="00EB6069"/>
    <w:rsid w:val="00EB6FD3"/>
    <w:rsid w:val="00EC1067"/>
    <w:rsid w:val="00EC303B"/>
    <w:rsid w:val="00EC477C"/>
    <w:rsid w:val="00EC5C42"/>
    <w:rsid w:val="00ED04EA"/>
    <w:rsid w:val="00ED1B08"/>
    <w:rsid w:val="00ED34A7"/>
    <w:rsid w:val="00EE1C46"/>
    <w:rsid w:val="00EE4575"/>
    <w:rsid w:val="00EE46F7"/>
    <w:rsid w:val="00EE55CC"/>
    <w:rsid w:val="00EE7EFF"/>
    <w:rsid w:val="00EF0191"/>
    <w:rsid w:val="00EF21BA"/>
    <w:rsid w:val="00EF322F"/>
    <w:rsid w:val="00EF4F1E"/>
    <w:rsid w:val="00EF529F"/>
    <w:rsid w:val="00EF606A"/>
    <w:rsid w:val="00EF6A2E"/>
    <w:rsid w:val="00F0040B"/>
    <w:rsid w:val="00F00F13"/>
    <w:rsid w:val="00F01B68"/>
    <w:rsid w:val="00F02A0A"/>
    <w:rsid w:val="00F06F62"/>
    <w:rsid w:val="00F171DA"/>
    <w:rsid w:val="00F21FED"/>
    <w:rsid w:val="00F24210"/>
    <w:rsid w:val="00F2425E"/>
    <w:rsid w:val="00F24799"/>
    <w:rsid w:val="00F30583"/>
    <w:rsid w:val="00F3077C"/>
    <w:rsid w:val="00F314D5"/>
    <w:rsid w:val="00F3211A"/>
    <w:rsid w:val="00F3399D"/>
    <w:rsid w:val="00F35186"/>
    <w:rsid w:val="00F373AF"/>
    <w:rsid w:val="00F378A9"/>
    <w:rsid w:val="00F40AB9"/>
    <w:rsid w:val="00F423DE"/>
    <w:rsid w:val="00F44D0F"/>
    <w:rsid w:val="00F4701C"/>
    <w:rsid w:val="00F472A8"/>
    <w:rsid w:val="00F473B4"/>
    <w:rsid w:val="00F47449"/>
    <w:rsid w:val="00F51658"/>
    <w:rsid w:val="00F532C1"/>
    <w:rsid w:val="00F53CC0"/>
    <w:rsid w:val="00F5776B"/>
    <w:rsid w:val="00F607E3"/>
    <w:rsid w:val="00F60E05"/>
    <w:rsid w:val="00F65E34"/>
    <w:rsid w:val="00F66E48"/>
    <w:rsid w:val="00F7698E"/>
    <w:rsid w:val="00F83F51"/>
    <w:rsid w:val="00F8533B"/>
    <w:rsid w:val="00F85CF1"/>
    <w:rsid w:val="00F8674D"/>
    <w:rsid w:val="00F86BEF"/>
    <w:rsid w:val="00F873FC"/>
    <w:rsid w:val="00F91A07"/>
    <w:rsid w:val="00F91AD2"/>
    <w:rsid w:val="00F935B7"/>
    <w:rsid w:val="00F94D18"/>
    <w:rsid w:val="00F978CE"/>
    <w:rsid w:val="00FA13A5"/>
    <w:rsid w:val="00FA17C7"/>
    <w:rsid w:val="00FA18EF"/>
    <w:rsid w:val="00FA28C2"/>
    <w:rsid w:val="00FA4D9D"/>
    <w:rsid w:val="00FB30A7"/>
    <w:rsid w:val="00FB42C2"/>
    <w:rsid w:val="00FB4E82"/>
    <w:rsid w:val="00FB54A6"/>
    <w:rsid w:val="00FB7386"/>
    <w:rsid w:val="00FB7389"/>
    <w:rsid w:val="00FB76B9"/>
    <w:rsid w:val="00FB7726"/>
    <w:rsid w:val="00FC0273"/>
    <w:rsid w:val="00FC04D9"/>
    <w:rsid w:val="00FC22B2"/>
    <w:rsid w:val="00FC3155"/>
    <w:rsid w:val="00FC39BB"/>
    <w:rsid w:val="00FC4948"/>
    <w:rsid w:val="00FC573B"/>
    <w:rsid w:val="00FC6A2B"/>
    <w:rsid w:val="00FC7DB4"/>
    <w:rsid w:val="00FD52CA"/>
    <w:rsid w:val="00FD5B7B"/>
    <w:rsid w:val="00FD5FFC"/>
    <w:rsid w:val="00FD67A0"/>
    <w:rsid w:val="00FD6841"/>
    <w:rsid w:val="00FE0A13"/>
    <w:rsid w:val="00FE1EAC"/>
    <w:rsid w:val="00FE2950"/>
    <w:rsid w:val="00FE34D0"/>
    <w:rsid w:val="00FE5F50"/>
    <w:rsid w:val="00FE6351"/>
    <w:rsid w:val="00FE7EC9"/>
    <w:rsid w:val="00FF07F3"/>
    <w:rsid w:val="00FF3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FDA4F8"/>
  <w15:docId w15:val="{32D2DE70-5508-44A3-A6C3-D58CA873B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4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E8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B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BE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C7BB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3E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EE4"/>
  </w:style>
  <w:style w:type="paragraph" w:styleId="Footer">
    <w:name w:val="footer"/>
    <w:basedOn w:val="Normal"/>
    <w:link w:val="FooterChar"/>
    <w:uiPriority w:val="99"/>
    <w:unhideWhenUsed/>
    <w:rsid w:val="00973E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EE4"/>
  </w:style>
  <w:style w:type="paragraph" w:styleId="NormalIndent">
    <w:name w:val="Normal Indent"/>
    <w:basedOn w:val="Normal"/>
    <w:rsid w:val="008863CB"/>
    <w:pPr>
      <w:spacing w:after="0" w:line="240" w:lineRule="auto"/>
      <w:ind w:left="709"/>
      <w:jc w:val="both"/>
    </w:pPr>
    <w:rPr>
      <w:rFonts w:ascii="Arial" w:eastAsia="Times New Roman" w:hAnsi="Arial" w:cs="Times New Roman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625C8"/>
    <w:pPr>
      <w:spacing w:after="200" w:line="240" w:lineRule="auto"/>
    </w:pPr>
    <w:rPr>
      <w:rFonts w:ascii="Calibri" w:eastAsia="Calibri" w:hAnsi="Calibri" w:cs="Times New Roman"/>
      <w:i/>
      <w:iCs/>
      <w:color w:val="44546A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55D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D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D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D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D6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67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6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2905D1-8918-4C37-A710-C7DA01B4B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8</Pages>
  <Words>2263</Words>
  <Characters>12905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0</cp:revision>
  <cp:lastPrinted>2020-08-13T07:24:00Z</cp:lastPrinted>
  <dcterms:created xsi:type="dcterms:W3CDTF">2020-08-13T07:21:00Z</dcterms:created>
  <dcterms:modified xsi:type="dcterms:W3CDTF">2020-08-17T11:43:00Z</dcterms:modified>
</cp:coreProperties>
</file>